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45FFC" w14:textId="4D90F553" w:rsidR="000C2C42" w:rsidRPr="00287018" w:rsidRDefault="00493B62" w:rsidP="00287018">
      <w:pPr>
        <w:spacing w:after="60" w:line="240" w:lineRule="auto"/>
        <w:rPr>
          <w:rFonts w:cstheme="minorHAnsi"/>
          <w:b/>
        </w:rPr>
      </w:pPr>
      <w:r w:rsidRPr="000D7B71">
        <w:rPr>
          <w:rFonts w:cstheme="minorHAnsi"/>
          <w:b/>
        </w:rPr>
        <w:t>Attendees List:</w:t>
      </w:r>
    </w:p>
    <w:p w14:paraId="25FDA958" w14:textId="1D4EEA7A" w:rsidR="007D415D" w:rsidRPr="004F4F53" w:rsidRDefault="007D415D" w:rsidP="007D415D">
      <w:pPr>
        <w:numPr>
          <w:ilvl w:val="0"/>
          <w:numId w:val="1"/>
        </w:numPr>
        <w:spacing w:after="0" w:line="240" w:lineRule="auto"/>
        <w:rPr>
          <w:rFonts w:eastAsia="Times New Roman" w:cs="Calibri"/>
        </w:rPr>
      </w:pPr>
      <w:r w:rsidRPr="004F4F53">
        <w:rPr>
          <w:rFonts w:eastAsia="Times New Roman" w:cs="Calibri"/>
        </w:rPr>
        <w:t xml:space="preserve">Kyla Loucks – </w:t>
      </w:r>
      <w:r w:rsidR="004545A0" w:rsidRPr="004F4F53">
        <w:rPr>
          <w:rFonts w:eastAsia="Times New Roman" w:cs="Calibri"/>
        </w:rPr>
        <w:t xml:space="preserve">ATC @ </w:t>
      </w:r>
      <w:r w:rsidRPr="004F4F53">
        <w:rPr>
          <w:rFonts w:eastAsia="Times New Roman" w:cs="Calibri"/>
        </w:rPr>
        <w:t>Albany Medical Center</w:t>
      </w:r>
    </w:p>
    <w:p w14:paraId="1435C9BD" w14:textId="1417EF2F" w:rsidR="007D415D" w:rsidRDefault="007D415D" w:rsidP="007D415D">
      <w:pPr>
        <w:pStyle w:val="ListParagraph"/>
        <w:numPr>
          <w:ilvl w:val="0"/>
          <w:numId w:val="1"/>
        </w:numPr>
        <w:spacing w:after="0"/>
        <w:contextualSpacing w:val="0"/>
      </w:pPr>
      <w:r w:rsidRPr="004F4F53">
        <w:t>Vanessa Gonzale</w:t>
      </w:r>
      <w:r w:rsidR="00D973E1" w:rsidRPr="004F4F53">
        <w:t>z</w:t>
      </w:r>
      <w:r w:rsidRPr="004F4F53">
        <w:t xml:space="preserve"> – In Our Own Voices</w:t>
      </w:r>
    </w:p>
    <w:p w14:paraId="753F9824" w14:textId="08C715AA" w:rsidR="00D119AE" w:rsidRDefault="00D119AE" w:rsidP="007D415D">
      <w:pPr>
        <w:pStyle w:val="ListParagraph"/>
        <w:numPr>
          <w:ilvl w:val="0"/>
          <w:numId w:val="1"/>
        </w:numPr>
        <w:spacing w:after="0"/>
        <w:contextualSpacing w:val="0"/>
      </w:pPr>
      <w:proofErr w:type="spellStart"/>
      <w:r>
        <w:t>Ifeachor</w:t>
      </w:r>
      <w:proofErr w:type="spellEnd"/>
      <w:r>
        <w:t xml:space="preserve"> Potts – Alliance for Positive Health</w:t>
      </w:r>
    </w:p>
    <w:p w14:paraId="43C418AC" w14:textId="61F3AC82" w:rsidR="00D119AE" w:rsidRDefault="00D119AE" w:rsidP="007D415D">
      <w:pPr>
        <w:pStyle w:val="ListParagraph"/>
        <w:numPr>
          <w:ilvl w:val="0"/>
          <w:numId w:val="1"/>
        </w:numPr>
        <w:spacing w:after="0"/>
        <w:contextualSpacing w:val="0"/>
      </w:pPr>
      <w:r>
        <w:t>Brynn Watkins – Schenectady County Public Health</w:t>
      </w:r>
    </w:p>
    <w:p w14:paraId="5C2DF208" w14:textId="02481E83" w:rsidR="00B42101" w:rsidRDefault="00B42101" w:rsidP="007D415D">
      <w:pPr>
        <w:pStyle w:val="ListParagraph"/>
        <w:numPr>
          <w:ilvl w:val="0"/>
          <w:numId w:val="1"/>
        </w:numPr>
        <w:spacing w:after="0"/>
        <w:contextualSpacing w:val="0"/>
      </w:pPr>
      <w:r>
        <w:t>J Haller – Ellis Medicine</w:t>
      </w:r>
    </w:p>
    <w:p w14:paraId="23C74A81" w14:textId="4B6E0470" w:rsidR="00B42101" w:rsidRDefault="00B42101" w:rsidP="007D415D">
      <w:pPr>
        <w:pStyle w:val="ListParagraph"/>
        <w:numPr>
          <w:ilvl w:val="0"/>
          <w:numId w:val="1"/>
        </w:numPr>
        <w:spacing w:after="0"/>
        <w:contextualSpacing w:val="0"/>
      </w:pPr>
      <w:r>
        <w:t>Ashley Smith</w:t>
      </w:r>
      <w:r w:rsidR="00AC246F">
        <w:t xml:space="preserve"> – </w:t>
      </w:r>
      <w:r w:rsidR="00160170" w:rsidRPr="004F4F53">
        <w:rPr>
          <w:rFonts w:eastAsia="Times New Roman" w:cs="Calibri"/>
        </w:rPr>
        <w:t>ATC @ Albany Medical Center</w:t>
      </w:r>
    </w:p>
    <w:p w14:paraId="69A5FC4D" w14:textId="525E9F41" w:rsidR="006D72C6" w:rsidRDefault="006D72C6" w:rsidP="007D415D">
      <w:pPr>
        <w:pStyle w:val="ListParagraph"/>
        <w:numPr>
          <w:ilvl w:val="0"/>
          <w:numId w:val="1"/>
        </w:numPr>
        <w:spacing w:after="0"/>
        <w:contextualSpacing w:val="0"/>
      </w:pPr>
      <w:r>
        <w:t>Jill Broderick</w:t>
      </w:r>
      <w:r w:rsidR="001B0F5D">
        <w:t xml:space="preserve"> – </w:t>
      </w:r>
      <w:r w:rsidR="00160170">
        <w:t>Whitney Young</w:t>
      </w:r>
    </w:p>
    <w:p w14:paraId="13601453" w14:textId="08F1685F" w:rsidR="0070431C" w:rsidRPr="004F4F53" w:rsidRDefault="006D72C6" w:rsidP="0070431C">
      <w:pPr>
        <w:pStyle w:val="ListParagraph"/>
        <w:numPr>
          <w:ilvl w:val="0"/>
          <w:numId w:val="1"/>
        </w:numPr>
        <w:spacing w:after="0"/>
        <w:contextualSpacing w:val="0"/>
      </w:pPr>
      <w:r>
        <w:t>Michelle Varvaro</w:t>
      </w:r>
      <w:r w:rsidR="00AC246F">
        <w:t xml:space="preserve"> – CHHUNY: Children’s </w:t>
      </w:r>
      <w:r w:rsidR="00F95AB5">
        <w:t>Health</w:t>
      </w:r>
      <w:r w:rsidR="00AC246F">
        <w:t xml:space="preserve"> Home of Upstate NY</w:t>
      </w:r>
    </w:p>
    <w:p w14:paraId="761F9FD4" w14:textId="31D3BA15" w:rsidR="00B50B29" w:rsidRDefault="009A319C" w:rsidP="004F4F53">
      <w:pPr>
        <w:pStyle w:val="ListParagraph"/>
        <w:numPr>
          <w:ilvl w:val="0"/>
          <w:numId w:val="1"/>
        </w:numPr>
        <w:spacing w:after="0"/>
        <w:contextualSpacing w:val="0"/>
      </w:pPr>
      <w:r w:rsidRPr="003B733D">
        <w:t>D</w:t>
      </w:r>
      <w:r w:rsidR="002377B3" w:rsidRPr="003B733D">
        <w:t>iane DeGroat</w:t>
      </w:r>
      <w:r w:rsidR="00287018" w:rsidRPr="003B733D">
        <w:t xml:space="preserve"> – </w:t>
      </w:r>
      <w:r w:rsidR="002377B3" w:rsidRPr="003B733D">
        <w:t>Senior Attorney, Legal Aid Society of Northeastern NY</w:t>
      </w:r>
    </w:p>
    <w:p w14:paraId="229695D1" w14:textId="421516ED" w:rsidR="00C01FC7" w:rsidRPr="003B733D" w:rsidRDefault="00C01FC7" w:rsidP="004F4F53">
      <w:pPr>
        <w:pStyle w:val="ListParagraph"/>
        <w:numPr>
          <w:ilvl w:val="0"/>
          <w:numId w:val="1"/>
        </w:numPr>
        <w:spacing w:after="0"/>
        <w:contextualSpacing w:val="0"/>
      </w:pPr>
      <w:r>
        <w:t>Meghan Thompson</w:t>
      </w:r>
      <w:r w:rsidR="001B0F5D">
        <w:t xml:space="preserve"> – </w:t>
      </w:r>
      <w:r w:rsidR="001B0F5D" w:rsidRPr="00622BB7">
        <w:t>Retention Adherence Specialist, Ellis Medicine</w:t>
      </w:r>
    </w:p>
    <w:p w14:paraId="321029A5" w14:textId="7677342D" w:rsidR="003C6BC3" w:rsidRPr="00D119AE" w:rsidRDefault="00BD3620" w:rsidP="00287018">
      <w:pPr>
        <w:numPr>
          <w:ilvl w:val="0"/>
          <w:numId w:val="1"/>
        </w:numPr>
        <w:spacing w:after="0" w:line="240" w:lineRule="auto"/>
        <w:rPr>
          <w:rFonts w:eastAsia="Times New Roman" w:cs="Calibri"/>
        </w:rPr>
      </w:pPr>
      <w:r w:rsidRPr="00D119AE">
        <w:rPr>
          <w:rFonts w:eastAsia="Times New Roman" w:cs="Calibri"/>
        </w:rPr>
        <w:t>Grace Fay</w:t>
      </w:r>
      <w:r w:rsidR="00287018" w:rsidRPr="00D119AE">
        <w:rPr>
          <w:rFonts w:eastAsia="Times New Roman" w:cs="Calibri"/>
        </w:rPr>
        <w:t xml:space="preserve"> –</w:t>
      </w:r>
      <w:r w:rsidR="00CC354B" w:rsidRPr="00D119AE">
        <w:rPr>
          <w:rFonts w:eastAsia="Times New Roman" w:cs="Calibri"/>
        </w:rPr>
        <w:t xml:space="preserve"> </w:t>
      </w:r>
      <w:r w:rsidR="00657C57" w:rsidRPr="00D119AE">
        <w:rPr>
          <w:rFonts w:eastAsia="Times New Roman" w:cs="Calibri"/>
        </w:rPr>
        <w:t xml:space="preserve">HIAP Enrollment Specialist, </w:t>
      </w:r>
      <w:r w:rsidR="00CC354B" w:rsidRPr="00D119AE">
        <w:rPr>
          <w:rFonts w:eastAsia="Times New Roman" w:cs="Calibri"/>
        </w:rPr>
        <w:t xml:space="preserve">Alliance </w:t>
      </w:r>
      <w:r w:rsidR="001948CB" w:rsidRPr="00D119AE">
        <w:rPr>
          <w:rFonts w:eastAsia="Times New Roman" w:cs="Calibri"/>
        </w:rPr>
        <w:t>f</w:t>
      </w:r>
      <w:r w:rsidR="00CC354B" w:rsidRPr="00D119AE">
        <w:rPr>
          <w:rFonts w:eastAsia="Times New Roman" w:cs="Calibri"/>
        </w:rPr>
        <w:t>or Positive Health</w:t>
      </w:r>
    </w:p>
    <w:p w14:paraId="51634B4B" w14:textId="47036376" w:rsidR="00F259F8" w:rsidRPr="00D119AE" w:rsidRDefault="004D5766" w:rsidP="004F4F53">
      <w:pPr>
        <w:numPr>
          <w:ilvl w:val="0"/>
          <w:numId w:val="1"/>
        </w:numPr>
        <w:spacing w:after="0" w:line="240" w:lineRule="auto"/>
        <w:rPr>
          <w:rFonts w:eastAsia="Times New Roman" w:cs="Calibri"/>
        </w:rPr>
      </w:pPr>
      <w:r w:rsidRPr="00D119AE">
        <w:rPr>
          <w:rFonts w:eastAsia="Times New Roman" w:cs="Calibri"/>
        </w:rPr>
        <w:t xml:space="preserve">Lauren Quinn – </w:t>
      </w:r>
      <w:r w:rsidR="004545A0" w:rsidRPr="00D119AE">
        <w:rPr>
          <w:rFonts w:eastAsia="Times New Roman" w:cs="Calibri"/>
        </w:rPr>
        <w:t>Albany Med Specialized Care Center for Adolescents and Young Adults</w:t>
      </w:r>
    </w:p>
    <w:p w14:paraId="6570D1B3" w14:textId="6D88424C" w:rsidR="00975234" w:rsidRPr="00D119AE" w:rsidRDefault="000C2C42" w:rsidP="004F4F53">
      <w:pPr>
        <w:numPr>
          <w:ilvl w:val="0"/>
          <w:numId w:val="1"/>
        </w:numPr>
        <w:spacing w:after="0" w:line="240" w:lineRule="auto"/>
        <w:rPr>
          <w:rFonts w:eastAsia="Times New Roman" w:cs="Calibri"/>
        </w:rPr>
      </w:pPr>
      <w:r w:rsidRPr="00D119AE">
        <w:rPr>
          <w:rFonts w:eastAsia="Times New Roman" w:cs="Calibri"/>
        </w:rPr>
        <w:t>Akeem Tyrell – Albany Damien Center</w:t>
      </w:r>
      <w:r w:rsidR="0051274E" w:rsidRPr="00D119AE">
        <w:rPr>
          <w:rFonts w:eastAsia="Times New Roman" w:cs="Calibri"/>
        </w:rPr>
        <w:t>, Employment Pathways</w:t>
      </w:r>
    </w:p>
    <w:p w14:paraId="4FACD57D" w14:textId="35A3A194" w:rsidR="004466FC" w:rsidRPr="00D119AE" w:rsidRDefault="004466FC" w:rsidP="00813D1A">
      <w:pPr>
        <w:numPr>
          <w:ilvl w:val="0"/>
          <w:numId w:val="1"/>
        </w:numPr>
        <w:spacing w:after="0" w:line="240" w:lineRule="auto"/>
        <w:rPr>
          <w:rFonts w:eastAsia="Times New Roman" w:cs="Calibri"/>
        </w:rPr>
      </w:pPr>
      <w:r w:rsidRPr="00D119AE">
        <w:rPr>
          <w:rFonts w:eastAsia="Times New Roman" w:cs="Calibri"/>
        </w:rPr>
        <w:t xml:space="preserve">Alexander DeSacia, </w:t>
      </w:r>
      <w:r w:rsidR="00160170" w:rsidRPr="00160170">
        <w:rPr>
          <w:rFonts w:eastAsia="Times New Roman" w:cs="Calibri"/>
        </w:rPr>
        <w:t>ATC @ Albany Medical Center</w:t>
      </w:r>
      <w:r w:rsidR="00160170">
        <w:rPr>
          <w:rFonts w:eastAsia="Times New Roman" w:cs="Calibri"/>
        </w:rPr>
        <w:t>,</w:t>
      </w:r>
      <w:r w:rsidR="00160170" w:rsidRPr="00160170">
        <w:rPr>
          <w:rFonts w:eastAsia="Times New Roman" w:cs="Calibri"/>
        </w:rPr>
        <w:t xml:space="preserve"> </w:t>
      </w:r>
      <w:r w:rsidR="00D119AE">
        <w:rPr>
          <w:rFonts w:eastAsia="Times New Roman" w:cs="Calibri"/>
        </w:rPr>
        <w:t>PrEP</w:t>
      </w:r>
    </w:p>
    <w:p w14:paraId="01D3B6E2" w14:textId="711E6207" w:rsidR="007A2617" w:rsidRPr="00ED2831" w:rsidRDefault="004466FC" w:rsidP="00ED2831">
      <w:pPr>
        <w:numPr>
          <w:ilvl w:val="0"/>
          <w:numId w:val="1"/>
        </w:numPr>
        <w:spacing w:after="0" w:line="240" w:lineRule="auto"/>
        <w:rPr>
          <w:rFonts w:eastAsia="Times New Roman" w:cs="Calibri"/>
        </w:rPr>
      </w:pPr>
      <w:r w:rsidRPr="006D72C6">
        <w:rPr>
          <w:rFonts w:eastAsia="Times New Roman" w:cs="Calibri"/>
        </w:rPr>
        <w:t>A</w:t>
      </w:r>
      <w:r w:rsidR="00622BB7" w:rsidRPr="006D72C6">
        <w:rPr>
          <w:rFonts w:eastAsia="Times New Roman" w:cs="Calibri"/>
        </w:rPr>
        <w:t>my</w:t>
      </w:r>
      <w:r w:rsidRPr="006D72C6">
        <w:rPr>
          <w:rFonts w:eastAsia="Times New Roman" w:cs="Calibri"/>
        </w:rPr>
        <w:t xml:space="preserve"> Palma</w:t>
      </w:r>
      <w:r w:rsidR="00622BB7" w:rsidRPr="006D72C6">
        <w:rPr>
          <w:rFonts w:eastAsia="Times New Roman" w:cs="Calibri"/>
        </w:rPr>
        <w:t xml:space="preserve"> – Unity House </w:t>
      </w:r>
      <w:r w:rsidR="00160170">
        <w:rPr>
          <w:rFonts w:eastAsia="Times New Roman" w:cs="Calibri"/>
        </w:rPr>
        <w:t>of Troy</w:t>
      </w:r>
    </w:p>
    <w:p w14:paraId="0C21DB92" w14:textId="77777777" w:rsidR="004101AD" w:rsidRPr="000D7B71" w:rsidRDefault="004101AD" w:rsidP="00F569EF">
      <w:pPr>
        <w:spacing w:after="120" w:line="240" w:lineRule="auto"/>
        <w:rPr>
          <w:rFonts w:cstheme="minorHAnsi"/>
          <w:b/>
        </w:rPr>
      </w:pPr>
    </w:p>
    <w:p w14:paraId="3CDD9063" w14:textId="194FABA5" w:rsidR="00AC0A1B" w:rsidRPr="002C7D25" w:rsidRDefault="00A15B80" w:rsidP="00716E02">
      <w:pPr>
        <w:spacing w:after="120" w:line="240" w:lineRule="auto"/>
        <w:rPr>
          <w:rFonts w:cstheme="minorHAnsi"/>
          <w:color w:val="FF0000"/>
        </w:rPr>
      </w:pPr>
      <w:r w:rsidRPr="000D7B71">
        <w:rPr>
          <w:rFonts w:cstheme="minorHAnsi"/>
          <w:b/>
        </w:rPr>
        <w:t>Call to Order</w:t>
      </w:r>
      <w:r w:rsidRPr="000D7B71">
        <w:rPr>
          <w:rFonts w:cstheme="minorHAnsi"/>
        </w:rPr>
        <w:t xml:space="preserve"> – </w:t>
      </w:r>
      <w:r w:rsidR="006A5883">
        <w:rPr>
          <w:rFonts w:cstheme="minorHAnsi"/>
        </w:rPr>
        <w:t>Co-chair</w:t>
      </w:r>
      <w:r w:rsidR="00160170">
        <w:rPr>
          <w:rFonts w:cstheme="minorHAnsi"/>
        </w:rPr>
        <w:t xml:space="preserve"> Kyla Loucks </w:t>
      </w:r>
      <w:r w:rsidR="006A5883">
        <w:rPr>
          <w:rFonts w:cstheme="minorHAnsi"/>
        </w:rPr>
        <w:t>welcomed</w:t>
      </w:r>
      <w:r w:rsidR="00CA6EA7" w:rsidRPr="000D7B71">
        <w:rPr>
          <w:rFonts w:cstheme="minorHAnsi"/>
        </w:rPr>
        <w:t xml:space="preserve"> everyone and </w:t>
      </w:r>
      <w:r w:rsidRPr="000D7B71">
        <w:rPr>
          <w:rFonts w:cstheme="minorHAnsi"/>
        </w:rPr>
        <w:t xml:space="preserve">called the meeting to order at </w:t>
      </w:r>
      <w:r w:rsidR="00622BB7">
        <w:rPr>
          <w:rFonts w:cstheme="minorHAnsi"/>
        </w:rPr>
        <w:t>9:05</w:t>
      </w:r>
      <w:r w:rsidRPr="000D7B71">
        <w:rPr>
          <w:rFonts w:cstheme="minorHAnsi"/>
        </w:rPr>
        <w:t xml:space="preserve"> </w:t>
      </w:r>
      <w:r w:rsidR="00C617F7" w:rsidRPr="000D7B71">
        <w:rPr>
          <w:rFonts w:cstheme="minorHAnsi"/>
        </w:rPr>
        <w:t>a.m.</w:t>
      </w:r>
      <w:r w:rsidR="00806FE1" w:rsidRPr="000D7B71">
        <w:rPr>
          <w:rFonts w:cstheme="minorHAnsi"/>
        </w:rPr>
        <w:t xml:space="preserve"> </w:t>
      </w:r>
    </w:p>
    <w:p w14:paraId="36CEA94C" w14:textId="3B0476F3" w:rsidR="008F1783" w:rsidRPr="004B326C" w:rsidRDefault="001F20A4" w:rsidP="00716E02">
      <w:pPr>
        <w:pStyle w:val="ListParagraph"/>
        <w:numPr>
          <w:ilvl w:val="0"/>
          <w:numId w:val="44"/>
        </w:numPr>
        <w:spacing w:after="120" w:line="240" w:lineRule="auto"/>
        <w:rPr>
          <w:rFonts w:cstheme="minorHAnsi"/>
        </w:rPr>
      </w:pPr>
      <w:r w:rsidRPr="00856735">
        <w:rPr>
          <w:rFonts w:cstheme="minorHAnsi"/>
          <w:u w:val="single"/>
        </w:rPr>
        <w:t>Welcome</w:t>
      </w:r>
      <w:r w:rsidR="008F1783" w:rsidRPr="00856735">
        <w:rPr>
          <w:rFonts w:cstheme="minorHAnsi"/>
          <w:u w:val="single"/>
        </w:rPr>
        <w:t xml:space="preserve"> &amp; </w:t>
      </w:r>
      <w:r w:rsidR="00622BB7" w:rsidRPr="00856735">
        <w:rPr>
          <w:rFonts w:cstheme="minorHAnsi"/>
          <w:u w:val="single"/>
        </w:rPr>
        <w:t>Introductions</w:t>
      </w:r>
      <w:r w:rsidRPr="000D5492">
        <w:rPr>
          <w:rFonts w:cstheme="minorHAnsi"/>
        </w:rPr>
        <w:t xml:space="preserve"> – Kyla Loucks &amp;</w:t>
      </w:r>
      <w:r w:rsidR="00D973E1" w:rsidRPr="00D973E1">
        <w:t xml:space="preserve"> </w:t>
      </w:r>
      <w:r w:rsidR="00D973E1" w:rsidRPr="000D5492">
        <w:rPr>
          <w:rFonts w:cstheme="minorHAnsi"/>
        </w:rPr>
        <w:t>Vanessa Gonzalez</w:t>
      </w:r>
      <w:r w:rsidRPr="000D5492">
        <w:rPr>
          <w:rFonts w:cstheme="minorHAnsi"/>
        </w:rPr>
        <w:t>, Committee Chairs</w:t>
      </w:r>
    </w:p>
    <w:p w14:paraId="1925F9C8" w14:textId="60EC2387" w:rsidR="003A262A" w:rsidRDefault="003A262A" w:rsidP="000D5492">
      <w:pPr>
        <w:pStyle w:val="ListParagraph"/>
        <w:spacing w:after="120" w:line="240" w:lineRule="auto"/>
        <w:rPr>
          <w:rFonts w:cstheme="minorHAnsi"/>
        </w:rPr>
      </w:pPr>
    </w:p>
    <w:p w14:paraId="04B210AA" w14:textId="09C13316" w:rsidR="003A262A" w:rsidRPr="004B326C" w:rsidRDefault="003A262A" w:rsidP="003A262A">
      <w:pPr>
        <w:pStyle w:val="ListParagraph"/>
        <w:numPr>
          <w:ilvl w:val="0"/>
          <w:numId w:val="44"/>
        </w:numPr>
        <w:spacing w:after="120" w:line="240" w:lineRule="auto"/>
        <w:rPr>
          <w:rFonts w:cstheme="minorHAnsi"/>
          <w:u w:val="single"/>
        </w:rPr>
      </w:pPr>
      <w:r w:rsidRPr="004B326C">
        <w:rPr>
          <w:rFonts w:cstheme="minorHAnsi"/>
          <w:u w:val="single"/>
        </w:rPr>
        <w:t xml:space="preserve">Minutes Review </w:t>
      </w:r>
    </w:p>
    <w:p w14:paraId="3043BDAF" w14:textId="275B699A" w:rsidR="00127252" w:rsidRPr="004B326C" w:rsidRDefault="003A262A" w:rsidP="006D5FED">
      <w:pPr>
        <w:pStyle w:val="ListParagraph"/>
        <w:spacing w:after="120" w:line="240" w:lineRule="auto"/>
        <w:ind w:left="1440"/>
        <w:rPr>
          <w:rFonts w:cstheme="minorHAnsi"/>
          <w:b/>
          <w:bCs/>
        </w:rPr>
      </w:pPr>
      <w:r w:rsidRPr="004B326C">
        <w:rPr>
          <w:rFonts w:cstheme="minorHAnsi"/>
          <w:b/>
          <w:bCs/>
        </w:rPr>
        <w:t xml:space="preserve">Motion to approve the minutes from the </w:t>
      </w:r>
      <w:r w:rsidR="00B42101">
        <w:rPr>
          <w:rFonts w:cstheme="minorHAnsi"/>
          <w:b/>
          <w:bCs/>
        </w:rPr>
        <w:t>4/19</w:t>
      </w:r>
      <w:r w:rsidRPr="004B326C">
        <w:rPr>
          <w:rFonts w:cstheme="minorHAnsi"/>
          <w:b/>
          <w:bCs/>
        </w:rPr>
        <w:t>/2022 meeting</w:t>
      </w:r>
      <w:r w:rsidR="001B0F5D">
        <w:rPr>
          <w:rFonts w:cstheme="minorHAnsi"/>
          <w:b/>
          <w:bCs/>
        </w:rPr>
        <w:t>.  Motion</w:t>
      </w:r>
      <w:r w:rsidR="0044280E">
        <w:rPr>
          <w:rFonts w:cstheme="minorHAnsi"/>
          <w:b/>
          <w:bCs/>
        </w:rPr>
        <w:t xml:space="preserve"> made by Grace Fey; </w:t>
      </w:r>
      <w:r w:rsidR="001B0F5D">
        <w:rPr>
          <w:rFonts w:cstheme="minorHAnsi"/>
          <w:b/>
          <w:bCs/>
        </w:rPr>
        <w:t>Al DeSacia seconded the motion.  All were in favor, and no one abstained from or opposed the motion.</w:t>
      </w:r>
    </w:p>
    <w:p w14:paraId="70A2A0D5" w14:textId="77777777" w:rsidR="004B326C" w:rsidRPr="004B326C" w:rsidRDefault="004B326C" w:rsidP="00D040B4">
      <w:pPr>
        <w:pStyle w:val="ListParagraph"/>
        <w:spacing w:after="120" w:line="240" w:lineRule="auto"/>
        <w:rPr>
          <w:rFonts w:cstheme="minorHAnsi"/>
          <w:b/>
          <w:bCs/>
        </w:rPr>
      </w:pPr>
    </w:p>
    <w:p w14:paraId="79033418" w14:textId="77777777" w:rsidR="004B326C" w:rsidRPr="004B326C" w:rsidRDefault="004B326C" w:rsidP="004B326C">
      <w:pPr>
        <w:pStyle w:val="ListParagraph"/>
        <w:numPr>
          <w:ilvl w:val="0"/>
          <w:numId w:val="44"/>
        </w:numPr>
        <w:spacing w:after="120" w:line="240" w:lineRule="auto"/>
        <w:rPr>
          <w:rFonts w:cstheme="minorHAnsi"/>
          <w:u w:val="single"/>
        </w:rPr>
      </w:pPr>
      <w:r w:rsidRPr="004B326C">
        <w:rPr>
          <w:rFonts w:cstheme="minorHAnsi"/>
          <w:u w:val="single"/>
        </w:rPr>
        <w:t>Legislative Updates – Perry Junjulas</w:t>
      </w:r>
    </w:p>
    <w:p w14:paraId="0AD8A728" w14:textId="77777777" w:rsidR="004B326C" w:rsidRPr="004B326C" w:rsidRDefault="004B326C" w:rsidP="001B0F5D">
      <w:pPr>
        <w:pStyle w:val="ListParagraph"/>
        <w:numPr>
          <w:ilvl w:val="0"/>
          <w:numId w:val="48"/>
        </w:numPr>
        <w:spacing w:after="120" w:line="240" w:lineRule="auto"/>
      </w:pPr>
      <w:r w:rsidRPr="004B326C">
        <w:t xml:space="preserve">There are only about 8 days left to the legislative session.  There has been no new movement on any of our initiatives. </w:t>
      </w:r>
    </w:p>
    <w:p w14:paraId="349163FA" w14:textId="77777777" w:rsidR="004B326C" w:rsidRPr="004B326C" w:rsidRDefault="004B326C" w:rsidP="001B0F5D">
      <w:pPr>
        <w:pStyle w:val="ListParagraph"/>
        <w:numPr>
          <w:ilvl w:val="0"/>
          <w:numId w:val="48"/>
        </w:numPr>
        <w:spacing w:after="120" w:line="240" w:lineRule="auto"/>
      </w:pPr>
      <w:r w:rsidRPr="004B326C">
        <w:t>S.8509A (Cleare)/A.9693(Rosenthal) is a bill to repeal the Medicaid Carve-out that we are supporting</w:t>
      </w:r>
    </w:p>
    <w:p w14:paraId="260AD53A" w14:textId="74261B09" w:rsidR="00255F17" w:rsidRPr="004B326C" w:rsidRDefault="004B326C" w:rsidP="001B0F5D">
      <w:pPr>
        <w:pStyle w:val="ListParagraph"/>
        <w:numPr>
          <w:ilvl w:val="0"/>
          <w:numId w:val="48"/>
        </w:numPr>
        <w:spacing w:after="0" w:line="240" w:lineRule="auto"/>
      </w:pPr>
      <w:r w:rsidRPr="004B326C">
        <w:t xml:space="preserve">Next ETE Legislative Meeting will be Thurs, May 19, where we will discuss how to advance many of the attached budget and policy items that were not addressed this year.  Please reach out to Seth Pollack </w:t>
      </w:r>
      <w:hyperlink r:id="rId11" w:history="1">
        <w:r w:rsidRPr="004B326C">
          <w:rPr>
            <w:rStyle w:val="Hyperlink"/>
          </w:rPr>
          <w:t>s.pollack@housingworks.org</w:t>
        </w:r>
      </w:hyperlink>
      <w:r w:rsidRPr="004B326C">
        <w:t xml:space="preserve">  at or myself at </w:t>
      </w:r>
      <w:hyperlink r:id="rId12" w:history="1">
        <w:r w:rsidRPr="004B326C">
          <w:rPr>
            <w:rStyle w:val="Hyperlink"/>
          </w:rPr>
          <w:t>PerryJ@AlbanyDamienCente.org</w:t>
        </w:r>
      </w:hyperlink>
      <w:r w:rsidRPr="004B326C">
        <w:t xml:space="preserve"> to receive the link for the bi-weekly legislative workgroup meetings.</w:t>
      </w:r>
      <w:r w:rsidR="00255F17" w:rsidRPr="001B0F5D">
        <w:rPr>
          <w:rFonts w:cstheme="minorHAnsi"/>
        </w:rPr>
        <w:t xml:space="preserve">  </w:t>
      </w:r>
    </w:p>
    <w:p w14:paraId="1466162C" w14:textId="1E058E2B" w:rsidR="00E9000D" w:rsidRPr="001B0F5D" w:rsidRDefault="002C30FF" w:rsidP="001B0F5D">
      <w:pPr>
        <w:pStyle w:val="ListParagraph"/>
        <w:numPr>
          <w:ilvl w:val="0"/>
          <w:numId w:val="48"/>
        </w:numPr>
        <w:spacing w:after="120" w:line="240" w:lineRule="auto"/>
        <w:rPr>
          <w:rFonts w:cstheme="minorHAnsi"/>
        </w:rPr>
      </w:pPr>
      <w:r w:rsidRPr="001B0F5D">
        <w:rPr>
          <w:rFonts w:cstheme="minorHAnsi"/>
        </w:rPr>
        <w:t xml:space="preserve">Please take some time to read the ETE Budget and Policy Platform document.  </w:t>
      </w:r>
    </w:p>
    <w:p w14:paraId="562BD373" w14:textId="77777777" w:rsidR="001B0F5D" w:rsidRPr="001B0F5D" w:rsidRDefault="001B0F5D" w:rsidP="001B0F5D">
      <w:pPr>
        <w:pStyle w:val="ListParagraph"/>
        <w:spacing w:after="120" w:line="240" w:lineRule="auto"/>
        <w:ind w:left="1080"/>
        <w:rPr>
          <w:rFonts w:cstheme="minorHAnsi"/>
          <w:b/>
          <w:bCs/>
        </w:rPr>
      </w:pPr>
    </w:p>
    <w:p w14:paraId="5C280C49" w14:textId="5A9CD74E" w:rsidR="007A2617" w:rsidRPr="001B0F5D" w:rsidRDefault="00E9000D" w:rsidP="004B326C">
      <w:pPr>
        <w:pStyle w:val="ListParagraph"/>
        <w:numPr>
          <w:ilvl w:val="0"/>
          <w:numId w:val="44"/>
        </w:numPr>
        <w:spacing w:after="120" w:line="240" w:lineRule="auto"/>
        <w:rPr>
          <w:rFonts w:cstheme="minorHAnsi"/>
          <w:u w:val="single"/>
        </w:rPr>
      </w:pPr>
      <w:r w:rsidRPr="001B0F5D">
        <w:rPr>
          <w:rFonts w:cstheme="minorHAnsi"/>
          <w:u w:val="single"/>
        </w:rPr>
        <w:t>Agency Updates</w:t>
      </w:r>
    </w:p>
    <w:p w14:paraId="4DFCAFAA" w14:textId="138EE75C" w:rsidR="002C30FF" w:rsidRDefault="004E05BA" w:rsidP="0070431C">
      <w:pPr>
        <w:pStyle w:val="ListParagraph"/>
        <w:spacing w:after="120" w:line="240" w:lineRule="auto"/>
        <w:rPr>
          <w:rFonts w:cstheme="minorHAnsi"/>
        </w:rPr>
      </w:pPr>
      <w:r>
        <w:rPr>
          <w:rFonts w:cstheme="minorHAnsi"/>
        </w:rPr>
        <w:t xml:space="preserve">Lauren Quinn – </w:t>
      </w:r>
      <w:r w:rsidR="00BD36DD">
        <w:rPr>
          <w:rFonts w:cstheme="minorHAnsi"/>
        </w:rPr>
        <w:t xml:space="preserve">Albany Med Specialized Care Center for Adolescents and Young Adults update. </w:t>
      </w:r>
      <w:r w:rsidR="00BD36DD">
        <w:rPr>
          <w:rFonts w:cstheme="minorHAnsi"/>
        </w:rPr>
        <w:br/>
      </w:r>
      <w:r>
        <w:rPr>
          <w:rFonts w:cstheme="minorHAnsi"/>
        </w:rPr>
        <w:t>Busy next few months with outreach and a teaching day on June 14</w:t>
      </w:r>
      <w:r w:rsidRPr="004E05BA">
        <w:rPr>
          <w:rFonts w:cstheme="minorHAnsi"/>
          <w:vertAlign w:val="superscript"/>
        </w:rPr>
        <w:t>th</w:t>
      </w:r>
      <w:r>
        <w:rPr>
          <w:rFonts w:cstheme="minorHAnsi"/>
        </w:rPr>
        <w:t xml:space="preserve">.  Will send all info out to this listserv.  Pride is coming up.  Running the youth </w:t>
      </w:r>
      <w:r w:rsidR="00DB3248">
        <w:rPr>
          <w:rFonts w:cstheme="minorHAnsi"/>
        </w:rPr>
        <w:t>ETE</w:t>
      </w:r>
      <w:r>
        <w:rPr>
          <w:rFonts w:cstheme="minorHAnsi"/>
        </w:rPr>
        <w:t xml:space="preserve"> meetings still; and want to keep it going</w:t>
      </w:r>
      <w:r w:rsidR="00DB3248">
        <w:rPr>
          <w:rFonts w:cstheme="minorHAnsi"/>
        </w:rPr>
        <w:t xml:space="preserve">, so discussing </w:t>
      </w:r>
      <w:r>
        <w:rPr>
          <w:rFonts w:cstheme="minorHAnsi"/>
        </w:rPr>
        <w:t xml:space="preserve">where to go from here.  </w:t>
      </w:r>
    </w:p>
    <w:p w14:paraId="693A7D75" w14:textId="77777777" w:rsidR="00DB3248" w:rsidRDefault="00DB3248" w:rsidP="0070431C">
      <w:pPr>
        <w:pStyle w:val="ListParagraph"/>
        <w:spacing w:after="120" w:line="240" w:lineRule="auto"/>
        <w:rPr>
          <w:rFonts w:cstheme="minorHAnsi"/>
        </w:rPr>
      </w:pPr>
    </w:p>
    <w:p w14:paraId="6727F868" w14:textId="2CEC39AF" w:rsidR="004E05BA" w:rsidRDefault="004E05BA" w:rsidP="0070431C">
      <w:pPr>
        <w:pStyle w:val="ListParagraph"/>
        <w:spacing w:after="120" w:line="240" w:lineRule="auto"/>
        <w:rPr>
          <w:rFonts w:cstheme="minorHAnsi"/>
        </w:rPr>
      </w:pPr>
      <w:proofErr w:type="spellStart"/>
      <w:r>
        <w:rPr>
          <w:rFonts w:cstheme="minorHAnsi"/>
        </w:rPr>
        <w:t>Ifeachor</w:t>
      </w:r>
      <w:proofErr w:type="spellEnd"/>
      <w:r>
        <w:rPr>
          <w:rFonts w:cstheme="minorHAnsi"/>
        </w:rPr>
        <w:t xml:space="preserve"> Potts – </w:t>
      </w:r>
      <w:r w:rsidR="00BD36DD">
        <w:rPr>
          <w:rFonts w:cstheme="minorHAnsi"/>
        </w:rPr>
        <w:t>Alliance for Positive Health update.</w:t>
      </w:r>
      <w:r w:rsidR="00BD36DD">
        <w:rPr>
          <w:rFonts w:cstheme="minorHAnsi"/>
        </w:rPr>
        <w:br/>
      </w:r>
      <w:r>
        <w:rPr>
          <w:rFonts w:cstheme="minorHAnsi"/>
        </w:rPr>
        <w:t>Lau</w:t>
      </w:r>
      <w:r w:rsidR="00DB3248">
        <w:rPr>
          <w:rFonts w:cstheme="minorHAnsi"/>
        </w:rPr>
        <w:t>nched</w:t>
      </w:r>
      <w:r>
        <w:rPr>
          <w:rFonts w:cstheme="minorHAnsi"/>
        </w:rPr>
        <w:t xml:space="preserve"> the</w:t>
      </w:r>
      <w:r w:rsidR="00E30B4A">
        <w:rPr>
          <w:rFonts w:cstheme="minorHAnsi"/>
        </w:rPr>
        <w:t xml:space="preserve"> Testing</w:t>
      </w:r>
      <w:r>
        <w:rPr>
          <w:rFonts w:cstheme="minorHAnsi"/>
        </w:rPr>
        <w:t xml:space="preserve"> campaign to combat </w:t>
      </w:r>
      <w:r w:rsidR="00DB3248">
        <w:rPr>
          <w:rFonts w:cstheme="minorHAnsi"/>
        </w:rPr>
        <w:t>syphilis</w:t>
      </w:r>
      <w:r>
        <w:rPr>
          <w:rFonts w:cstheme="minorHAnsi"/>
        </w:rPr>
        <w:t xml:space="preserve">, to get people in to get a rapid </w:t>
      </w:r>
      <w:r w:rsidR="00DB3248">
        <w:rPr>
          <w:rFonts w:cstheme="minorHAnsi"/>
        </w:rPr>
        <w:t xml:space="preserve">syphilis </w:t>
      </w:r>
      <w:r>
        <w:rPr>
          <w:rFonts w:cstheme="minorHAnsi"/>
        </w:rPr>
        <w:t xml:space="preserve">test.  We’ll be at Pride events.  Preparing for national HIV testing day.  </w:t>
      </w:r>
      <w:r w:rsidR="00DB3248">
        <w:rPr>
          <w:rFonts w:cstheme="minorHAnsi"/>
        </w:rPr>
        <w:t>Also,</w:t>
      </w:r>
      <w:r>
        <w:rPr>
          <w:rFonts w:cstheme="minorHAnsi"/>
        </w:rPr>
        <w:t xml:space="preserve"> at Albany and Schenectady sites.  Van season tour</w:t>
      </w:r>
      <w:r w:rsidR="00DB3248">
        <w:rPr>
          <w:rFonts w:cstheme="minorHAnsi"/>
        </w:rPr>
        <w:t>; we</w:t>
      </w:r>
      <w:r>
        <w:rPr>
          <w:rFonts w:cstheme="minorHAnsi"/>
        </w:rPr>
        <w:t xml:space="preserve"> will be at all 15 counties we represent.  We also have walk-in testing</w:t>
      </w:r>
      <w:r w:rsidR="003B733D">
        <w:rPr>
          <w:rFonts w:cstheme="minorHAnsi"/>
        </w:rPr>
        <w:t xml:space="preserve"> and it’s available up to 7:00</w:t>
      </w:r>
      <w:r w:rsidR="00DB3248">
        <w:rPr>
          <w:rFonts w:cstheme="minorHAnsi"/>
        </w:rPr>
        <w:t xml:space="preserve"> </w:t>
      </w:r>
      <w:r w:rsidR="003B733D">
        <w:rPr>
          <w:rFonts w:cstheme="minorHAnsi"/>
        </w:rPr>
        <w:t xml:space="preserve">p.m.  </w:t>
      </w:r>
    </w:p>
    <w:p w14:paraId="341A9D4D" w14:textId="77777777" w:rsidR="00DB3248" w:rsidRDefault="00DB3248" w:rsidP="0070431C">
      <w:pPr>
        <w:pStyle w:val="ListParagraph"/>
        <w:spacing w:after="120" w:line="240" w:lineRule="auto"/>
        <w:rPr>
          <w:rFonts w:cstheme="minorHAnsi"/>
        </w:rPr>
      </w:pPr>
    </w:p>
    <w:p w14:paraId="7805F52A" w14:textId="2D4361D5" w:rsidR="003B733D" w:rsidRDefault="003B733D" w:rsidP="0070431C">
      <w:pPr>
        <w:pStyle w:val="ListParagraph"/>
        <w:spacing w:after="120" w:line="240" w:lineRule="auto"/>
        <w:rPr>
          <w:rFonts w:cstheme="minorHAnsi"/>
        </w:rPr>
      </w:pPr>
      <w:r>
        <w:rPr>
          <w:rFonts w:cstheme="minorHAnsi"/>
        </w:rPr>
        <w:lastRenderedPageBreak/>
        <w:t>Grace Fey – Still taking and meeting clients in person.  N</w:t>
      </w:r>
      <w:r w:rsidR="00DB3248">
        <w:rPr>
          <w:rFonts w:cstheme="minorHAnsi"/>
        </w:rPr>
        <w:t>Y</w:t>
      </w:r>
      <w:r>
        <w:rPr>
          <w:rFonts w:cstheme="minorHAnsi"/>
        </w:rPr>
        <w:t xml:space="preserve"> </w:t>
      </w:r>
      <w:r w:rsidR="00DB3248">
        <w:rPr>
          <w:rFonts w:cstheme="minorHAnsi"/>
        </w:rPr>
        <w:t>S</w:t>
      </w:r>
      <w:r>
        <w:rPr>
          <w:rFonts w:cstheme="minorHAnsi"/>
        </w:rPr>
        <w:t xml:space="preserve">tate of </w:t>
      </w:r>
      <w:r w:rsidR="00DB3248">
        <w:rPr>
          <w:rFonts w:cstheme="minorHAnsi"/>
        </w:rPr>
        <w:t>H</w:t>
      </w:r>
      <w:r>
        <w:rPr>
          <w:rFonts w:cstheme="minorHAnsi"/>
        </w:rPr>
        <w:t xml:space="preserve">ealth is still accepting enrollments.  The rollovers have been extended through next year.  Open for doing presentation and outreach to anyone who’d like to have us present.  We’ll be at Pride events.  The outer counties also have Pride events.  </w:t>
      </w:r>
    </w:p>
    <w:p w14:paraId="0D0CEE24" w14:textId="77777777" w:rsidR="00A40AC7" w:rsidRDefault="00A40AC7" w:rsidP="0070431C">
      <w:pPr>
        <w:pStyle w:val="ListParagraph"/>
        <w:spacing w:after="120" w:line="240" w:lineRule="auto"/>
        <w:rPr>
          <w:rFonts w:cstheme="minorHAnsi"/>
        </w:rPr>
      </w:pPr>
    </w:p>
    <w:p w14:paraId="0943F0F5" w14:textId="77777777" w:rsidR="00BD36DD" w:rsidRDefault="003B733D" w:rsidP="00E576D1">
      <w:pPr>
        <w:pStyle w:val="ListParagraph"/>
        <w:spacing w:after="120" w:line="240" w:lineRule="auto"/>
        <w:rPr>
          <w:rFonts w:cstheme="minorHAnsi"/>
        </w:rPr>
      </w:pPr>
      <w:r>
        <w:rPr>
          <w:rFonts w:cstheme="minorHAnsi"/>
        </w:rPr>
        <w:t xml:space="preserve">Diane DeGroat – </w:t>
      </w:r>
      <w:r w:rsidR="00BD36DD">
        <w:rPr>
          <w:rFonts w:cstheme="minorHAnsi"/>
        </w:rPr>
        <w:t>Legal Aid update.</w:t>
      </w:r>
    </w:p>
    <w:p w14:paraId="4ED93904" w14:textId="6B03BBAE" w:rsidR="003B733D" w:rsidRPr="00E576D1" w:rsidRDefault="003B733D" w:rsidP="00E576D1">
      <w:pPr>
        <w:pStyle w:val="ListParagraph"/>
        <w:spacing w:after="120" w:line="240" w:lineRule="auto"/>
        <w:rPr>
          <w:rFonts w:cstheme="minorHAnsi"/>
        </w:rPr>
      </w:pPr>
      <w:r>
        <w:rPr>
          <w:rFonts w:cstheme="minorHAnsi"/>
        </w:rPr>
        <w:t>Intake is open</w:t>
      </w:r>
      <w:r w:rsidR="00E576D1">
        <w:rPr>
          <w:rFonts w:cstheme="minorHAnsi"/>
        </w:rPr>
        <w:t xml:space="preserve"> for folks living with HIV</w:t>
      </w:r>
      <w:r w:rsidR="00A40AC7">
        <w:rPr>
          <w:rFonts w:cstheme="minorHAnsi"/>
        </w:rPr>
        <w:t>; c</w:t>
      </w:r>
      <w:r>
        <w:rPr>
          <w:rFonts w:cstheme="minorHAnsi"/>
        </w:rPr>
        <w:t xml:space="preserve">all Diane.  Looking at whether we’ll have a </w:t>
      </w:r>
      <w:r w:rsidR="00A40AC7">
        <w:rPr>
          <w:rFonts w:cstheme="minorHAnsi"/>
        </w:rPr>
        <w:t>temporary</w:t>
      </w:r>
      <w:r>
        <w:rPr>
          <w:rFonts w:cstheme="minorHAnsi"/>
        </w:rPr>
        <w:t xml:space="preserve"> attorney in place</w:t>
      </w:r>
      <w:r w:rsidR="00A40AC7">
        <w:rPr>
          <w:rFonts w:cstheme="minorHAnsi"/>
        </w:rPr>
        <w:t>, while I am out on maternity leave</w:t>
      </w:r>
      <w:r>
        <w:rPr>
          <w:rFonts w:cstheme="minorHAnsi"/>
        </w:rPr>
        <w:t xml:space="preserve">.  Continue to call for benefits counseling and benefits law.  Doing housing work.  </w:t>
      </w:r>
      <w:r w:rsidR="00E576D1">
        <w:rPr>
          <w:rFonts w:cstheme="minorHAnsi"/>
        </w:rPr>
        <w:t>E</w:t>
      </w:r>
      <w:r>
        <w:rPr>
          <w:rFonts w:cstheme="minorHAnsi"/>
        </w:rPr>
        <w:t>mer</w:t>
      </w:r>
      <w:r w:rsidR="00A40AC7">
        <w:rPr>
          <w:rFonts w:cstheme="minorHAnsi"/>
        </w:rPr>
        <w:t>gency</w:t>
      </w:r>
      <w:r>
        <w:rPr>
          <w:rFonts w:cstheme="minorHAnsi"/>
        </w:rPr>
        <w:t xml:space="preserve"> rental assistance program is still open for applications</w:t>
      </w:r>
      <w:r w:rsidR="00E576D1">
        <w:rPr>
          <w:rFonts w:cstheme="minorHAnsi"/>
        </w:rPr>
        <w:t>;</w:t>
      </w:r>
      <w:r>
        <w:rPr>
          <w:rFonts w:cstheme="minorHAnsi"/>
        </w:rPr>
        <w:t xml:space="preserve"> </w:t>
      </w:r>
      <w:r w:rsidR="00E576D1">
        <w:rPr>
          <w:rFonts w:cstheme="minorHAnsi"/>
        </w:rPr>
        <w:t xml:space="preserve">ERAP goes 12 months and can go up to 15 months of arrears.  </w:t>
      </w:r>
      <w:r w:rsidR="00ED746B" w:rsidRPr="00E576D1">
        <w:rPr>
          <w:rFonts w:cstheme="minorHAnsi"/>
        </w:rPr>
        <w:t xml:space="preserve">The </w:t>
      </w:r>
      <w:r w:rsidR="00A40AC7" w:rsidRPr="00E576D1">
        <w:rPr>
          <w:rFonts w:cstheme="minorHAnsi"/>
        </w:rPr>
        <w:t>applications</w:t>
      </w:r>
      <w:r w:rsidR="00ED746B" w:rsidRPr="00E576D1">
        <w:rPr>
          <w:rFonts w:cstheme="minorHAnsi"/>
        </w:rPr>
        <w:t xml:space="preserve"> that were submitted in </w:t>
      </w:r>
      <w:r w:rsidR="00A40AC7" w:rsidRPr="00E576D1">
        <w:rPr>
          <w:rFonts w:cstheme="minorHAnsi"/>
        </w:rPr>
        <w:t>M</w:t>
      </w:r>
      <w:r w:rsidR="00ED746B" w:rsidRPr="00E576D1">
        <w:rPr>
          <w:rFonts w:cstheme="minorHAnsi"/>
        </w:rPr>
        <w:t xml:space="preserve">arch and April are being reviewed.  Working on hiring to fill open spots.  </w:t>
      </w:r>
    </w:p>
    <w:p w14:paraId="1BD64BFB" w14:textId="77777777" w:rsidR="00A40AC7" w:rsidRDefault="00A40AC7" w:rsidP="0070431C">
      <w:pPr>
        <w:pStyle w:val="ListParagraph"/>
        <w:spacing w:after="120" w:line="240" w:lineRule="auto"/>
        <w:rPr>
          <w:rFonts w:cstheme="minorHAnsi"/>
        </w:rPr>
      </w:pPr>
    </w:p>
    <w:p w14:paraId="02084EF3" w14:textId="53480E16" w:rsidR="00ED746B" w:rsidRDefault="00ED746B" w:rsidP="0070431C">
      <w:pPr>
        <w:pStyle w:val="ListParagraph"/>
        <w:spacing w:after="120" w:line="240" w:lineRule="auto"/>
        <w:rPr>
          <w:rFonts w:cstheme="minorHAnsi"/>
        </w:rPr>
      </w:pPr>
      <w:r>
        <w:rPr>
          <w:rFonts w:cstheme="minorHAnsi"/>
        </w:rPr>
        <w:t xml:space="preserve">Amy Palma – </w:t>
      </w:r>
      <w:r w:rsidR="00031DE1">
        <w:rPr>
          <w:rFonts w:cstheme="minorHAnsi"/>
        </w:rPr>
        <w:t>Unity House of Troy update.</w:t>
      </w:r>
      <w:r w:rsidR="00031DE1">
        <w:rPr>
          <w:rFonts w:cstheme="minorHAnsi"/>
        </w:rPr>
        <w:br/>
      </w:r>
      <w:r w:rsidR="00A40AC7">
        <w:rPr>
          <w:rFonts w:cstheme="minorHAnsi"/>
        </w:rPr>
        <w:t>F</w:t>
      </w:r>
      <w:r>
        <w:rPr>
          <w:rFonts w:cstheme="minorHAnsi"/>
        </w:rPr>
        <w:t xml:space="preserve">undraiser on </w:t>
      </w:r>
      <w:r w:rsidR="00A40AC7">
        <w:rPr>
          <w:rFonts w:cstheme="minorHAnsi"/>
        </w:rPr>
        <w:t>M</w:t>
      </w:r>
      <w:r>
        <w:rPr>
          <w:rFonts w:cstheme="minorHAnsi"/>
        </w:rPr>
        <w:t>ay 26</w:t>
      </w:r>
      <w:r w:rsidRPr="00ED746B">
        <w:rPr>
          <w:rFonts w:cstheme="minorHAnsi"/>
          <w:vertAlign w:val="superscript"/>
        </w:rPr>
        <w:t>th</w:t>
      </w:r>
      <w:r>
        <w:rPr>
          <w:rFonts w:cstheme="minorHAnsi"/>
        </w:rPr>
        <w:t xml:space="preserve"> to benefit our </w:t>
      </w:r>
      <w:r w:rsidR="00A40AC7">
        <w:rPr>
          <w:rFonts w:cstheme="minorHAnsi"/>
        </w:rPr>
        <w:t>U</w:t>
      </w:r>
      <w:r w:rsidR="00031DE1">
        <w:rPr>
          <w:rFonts w:cstheme="minorHAnsi"/>
        </w:rPr>
        <w:t>H</w:t>
      </w:r>
      <w:r>
        <w:rPr>
          <w:rFonts w:cstheme="minorHAnsi"/>
        </w:rPr>
        <w:t xml:space="preserve"> </w:t>
      </w:r>
      <w:r w:rsidR="00A40AC7">
        <w:rPr>
          <w:rFonts w:cstheme="minorHAnsi"/>
        </w:rPr>
        <w:t>HIV</w:t>
      </w:r>
      <w:r>
        <w:rPr>
          <w:rFonts w:cstheme="minorHAnsi"/>
        </w:rPr>
        <w:t xml:space="preserve"> supported housing programs.  It’ll be at the </w:t>
      </w:r>
      <w:r w:rsidR="00A40AC7">
        <w:rPr>
          <w:rFonts w:cstheme="minorHAnsi"/>
        </w:rPr>
        <w:t>R</w:t>
      </w:r>
      <w:r>
        <w:rPr>
          <w:rFonts w:cstheme="minorHAnsi"/>
        </w:rPr>
        <w:t xml:space="preserve">iver </w:t>
      </w:r>
      <w:r w:rsidR="00A40AC7">
        <w:rPr>
          <w:rFonts w:cstheme="minorHAnsi"/>
        </w:rPr>
        <w:t>S</w:t>
      </w:r>
      <w:r>
        <w:rPr>
          <w:rFonts w:cstheme="minorHAnsi"/>
        </w:rPr>
        <w:t xml:space="preserve">treet market at 6:00pm.  </w:t>
      </w:r>
      <w:r w:rsidR="00A40AC7">
        <w:rPr>
          <w:rFonts w:cstheme="minorHAnsi"/>
        </w:rPr>
        <w:t>A</w:t>
      </w:r>
      <w:r>
        <w:rPr>
          <w:rFonts w:cstheme="minorHAnsi"/>
        </w:rPr>
        <w:t xml:space="preserve"> portion of the proceeds will benefit the </w:t>
      </w:r>
      <w:r w:rsidR="00A40AC7">
        <w:rPr>
          <w:rFonts w:cstheme="minorHAnsi"/>
        </w:rPr>
        <w:t>U</w:t>
      </w:r>
      <w:r>
        <w:rPr>
          <w:rFonts w:cstheme="minorHAnsi"/>
        </w:rPr>
        <w:t xml:space="preserve">nity </w:t>
      </w:r>
      <w:r w:rsidR="00A40AC7">
        <w:rPr>
          <w:rFonts w:cstheme="minorHAnsi"/>
        </w:rPr>
        <w:t>H</w:t>
      </w:r>
      <w:r>
        <w:rPr>
          <w:rFonts w:cstheme="minorHAnsi"/>
        </w:rPr>
        <w:t>ouse.  Next month on June 30</w:t>
      </w:r>
      <w:r w:rsidRPr="00ED746B">
        <w:rPr>
          <w:rFonts w:cstheme="minorHAnsi"/>
          <w:vertAlign w:val="superscript"/>
        </w:rPr>
        <w:t>th</w:t>
      </w:r>
      <w:r>
        <w:rPr>
          <w:rFonts w:cstheme="minorHAnsi"/>
        </w:rPr>
        <w:t xml:space="preserve"> we have a farewell to our CEO Chris Burke.  Retiring after many years.  All our housing programs are full,</w:t>
      </w:r>
      <w:r w:rsidR="00A40AC7">
        <w:rPr>
          <w:rFonts w:cstheme="minorHAnsi"/>
        </w:rPr>
        <w:t xml:space="preserve"> </w:t>
      </w:r>
      <w:r>
        <w:rPr>
          <w:rFonts w:cstheme="minorHAnsi"/>
        </w:rPr>
        <w:t xml:space="preserve">but have </w:t>
      </w:r>
      <w:r w:rsidR="00A40AC7">
        <w:rPr>
          <w:rFonts w:cstheme="minorHAnsi"/>
        </w:rPr>
        <w:t>openings</w:t>
      </w:r>
      <w:r>
        <w:rPr>
          <w:rFonts w:cstheme="minorHAnsi"/>
        </w:rPr>
        <w:t xml:space="preserve"> in our medical </w:t>
      </w:r>
      <w:r w:rsidR="00A40AC7">
        <w:rPr>
          <w:rFonts w:cstheme="minorHAnsi"/>
        </w:rPr>
        <w:t>transportation</w:t>
      </w:r>
      <w:r>
        <w:rPr>
          <w:rFonts w:cstheme="minorHAnsi"/>
        </w:rPr>
        <w:t xml:space="preserve"> program – for folks living with HIV.</w:t>
      </w:r>
    </w:p>
    <w:p w14:paraId="426B8C52" w14:textId="77777777" w:rsidR="00A40AC7" w:rsidRDefault="00A40AC7" w:rsidP="0070431C">
      <w:pPr>
        <w:pStyle w:val="ListParagraph"/>
        <w:spacing w:after="120" w:line="240" w:lineRule="auto"/>
        <w:rPr>
          <w:rFonts w:cstheme="minorHAnsi"/>
        </w:rPr>
      </w:pPr>
    </w:p>
    <w:p w14:paraId="20795E9F" w14:textId="69B38FE0" w:rsidR="00ED746B" w:rsidRDefault="00ED746B" w:rsidP="00A40AC7">
      <w:pPr>
        <w:pStyle w:val="ListParagraph"/>
        <w:spacing w:after="120" w:line="240" w:lineRule="auto"/>
        <w:rPr>
          <w:rFonts w:cstheme="minorHAnsi"/>
        </w:rPr>
      </w:pPr>
      <w:r>
        <w:rPr>
          <w:rFonts w:cstheme="minorHAnsi"/>
        </w:rPr>
        <w:t>A</w:t>
      </w:r>
      <w:r w:rsidR="00BA1D73">
        <w:rPr>
          <w:rFonts w:cstheme="minorHAnsi"/>
        </w:rPr>
        <w:t xml:space="preserve">lexander </w:t>
      </w:r>
      <w:r w:rsidR="00A40AC7">
        <w:rPr>
          <w:rFonts w:cstheme="minorHAnsi"/>
        </w:rPr>
        <w:t>D</w:t>
      </w:r>
      <w:r w:rsidR="00BA1D73">
        <w:rPr>
          <w:rFonts w:cstheme="minorHAnsi"/>
        </w:rPr>
        <w:t>e</w:t>
      </w:r>
      <w:r w:rsidR="00A40AC7">
        <w:rPr>
          <w:rFonts w:cstheme="minorHAnsi"/>
        </w:rPr>
        <w:t>S</w:t>
      </w:r>
      <w:r w:rsidR="00BA1D73">
        <w:rPr>
          <w:rFonts w:cstheme="minorHAnsi"/>
        </w:rPr>
        <w:t>acia</w:t>
      </w:r>
      <w:r w:rsidRPr="00A40AC7">
        <w:rPr>
          <w:rFonts w:cstheme="minorHAnsi"/>
        </w:rPr>
        <w:t xml:space="preserve"> – </w:t>
      </w:r>
      <w:r w:rsidR="00031DE1">
        <w:rPr>
          <w:rFonts w:cstheme="minorHAnsi"/>
        </w:rPr>
        <w:t xml:space="preserve">Albany Med PrEP program update. </w:t>
      </w:r>
      <w:r w:rsidR="00031DE1">
        <w:rPr>
          <w:rFonts w:cstheme="minorHAnsi"/>
        </w:rPr>
        <w:br/>
      </w:r>
      <w:r w:rsidR="00A40AC7">
        <w:rPr>
          <w:rFonts w:cstheme="minorHAnsi"/>
        </w:rPr>
        <w:t>O</w:t>
      </w:r>
      <w:r w:rsidRPr="00A40AC7">
        <w:rPr>
          <w:rFonts w:cstheme="minorHAnsi"/>
        </w:rPr>
        <w:t>utreach coming out for June.  Have not gotten a lot of intakes</w:t>
      </w:r>
      <w:r w:rsidR="00FC78E5">
        <w:rPr>
          <w:rFonts w:cstheme="minorHAnsi"/>
        </w:rPr>
        <w:t xml:space="preserve"> but hoping that will change as more outreach continues. </w:t>
      </w:r>
    </w:p>
    <w:p w14:paraId="0D2EFCA8" w14:textId="77777777" w:rsidR="00A40AC7" w:rsidRPr="00A40AC7" w:rsidRDefault="00A40AC7" w:rsidP="00A40AC7">
      <w:pPr>
        <w:pStyle w:val="ListParagraph"/>
        <w:spacing w:after="120" w:line="240" w:lineRule="auto"/>
        <w:rPr>
          <w:rFonts w:cstheme="minorHAnsi"/>
        </w:rPr>
      </w:pPr>
    </w:p>
    <w:p w14:paraId="7A019A4D" w14:textId="0F6325F3" w:rsidR="003B733D" w:rsidRDefault="00BA1D73" w:rsidP="0070431C">
      <w:pPr>
        <w:pStyle w:val="ListParagraph"/>
        <w:spacing w:after="120" w:line="240" w:lineRule="auto"/>
        <w:rPr>
          <w:rFonts w:cstheme="minorHAnsi"/>
        </w:rPr>
      </w:pPr>
      <w:r>
        <w:rPr>
          <w:rFonts w:cstheme="minorHAnsi"/>
        </w:rPr>
        <w:t xml:space="preserve">Ashley Smith – </w:t>
      </w:r>
      <w:r w:rsidR="00031DE1" w:rsidRPr="00031DE1">
        <w:rPr>
          <w:rFonts w:cstheme="minorHAnsi"/>
        </w:rPr>
        <w:t xml:space="preserve">Albany Med update. </w:t>
      </w:r>
      <w:r w:rsidR="00031DE1">
        <w:rPr>
          <w:rFonts w:cstheme="minorHAnsi"/>
        </w:rPr>
        <w:br/>
      </w:r>
      <w:r w:rsidR="00A40AC7">
        <w:rPr>
          <w:rFonts w:cstheme="minorHAnsi"/>
        </w:rPr>
        <w:t>Averaging</w:t>
      </w:r>
      <w:r>
        <w:rPr>
          <w:rFonts w:cstheme="minorHAnsi"/>
        </w:rPr>
        <w:t xml:space="preserve"> 3-4 </w:t>
      </w:r>
      <w:r w:rsidR="00FC78E5">
        <w:rPr>
          <w:rFonts w:cstheme="minorHAnsi"/>
        </w:rPr>
        <w:t>new intakes for people newly diagnosed with HIV</w:t>
      </w:r>
      <w:r>
        <w:rPr>
          <w:rFonts w:cstheme="minorHAnsi"/>
        </w:rPr>
        <w:t xml:space="preserve"> per month.  Doing 15-19 intakes</w:t>
      </w:r>
      <w:r w:rsidR="00FC78E5">
        <w:rPr>
          <w:rFonts w:cstheme="minorHAnsi"/>
        </w:rPr>
        <w:t xml:space="preserve"> per month</w:t>
      </w:r>
      <w:r>
        <w:rPr>
          <w:rFonts w:cstheme="minorHAnsi"/>
        </w:rPr>
        <w:t>.  Excited to hear about all of the outreach.  Helping folks get into PrEP progr</w:t>
      </w:r>
      <w:r w:rsidR="00A40AC7">
        <w:rPr>
          <w:rFonts w:cstheme="minorHAnsi"/>
        </w:rPr>
        <w:t>a</w:t>
      </w:r>
      <w:r>
        <w:rPr>
          <w:rFonts w:cstheme="minorHAnsi"/>
        </w:rPr>
        <w:t>ms.  There is a lot of need out there and doing a lot to get folks into the programs they need.</w:t>
      </w:r>
    </w:p>
    <w:p w14:paraId="76C31E7F" w14:textId="77777777" w:rsidR="00C96483" w:rsidRDefault="00C96483" w:rsidP="0070431C">
      <w:pPr>
        <w:pStyle w:val="ListParagraph"/>
        <w:spacing w:after="120" w:line="240" w:lineRule="auto"/>
        <w:rPr>
          <w:rFonts w:cstheme="minorHAnsi"/>
        </w:rPr>
      </w:pPr>
    </w:p>
    <w:p w14:paraId="1EDB2E57" w14:textId="28A371D9" w:rsidR="00BA1D73" w:rsidRDefault="00BA1D73" w:rsidP="0070431C">
      <w:pPr>
        <w:pStyle w:val="ListParagraph"/>
        <w:spacing w:after="120" w:line="240" w:lineRule="auto"/>
        <w:rPr>
          <w:rFonts w:cstheme="minorHAnsi"/>
        </w:rPr>
      </w:pPr>
      <w:r>
        <w:rPr>
          <w:rFonts w:cstheme="minorHAnsi"/>
        </w:rPr>
        <w:t xml:space="preserve">Kyla - Albany Med update.  </w:t>
      </w:r>
      <w:r w:rsidR="00031DE1">
        <w:rPr>
          <w:rFonts w:cstheme="minorHAnsi"/>
        </w:rPr>
        <w:br/>
      </w:r>
      <w:r>
        <w:rPr>
          <w:rFonts w:cstheme="minorHAnsi"/>
        </w:rPr>
        <w:t>H</w:t>
      </w:r>
      <w:r w:rsidR="00C96483">
        <w:rPr>
          <w:rFonts w:cstheme="minorHAnsi"/>
        </w:rPr>
        <w:t>IV</w:t>
      </w:r>
      <w:r>
        <w:rPr>
          <w:rFonts w:cstheme="minorHAnsi"/>
        </w:rPr>
        <w:t xml:space="preserve"> testing and counseling</w:t>
      </w:r>
      <w:r w:rsidR="00D639FA">
        <w:rPr>
          <w:rFonts w:cstheme="minorHAnsi"/>
        </w:rPr>
        <w:t xml:space="preserve"> available M-F 7:30am to 4PM on a walk-in basis at 1 Clara Barton Drive</w:t>
      </w:r>
      <w:r>
        <w:rPr>
          <w:rFonts w:cstheme="minorHAnsi"/>
        </w:rPr>
        <w:t>.  Doing bi-weekly testing</w:t>
      </w:r>
      <w:r w:rsidR="00D639FA">
        <w:rPr>
          <w:rFonts w:cstheme="minorHAnsi"/>
        </w:rPr>
        <w:t xml:space="preserve"> on Thursdays at the Pride Center of the capital Region</w:t>
      </w:r>
      <w:r>
        <w:rPr>
          <w:rFonts w:cstheme="minorHAnsi"/>
        </w:rPr>
        <w:t xml:space="preserve">.  </w:t>
      </w:r>
      <w:r w:rsidR="00D639FA">
        <w:rPr>
          <w:rFonts w:cstheme="minorHAnsi"/>
        </w:rPr>
        <w:t xml:space="preserve">Testing is free and walk-in from </w:t>
      </w:r>
      <w:r>
        <w:rPr>
          <w:rFonts w:cstheme="minorHAnsi"/>
        </w:rPr>
        <w:t>2:30-5:30,</w:t>
      </w:r>
      <w:r w:rsidR="00D639FA">
        <w:rPr>
          <w:rFonts w:cstheme="minorHAnsi"/>
        </w:rPr>
        <w:t xml:space="preserve"> before Yoga</w:t>
      </w:r>
      <w:r>
        <w:rPr>
          <w:rFonts w:cstheme="minorHAnsi"/>
        </w:rPr>
        <w:t xml:space="preserve">.  </w:t>
      </w:r>
      <w:r w:rsidR="00D639FA">
        <w:rPr>
          <w:rFonts w:cstheme="minorHAnsi"/>
        </w:rPr>
        <w:t xml:space="preserve">Free testing at the </w:t>
      </w:r>
      <w:r>
        <w:rPr>
          <w:rFonts w:cstheme="minorHAnsi"/>
        </w:rPr>
        <w:t xml:space="preserve">Albany public libraries. </w:t>
      </w:r>
      <w:r w:rsidR="00D639FA">
        <w:rPr>
          <w:rFonts w:cstheme="minorHAnsi"/>
        </w:rPr>
        <w:t xml:space="preserve">First Wednesdays of the month from 2:30pm until the library closes at </w:t>
      </w:r>
      <w:r>
        <w:rPr>
          <w:rFonts w:cstheme="minorHAnsi"/>
        </w:rPr>
        <w:t>7:00</w:t>
      </w:r>
      <w:r w:rsidR="00D639FA">
        <w:rPr>
          <w:rFonts w:cstheme="minorHAnsi"/>
        </w:rPr>
        <w:t>.</w:t>
      </w:r>
    </w:p>
    <w:p w14:paraId="3C33FE30" w14:textId="4AF8D25D" w:rsidR="00BA1D73" w:rsidRDefault="00BA1D73" w:rsidP="0070431C">
      <w:pPr>
        <w:pStyle w:val="ListParagraph"/>
        <w:spacing w:after="120" w:line="240" w:lineRule="auto"/>
        <w:rPr>
          <w:rFonts w:cstheme="minorHAnsi"/>
        </w:rPr>
      </w:pPr>
    </w:p>
    <w:p w14:paraId="7542A604" w14:textId="215353C5" w:rsidR="00BA1D73" w:rsidRDefault="00BA1D73" w:rsidP="0070431C">
      <w:pPr>
        <w:pStyle w:val="ListParagraph"/>
        <w:spacing w:after="120" w:line="240" w:lineRule="auto"/>
        <w:rPr>
          <w:rFonts w:cstheme="minorHAnsi"/>
        </w:rPr>
      </w:pPr>
      <w:r>
        <w:rPr>
          <w:rFonts w:cstheme="minorHAnsi"/>
        </w:rPr>
        <w:t xml:space="preserve">Akeem – </w:t>
      </w:r>
      <w:r w:rsidR="00D639FA">
        <w:rPr>
          <w:rFonts w:cstheme="minorHAnsi"/>
        </w:rPr>
        <w:t xml:space="preserve">Albany Damien Center update. </w:t>
      </w:r>
      <w:r w:rsidR="00031DE1">
        <w:rPr>
          <w:rFonts w:cstheme="minorHAnsi"/>
        </w:rPr>
        <w:br/>
      </w:r>
      <w:r>
        <w:rPr>
          <w:rFonts w:cstheme="minorHAnsi"/>
        </w:rPr>
        <w:t xml:space="preserve">A lot of staff changes.  New </w:t>
      </w:r>
      <w:r w:rsidR="00F95AB5">
        <w:rPr>
          <w:rFonts w:cstheme="minorHAnsi"/>
        </w:rPr>
        <w:t>Program</w:t>
      </w:r>
      <w:r>
        <w:rPr>
          <w:rFonts w:cstheme="minorHAnsi"/>
        </w:rPr>
        <w:t xml:space="preserve"> </w:t>
      </w:r>
      <w:r w:rsidR="00F95AB5">
        <w:rPr>
          <w:rFonts w:cstheme="minorHAnsi"/>
        </w:rPr>
        <w:t>M</w:t>
      </w:r>
      <w:r>
        <w:rPr>
          <w:rFonts w:cstheme="minorHAnsi"/>
        </w:rPr>
        <w:t xml:space="preserve">anager, Liam Staley. </w:t>
      </w:r>
      <w:r w:rsidR="00F95AB5">
        <w:rPr>
          <w:rFonts w:cstheme="minorHAnsi"/>
        </w:rPr>
        <w:t xml:space="preserve"> S</w:t>
      </w:r>
      <w:r>
        <w:rPr>
          <w:rFonts w:cstheme="minorHAnsi"/>
        </w:rPr>
        <w:t xml:space="preserve">ystems manager is Crystal Cox.  Also got a new </w:t>
      </w:r>
      <w:r w:rsidR="00585E9F">
        <w:rPr>
          <w:rFonts w:cstheme="minorHAnsi"/>
        </w:rPr>
        <w:t xml:space="preserve">housing advocate and a new </w:t>
      </w:r>
      <w:r w:rsidR="00F95AB5">
        <w:rPr>
          <w:rFonts w:cstheme="minorHAnsi"/>
        </w:rPr>
        <w:t xml:space="preserve">staff </w:t>
      </w:r>
      <w:r w:rsidR="00585E9F">
        <w:rPr>
          <w:rFonts w:cstheme="minorHAnsi"/>
        </w:rPr>
        <w:t xml:space="preserve">accountant.  Starting employment groups tomorrow.  </w:t>
      </w:r>
    </w:p>
    <w:p w14:paraId="30A819B1" w14:textId="18955B5A" w:rsidR="00585E9F" w:rsidRDefault="00585E9F" w:rsidP="0070431C">
      <w:pPr>
        <w:pStyle w:val="ListParagraph"/>
        <w:spacing w:after="120" w:line="240" w:lineRule="auto"/>
        <w:rPr>
          <w:rFonts w:cstheme="minorHAnsi"/>
        </w:rPr>
      </w:pPr>
      <w:r>
        <w:rPr>
          <w:rFonts w:cstheme="minorHAnsi"/>
        </w:rPr>
        <w:t>For intakes</w:t>
      </w:r>
      <w:r w:rsidR="00734354">
        <w:rPr>
          <w:rFonts w:cstheme="minorHAnsi"/>
        </w:rPr>
        <w:t>,</w:t>
      </w:r>
      <w:r w:rsidR="00F95AB5">
        <w:rPr>
          <w:rFonts w:cstheme="minorHAnsi"/>
        </w:rPr>
        <w:t xml:space="preserve"> </w:t>
      </w:r>
      <w:r>
        <w:rPr>
          <w:rFonts w:cstheme="minorHAnsi"/>
        </w:rPr>
        <w:t>contact Akeem</w:t>
      </w:r>
      <w:r w:rsidR="00F95AB5">
        <w:rPr>
          <w:rFonts w:cstheme="minorHAnsi"/>
        </w:rPr>
        <w:t>; h</w:t>
      </w:r>
      <w:r>
        <w:rPr>
          <w:rFonts w:cstheme="minorHAnsi"/>
        </w:rPr>
        <w:t xml:space="preserve">e does intake for Damien </w:t>
      </w:r>
      <w:r w:rsidR="00F95AB5">
        <w:rPr>
          <w:rFonts w:cstheme="minorHAnsi"/>
        </w:rPr>
        <w:t>C</w:t>
      </w:r>
      <w:r>
        <w:rPr>
          <w:rFonts w:cstheme="minorHAnsi"/>
        </w:rPr>
        <w:t xml:space="preserve">enter and </w:t>
      </w:r>
      <w:r w:rsidR="00F95AB5">
        <w:rPr>
          <w:rFonts w:cstheme="minorHAnsi"/>
        </w:rPr>
        <w:t>E</w:t>
      </w:r>
      <w:r>
        <w:rPr>
          <w:rFonts w:cstheme="minorHAnsi"/>
        </w:rPr>
        <w:t xml:space="preserve">mployment </w:t>
      </w:r>
      <w:r w:rsidR="00F95AB5">
        <w:rPr>
          <w:rFonts w:cstheme="minorHAnsi"/>
        </w:rPr>
        <w:t>P</w:t>
      </w:r>
      <w:r>
        <w:rPr>
          <w:rFonts w:cstheme="minorHAnsi"/>
        </w:rPr>
        <w:t>athways.  For employment pathways, we do the entire process and have weekly 1:1</w:t>
      </w:r>
      <w:r w:rsidR="00F95AB5">
        <w:rPr>
          <w:rFonts w:cstheme="minorHAnsi"/>
        </w:rPr>
        <w:t xml:space="preserve"> </w:t>
      </w:r>
      <w:proofErr w:type="gramStart"/>
      <w:r w:rsidR="00F95AB5">
        <w:rPr>
          <w:rFonts w:cstheme="minorHAnsi"/>
        </w:rPr>
        <w:t>meetings</w:t>
      </w:r>
      <w:proofErr w:type="gramEnd"/>
      <w:r>
        <w:rPr>
          <w:rFonts w:cstheme="minorHAnsi"/>
        </w:rPr>
        <w:t xml:space="preserve"> with </w:t>
      </w:r>
      <w:r w:rsidR="00F95AB5">
        <w:rPr>
          <w:rFonts w:cstheme="minorHAnsi"/>
        </w:rPr>
        <w:t>Akeem</w:t>
      </w:r>
      <w:r>
        <w:rPr>
          <w:rFonts w:cstheme="minorHAnsi"/>
        </w:rPr>
        <w:t>.  They apply for job</w:t>
      </w:r>
      <w:r w:rsidR="00F95AB5">
        <w:rPr>
          <w:rFonts w:cstheme="minorHAnsi"/>
        </w:rPr>
        <w:t>s</w:t>
      </w:r>
      <w:r>
        <w:rPr>
          <w:rFonts w:cstheme="minorHAnsi"/>
        </w:rPr>
        <w:t xml:space="preserve"> and also work on what to respect and how to deal with conflicts.  </w:t>
      </w:r>
      <w:r w:rsidR="00F95AB5">
        <w:rPr>
          <w:rFonts w:cstheme="minorHAnsi"/>
        </w:rPr>
        <w:t>We a</w:t>
      </w:r>
      <w:r>
        <w:rPr>
          <w:rFonts w:cstheme="minorHAnsi"/>
        </w:rPr>
        <w:t xml:space="preserve">lso help folks keep jobs.  If anyone is interested, Akeem has a </w:t>
      </w:r>
      <w:r w:rsidR="00F95AB5">
        <w:rPr>
          <w:rFonts w:cstheme="minorHAnsi"/>
        </w:rPr>
        <w:t>flyer</w:t>
      </w:r>
      <w:r>
        <w:rPr>
          <w:rFonts w:cstheme="minorHAnsi"/>
        </w:rPr>
        <w:t xml:space="preserve">, that will be emailed to the group.  </w:t>
      </w:r>
    </w:p>
    <w:p w14:paraId="39C2C0FE" w14:textId="77777777" w:rsidR="00F95AB5" w:rsidRDefault="00F95AB5" w:rsidP="0070431C">
      <w:pPr>
        <w:pStyle w:val="ListParagraph"/>
        <w:spacing w:after="120" w:line="240" w:lineRule="auto"/>
        <w:rPr>
          <w:rFonts w:cstheme="minorHAnsi"/>
        </w:rPr>
      </w:pPr>
    </w:p>
    <w:p w14:paraId="110CEE57" w14:textId="0E5136D0" w:rsidR="00585E9F" w:rsidRDefault="00585E9F" w:rsidP="0070431C">
      <w:pPr>
        <w:pStyle w:val="ListParagraph"/>
        <w:spacing w:after="120" w:line="240" w:lineRule="auto"/>
        <w:rPr>
          <w:rFonts w:cstheme="minorHAnsi"/>
        </w:rPr>
      </w:pPr>
      <w:r>
        <w:rPr>
          <w:rFonts w:cstheme="minorHAnsi"/>
        </w:rPr>
        <w:t xml:space="preserve">Michelle Varvaro – </w:t>
      </w:r>
      <w:r w:rsidR="00734354" w:rsidRPr="00734354">
        <w:rPr>
          <w:rFonts w:cstheme="minorHAnsi"/>
        </w:rPr>
        <w:t xml:space="preserve">CHHUNY </w:t>
      </w:r>
      <w:r w:rsidR="00734354">
        <w:rPr>
          <w:rFonts w:cstheme="minorHAnsi"/>
        </w:rPr>
        <w:t xml:space="preserve">update. </w:t>
      </w:r>
      <w:r w:rsidR="00031DE1">
        <w:rPr>
          <w:rFonts w:cstheme="minorHAnsi"/>
        </w:rPr>
        <w:br/>
      </w:r>
      <w:r>
        <w:rPr>
          <w:rFonts w:cstheme="minorHAnsi"/>
        </w:rPr>
        <w:t xml:space="preserve">Oversees various </w:t>
      </w:r>
      <w:r w:rsidR="00F95AB5">
        <w:rPr>
          <w:rFonts w:cstheme="minorHAnsi"/>
        </w:rPr>
        <w:t>agencies</w:t>
      </w:r>
      <w:r>
        <w:rPr>
          <w:rFonts w:cstheme="minorHAnsi"/>
        </w:rPr>
        <w:t xml:space="preserve"> of the 15 counties.  Children and youth 0-21 are eligible to have someone help them with many of our resources.  Anyone with Medicaid is eligible for our services.  Please reach out to Michelle with any questions.  </w:t>
      </w:r>
      <w:hyperlink r:id="rId13" w:history="1">
        <w:r w:rsidR="00C01FC7" w:rsidRPr="00454D5B">
          <w:rPr>
            <w:rStyle w:val="Hyperlink"/>
            <w:rFonts w:cstheme="minorHAnsi"/>
          </w:rPr>
          <w:t>mvarvaro@childrenshealthhome.org</w:t>
        </w:r>
      </w:hyperlink>
      <w:r w:rsidR="00C01FC7">
        <w:rPr>
          <w:rFonts w:cstheme="minorHAnsi"/>
        </w:rPr>
        <w:t>.  we have 12 agencies within our home health org that can help folks.  Our next meeting is June 14</w:t>
      </w:r>
      <w:r w:rsidR="00E25D4C" w:rsidRPr="00C01FC7">
        <w:rPr>
          <w:rFonts w:cstheme="minorHAnsi"/>
          <w:vertAlign w:val="superscript"/>
        </w:rPr>
        <w:t>th</w:t>
      </w:r>
      <w:r w:rsidR="00E25D4C">
        <w:rPr>
          <w:rFonts w:cstheme="minorHAnsi"/>
          <w:vertAlign w:val="superscript"/>
        </w:rPr>
        <w:t xml:space="preserve"> </w:t>
      </w:r>
      <w:r w:rsidR="00E25D4C">
        <w:rPr>
          <w:rFonts w:cstheme="minorHAnsi"/>
        </w:rPr>
        <w:t>between</w:t>
      </w:r>
      <w:r w:rsidR="00C01FC7">
        <w:rPr>
          <w:rFonts w:cstheme="minorHAnsi"/>
        </w:rPr>
        <w:t xml:space="preserve"> 3-6 p.m. in person.  It will be a networking event.  Michelle can share a fl</w:t>
      </w:r>
      <w:r w:rsidR="00E25D4C">
        <w:rPr>
          <w:rFonts w:cstheme="minorHAnsi"/>
        </w:rPr>
        <w:t>ye</w:t>
      </w:r>
      <w:r w:rsidR="00C01FC7">
        <w:rPr>
          <w:rFonts w:cstheme="minorHAnsi"/>
        </w:rPr>
        <w:t xml:space="preserve">r with everyone.  </w:t>
      </w:r>
    </w:p>
    <w:p w14:paraId="1CC44D3C" w14:textId="77777777" w:rsidR="00C01FC7" w:rsidRDefault="00C01FC7" w:rsidP="0070431C">
      <w:pPr>
        <w:pStyle w:val="ListParagraph"/>
        <w:spacing w:after="120" w:line="240" w:lineRule="auto"/>
        <w:rPr>
          <w:rFonts w:cstheme="minorHAnsi"/>
        </w:rPr>
      </w:pPr>
    </w:p>
    <w:p w14:paraId="64B7DB61" w14:textId="0417D12E" w:rsidR="00BA1D73" w:rsidRPr="004B326C" w:rsidRDefault="00C01FC7" w:rsidP="0070431C">
      <w:pPr>
        <w:pStyle w:val="ListParagraph"/>
        <w:spacing w:after="120" w:line="240" w:lineRule="auto"/>
        <w:rPr>
          <w:rFonts w:cstheme="minorHAnsi"/>
        </w:rPr>
      </w:pPr>
      <w:r>
        <w:rPr>
          <w:rFonts w:cstheme="minorHAnsi"/>
        </w:rPr>
        <w:lastRenderedPageBreak/>
        <w:t>Kyla – Excited about Pride coming up</w:t>
      </w:r>
      <w:r w:rsidR="00734354">
        <w:rPr>
          <w:rFonts w:cstheme="minorHAnsi"/>
        </w:rPr>
        <w:t>, let us know about any events you may need support with. Celebrate safely</w:t>
      </w:r>
      <w:r w:rsidR="00031DE1">
        <w:rPr>
          <w:rFonts w:cstheme="minorHAnsi"/>
        </w:rPr>
        <w:t>!</w:t>
      </w:r>
    </w:p>
    <w:p w14:paraId="3D45037A" w14:textId="77777777" w:rsidR="00091F66" w:rsidRDefault="00091F66" w:rsidP="00255F17">
      <w:pPr>
        <w:pStyle w:val="ListParagraph"/>
        <w:spacing w:after="120" w:line="240" w:lineRule="auto"/>
        <w:ind w:left="1440"/>
        <w:rPr>
          <w:rFonts w:cstheme="minorHAnsi"/>
        </w:rPr>
      </w:pPr>
    </w:p>
    <w:p w14:paraId="0A8090D1" w14:textId="7F7BA4C2" w:rsidR="009205EF" w:rsidRPr="00031DE1" w:rsidRDefault="00C073B7" w:rsidP="004B326C">
      <w:pPr>
        <w:pStyle w:val="ListParagraph"/>
        <w:numPr>
          <w:ilvl w:val="0"/>
          <w:numId w:val="44"/>
        </w:numPr>
        <w:spacing w:after="120" w:line="240" w:lineRule="auto"/>
        <w:rPr>
          <w:rFonts w:cstheme="minorHAnsi"/>
          <w:u w:val="single"/>
        </w:rPr>
      </w:pPr>
      <w:r w:rsidRPr="00031DE1">
        <w:rPr>
          <w:rFonts w:cstheme="minorHAnsi"/>
          <w:u w:val="single"/>
        </w:rPr>
        <w:t>Stigma &amp; HIV Campaign Theme/Messaging</w:t>
      </w:r>
    </w:p>
    <w:p w14:paraId="4650E8BB" w14:textId="77777777" w:rsidR="00E30B4A" w:rsidRDefault="00C073B7" w:rsidP="00E30B4A">
      <w:pPr>
        <w:pStyle w:val="ListParagraph"/>
        <w:numPr>
          <w:ilvl w:val="1"/>
          <w:numId w:val="44"/>
        </w:numPr>
        <w:spacing w:after="120" w:line="240" w:lineRule="auto"/>
        <w:rPr>
          <w:rFonts w:cstheme="minorHAnsi"/>
        </w:rPr>
      </w:pPr>
      <w:r>
        <w:rPr>
          <w:rFonts w:cstheme="minorHAnsi"/>
        </w:rPr>
        <w:t>Overall message idea development continues</w:t>
      </w:r>
      <w:r w:rsidR="00031DE1">
        <w:rPr>
          <w:rFonts w:cstheme="minorHAnsi"/>
        </w:rPr>
        <w:t>:</w:t>
      </w:r>
      <w:r w:rsidR="00C01FC7">
        <w:rPr>
          <w:rFonts w:cstheme="minorHAnsi"/>
        </w:rPr>
        <w:t xml:space="preserve"> </w:t>
      </w:r>
    </w:p>
    <w:p w14:paraId="4CE6116C" w14:textId="77777777" w:rsidR="00E30B4A" w:rsidRDefault="00031DE1" w:rsidP="00E30B4A">
      <w:pPr>
        <w:pStyle w:val="ListParagraph"/>
        <w:spacing w:after="120" w:line="240" w:lineRule="auto"/>
        <w:ind w:left="1080"/>
        <w:rPr>
          <w:rFonts w:cstheme="minorHAnsi"/>
        </w:rPr>
      </w:pPr>
      <w:r w:rsidRPr="00E30B4A">
        <w:rPr>
          <w:rFonts w:cstheme="minorHAnsi"/>
        </w:rPr>
        <w:t>Ashley spoke on how her and Steve Sawicki created the idea of the HIV testing NY Links project because normalizing testing is what will help reduce stigma.</w:t>
      </w:r>
    </w:p>
    <w:p w14:paraId="03C2499B" w14:textId="77777777" w:rsidR="00E30B4A" w:rsidRDefault="00C01FC7" w:rsidP="00E30B4A">
      <w:pPr>
        <w:pStyle w:val="ListParagraph"/>
        <w:spacing w:after="120" w:line="240" w:lineRule="auto"/>
        <w:ind w:left="1080"/>
        <w:rPr>
          <w:rFonts w:cstheme="minorHAnsi"/>
        </w:rPr>
      </w:pPr>
      <w:r w:rsidRPr="00E30B4A">
        <w:rPr>
          <w:rFonts w:cstheme="minorHAnsi"/>
        </w:rPr>
        <w:t>Kyla likes the idea of normalizing testing</w:t>
      </w:r>
      <w:r w:rsidR="00031DE1" w:rsidRPr="00E30B4A">
        <w:rPr>
          <w:rFonts w:cstheme="minorHAnsi"/>
        </w:rPr>
        <w:t xml:space="preserve"> as the focus for the campaign messaging. </w:t>
      </w:r>
      <w:r w:rsidR="005376CC" w:rsidRPr="00E30B4A">
        <w:rPr>
          <w:rFonts w:cstheme="minorHAnsi"/>
        </w:rPr>
        <w:t xml:space="preserve">They will be working with Steve on the HIV testing project, let them know if you are interested in joining.  </w:t>
      </w:r>
    </w:p>
    <w:p w14:paraId="4E70F81E" w14:textId="77777777" w:rsidR="00E30B4A" w:rsidRDefault="00C01FC7" w:rsidP="00E30B4A">
      <w:pPr>
        <w:pStyle w:val="ListParagraph"/>
        <w:spacing w:after="120" w:line="240" w:lineRule="auto"/>
        <w:ind w:left="1080"/>
        <w:rPr>
          <w:rFonts w:cstheme="minorHAnsi"/>
        </w:rPr>
      </w:pPr>
      <w:r w:rsidRPr="00E30B4A">
        <w:rPr>
          <w:rFonts w:cstheme="minorHAnsi"/>
        </w:rPr>
        <w:t xml:space="preserve">Grace – </w:t>
      </w:r>
      <w:r w:rsidR="00BE27CD" w:rsidRPr="00E30B4A">
        <w:rPr>
          <w:rFonts w:cstheme="minorHAnsi"/>
        </w:rPr>
        <w:t>O</w:t>
      </w:r>
      <w:r w:rsidRPr="00E30B4A">
        <w:rPr>
          <w:rFonts w:cstheme="minorHAnsi"/>
        </w:rPr>
        <w:t>ur agency did a contest on pronouns – the results will come out in June.  What we chose had simple messaging</w:t>
      </w:r>
      <w:r w:rsidR="00D952D2" w:rsidRPr="00E30B4A">
        <w:rPr>
          <w:rFonts w:cstheme="minorHAnsi"/>
        </w:rPr>
        <w:t xml:space="preserve">.  We know it’s a stigma campaign but we don’t have to say it’s a stigma campaign.  Maybe it’s just knowing your status is routine.  Where It’s for you, for me, for our partners, for our community.  Let’s keep it as simple as possible.  </w:t>
      </w:r>
    </w:p>
    <w:p w14:paraId="3A5147F1" w14:textId="0A1B2542" w:rsidR="00F478BD" w:rsidRPr="00E30B4A" w:rsidRDefault="00F478BD" w:rsidP="00E30B4A">
      <w:pPr>
        <w:pStyle w:val="ListParagraph"/>
        <w:spacing w:after="120" w:line="240" w:lineRule="auto"/>
        <w:ind w:left="1080"/>
        <w:rPr>
          <w:rFonts w:cstheme="minorHAnsi"/>
        </w:rPr>
      </w:pPr>
      <w:r w:rsidRPr="00E30B4A">
        <w:rPr>
          <w:rFonts w:cstheme="minorHAnsi"/>
        </w:rPr>
        <w:t xml:space="preserve">Ashley and </w:t>
      </w:r>
      <w:proofErr w:type="spellStart"/>
      <w:r w:rsidRPr="00E30B4A">
        <w:rPr>
          <w:rFonts w:cstheme="minorHAnsi"/>
        </w:rPr>
        <w:t>Ifeachor</w:t>
      </w:r>
      <w:proofErr w:type="spellEnd"/>
      <w:r w:rsidRPr="00E30B4A">
        <w:rPr>
          <w:rFonts w:cstheme="minorHAnsi"/>
        </w:rPr>
        <w:t xml:space="preserve"> agree that a focus on normalizing HIV testing and making it routine is important. </w:t>
      </w:r>
    </w:p>
    <w:p w14:paraId="525A94D2" w14:textId="77777777" w:rsidR="00031DE1" w:rsidRDefault="00031DE1" w:rsidP="00C01FC7">
      <w:pPr>
        <w:pStyle w:val="ListParagraph"/>
        <w:spacing w:after="120" w:line="240" w:lineRule="auto"/>
        <w:ind w:left="1440"/>
        <w:rPr>
          <w:rFonts w:cstheme="minorHAnsi"/>
        </w:rPr>
      </w:pPr>
    </w:p>
    <w:p w14:paraId="0048D383" w14:textId="77777777" w:rsidR="00E30B4A" w:rsidRDefault="00031DE1" w:rsidP="00E30B4A">
      <w:pPr>
        <w:pStyle w:val="ListParagraph"/>
        <w:numPr>
          <w:ilvl w:val="1"/>
          <w:numId w:val="44"/>
        </w:numPr>
        <w:spacing w:after="120" w:line="240" w:lineRule="auto"/>
        <w:rPr>
          <w:rFonts w:cstheme="minorHAnsi"/>
        </w:rPr>
      </w:pPr>
      <w:r>
        <w:rPr>
          <w:rFonts w:cstheme="minorHAnsi"/>
        </w:rPr>
        <w:t>Next steps:</w:t>
      </w:r>
    </w:p>
    <w:p w14:paraId="007F278A" w14:textId="77777777" w:rsidR="00E30B4A" w:rsidRDefault="00D952D2" w:rsidP="00E30B4A">
      <w:pPr>
        <w:pStyle w:val="ListParagraph"/>
        <w:spacing w:after="120" w:line="240" w:lineRule="auto"/>
        <w:ind w:left="1080"/>
        <w:rPr>
          <w:rFonts w:cstheme="minorHAnsi"/>
        </w:rPr>
      </w:pPr>
      <w:r w:rsidRPr="00E30B4A">
        <w:rPr>
          <w:rFonts w:cstheme="minorHAnsi"/>
        </w:rPr>
        <w:t xml:space="preserve">Kyla – I can make up a survey monkey and put versions of ideas down.  </w:t>
      </w:r>
      <w:r w:rsidR="00031DE1" w:rsidRPr="00E30B4A">
        <w:rPr>
          <w:rFonts w:cstheme="minorHAnsi"/>
        </w:rPr>
        <w:t>W</w:t>
      </w:r>
      <w:r w:rsidRPr="00E30B4A">
        <w:rPr>
          <w:rFonts w:cstheme="minorHAnsi"/>
        </w:rPr>
        <w:t>e can vote on what we like best. Picking a direction</w:t>
      </w:r>
      <w:r w:rsidR="00031DE1" w:rsidRPr="00E30B4A">
        <w:rPr>
          <w:rFonts w:cstheme="minorHAnsi"/>
        </w:rPr>
        <w:t xml:space="preserve"> and creating concrete attainable goals</w:t>
      </w:r>
      <w:r w:rsidRPr="00E30B4A">
        <w:rPr>
          <w:rFonts w:cstheme="minorHAnsi"/>
        </w:rPr>
        <w:t xml:space="preserve"> is the most important right now.  </w:t>
      </w:r>
    </w:p>
    <w:p w14:paraId="6F165579" w14:textId="291C7ADA" w:rsidR="00D952D2" w:rsidRPr="00E30B4A" w:rsidRDefault="00E30B4A" w:rsidP="00E30B4A">
      <w:pPr>
        <w:pStyle w:val="ListParagraph"/>
        <w:spacing w:after="120" w:line="240" w:lineRule="auto"/>
        <w:ind w:left="1080"/>
        <w:rPr>
          <w:rFonts w:cstheme="minorHAnsi"/>
        </w:rPr>
      </w:pPr>
      <w:r>
        <w:rPr>
          <w:rFonts w:cstheme="minorHAnsi"/>
        </w:rPr>
        <w:br/>
      </w:r>
      <w:r w:rsidR="00031DE1" w:rsidRPr="00E30B4A">
        <w:rPr>
          <w:rFonts w:cstheme="minorHAnsi"/>
        </w:rPr>
        <w:t>Kyla has requested that attendees each s</w:t>
      </w:r>
      <w:r w:rsidR="00D952D2" w:rsidRPr="00E30B4A">
        <w:rPr>
          <w:rFonts w:cstheme="minorHAnsi"/>
        </w:rPr>
        <w:t xml:space="preserve">end </w:t>
      </w:r>
      <w:r w:rsidR="00031DE1" w:rsidRPr="00E30B4A">
        <w:rPr>
          <w:rFonts w:cstheme="minorHAnsi"/>
        </w:rPr>
        <w:t>them</w:t>
      </w:r>
      <w:r w:rsidR="00D952D2" w:rsidRPr="00E30B4A">
        <w:rPr>
          <w:rFonts w:cstheme="minorHAnsi"/>
        </w:rPr>
        <w:t xml:space="preserve"> an email before </w:t>
      </w:r>
      <w:r w:rsidR="00031DE1" w:rsidRPr="00E30B4A">
        <w:rPr>
          <w:rFonts w:cstheme="minorHAnsi"/>
        </w:rPr>
        <w:t xml:space="preserve">the </w:t>
      </w:r>
      <w:r w:rsidR="00D952D2" w:rsidRPr="00E30B4A">
        <w:rPr>
          <w:rFonts w:cstheme="minorHAnsi"/>
        </w:rPr>
        <w:t xml:space="preserve">next meeting with one simple idea for a tagline or messaging.  Then we can move forward and pick something.  </w:t>
      </w:r>
      <w:r w:rsidR="005376CC" w:rsidRPr="00E30B4A">
        <w:rPr>
          <w:rFonts w:cstheme="minorHAnsi"/>
        </w:rPr>
        <w:t>Language could include:</w:t>
      </w:r>
    </w:p>
    <w:p w14:paraId="59D4CCEB" w14:textId="5EC0191F" w:rsidR="005376CC" w:rsidRDefault="005376CC" w:rsidP="005376CC">
      <w:pPr>
        <w:pStyle w:val="ListParagraph"/>
        <w:numPr>
          <w:ilvl w:val="0"/>
          <w:numId w:val="49"/>
        </w:numPr>
        <w:spacing w:after="120" w:line="240" w:lineRule="auto"/>
        <w:rPr>
          <w:rFonts w:cstheme="minorHAnsi"/>
        </w:rPr>
      </w:pPr>
      <w:r>
        <w:rPr>
          <w:rFonts w:cstheme="minorHAnsi"/>
        </w:rPr>
        <w:t>The focus of self-empowerment is great. Self-care and self-empowerment through knowing your status.</w:t>
      </w:r>
      <w:r w:rsidRPr="005376CC">
        <w:rPr>
          <w:rFonts w:cstheme="minorHAnsi"/>
        </w:rPr>
        <w:t xml:space="preserve"> </w:t>
      </w:r>
      <w:r>
        <w:rPr>
          <w:rFonts w:cstheme="minorHAnsi"/>
        </w:rPr>
        <w:t xml:space="preserve">The motivation is taking care of yourself and knowing your status.  </w:t>
      </w:r>
    </w:p>
    <w:p w14:paraId="6C9D2896" w14:textId="363BFC4E" w:rsidR="005376CC" w:rsidRDefault="005376CC" w:rsidP="005376CC">
      <w:pPr>
        <w:pStyle w:val="ListParagraph"/>
        <w:numPr>
          <w:ilvl w:val="0"/>
          <w:numId w:val="49"/>
        </w:numPr>
        <w:spacing w:after="120" w:line="240" w:lineRule="auto"/>
        <w:rPr>
          <w:rFonts w:cstheme="minorHAnsi"/>
        </w:rPr>
      </w:pPr>
      <w:r>
        <w:rPr>
          <w:rFonts w:cstheme="minorHAnsi"/>
        </w:rPr>
        <w:t>Status neutral approach</w:t>
      </w:r>
      <w:r w:rsidRPr="005376CC">
        <w:rPr>
          <w:rFonts w:cstheme="minorHAnsi"/>
        </w:rPr>
        <w:t xml:space="preserve"> </w:t>
      </w:r>
    </w:p>
    <w:p w14:paraId="69AC9132" w14:textId="77777777" w:rsidR="00E30B4A" w:rsidRDefault="005376CC" w:rsidP="00E30B4A">
      <w:pPr>
        <w:pStyle w:val="ListParagraph"/>
        <w:numPr>
          <w:ilvl w:val="0"/>
          <w:numId w:val="49"/>
        </w:numPr>
        <w:spacing w:after="120" w:line="240" w:lineRule="auto"/>
        <w:rPr>
          <w:rFonts w:cstheme="minorHAnsi"/>
        </w:rPr>
      </w:pPr>
      <w:r>
        <w:rPr>
          <w:rFonts w:cstheme="minorHAnsi"/>
        </w:rPr>
        <w:t xml:space="preserve">The more </w:t>
      </w:r>
      <w:proofErr w:type="gramStart"/>
      <w:r>
        <w:rPr>
          <w:rFonts w:cstheme="minorHAnsi"/>
        </w:rPr>
        <w:t>testing</w:t>
      </w:r>
      <w:proofErr w:type="gramEnd"/>
      <w:r>
        <w:rPr>
          <w:rFonts w:cstheme="minorHAnsi"/>
        </w:rPr>
        <w:t xml:space="preserve"> we do, the more folks know their status, the more empowered they will be about their health. Knowledge will reduce stigma.</w:t>
      </w:r>
    </w:p>
    <w:p w14:paraId="1E078BD9" w14:textId="18074346" w:rsidR="009205EF" w:rsidRPr="00E30B4A" w:rsidRDefault="00D952D2" w:rsidP="00E30B4A">
      <w:pPr>
        <w:spacing w:after="120" w:line="240" w:lineRule="auto"/>
        <w:ind w:left="1080"/>
        <w:rPr>
          <w:rFonts w:cstheme="minorHAnsi"/>
        </w:rPr>
      </w:pPr>
      <w:r w:rsidRPr="00E30B4A">
        <w:rPr>
          <w:rFonts w:cstheme="minorHAnsi"/>
        </w:rPr>
        <w:t xml:space="preserve">Thoughts, comments on moving in the direction of testing and what’s the power of knowing your status. </w:t>
      </w:r>
      <w:r w:rsidR="00AC246F" w:rsidRPr="00E30B4A">
        <w:rPr>
          <w:rFonts w:cstheme="minorHAnsi"/>
        </w:rPr>
        <w:t>If anyone has any other thoughts on the Campaign, let Kyla know.</w:t>
      </w:r>
    </w:p>
    <w:p w14:paraId="74CB76C8" w14:textId="77777777" w:rsidR="005376CC" w:rsidRPr="005376CC" w:rsidRDefault="005376CC" w:rsidP="005376CC">
      <w:pPr>
        <w:pStyle w:val="ListParagraph"/>
        <w:spacing w:after="120" w:line="240" w:lineRule="auto"/>
        <w:ind w:left="1440"/>
        <w:rPr>
          <w:rFonts w:cstheme="minorHAnsi"/>
        </w:rPr>
      </w:pPr>
    </w:p>
    <w:p w14:paraId="49587E4E" w14:textId="77777777" w:rsidR="005376CC" w:rsidRDefault="00E9000D" w:rsidP="005376CC">
      <w:pPr>
        <w:pStyle w:val="ListParagraph"/>
        <w:numPr>
          <w:ilvl w:val="0"/>
          <w:numId w:val="44"/>
        </w:numPr>
        <w:spacing w:after="120" w:line="240" w:lineRule="auto"/>
        <w:rPr>
          <w:rFonts w:cstheme="minorHAnsi"/>
        </w:rPr>
      </w:pPr>
      <w:r>
        <w:rPr>
          <w:rFonts w:cstheme="minorHAnsi"/>
        </w:rPr>
        <w:t>Closing comments</w:t>
      </w:r>
    </w:p>
    <w:p w14:paraId="049D8EE8" w14:textId="38EA0173" w:rsidR="005376CC" w:rsidRPr="005376CC" w:rsidRDefault="005376CC" w:rsidP="005376CC">
      <w:pPr>
        <w:spacing w:after="120" w:line="240" w:lineRule="auto"/>
        <w:ind w:left="1080"/>
        <w:rPr>
          <w:rFonts w:cstheme="minorHAnsi"/>
        </w:rPr>
      </w:pPr>
      <w:r w:rsidRPr="005376CC">
        <w:rPr>
          <w:rFonts w:cstheme="minorHAnsi"/>
        </w:rPr>
        <w:t xml:space="preserve">If anyone has any Pride events that they’re attending or need assistance with, let Kyla know and they will send out to the group.  </w:t>
      </w:r>
    </w:p>
    <w:p w14:paraId="6960CDD3" w14:textId="51DA428D" w:rsidR="00AC0A1B" w:rsidRPr="005376CC" w:rsidRDefault="005376CC" w:rsidP="005376CC">
      <w:pPr>
        <w:spacing w:after="120" w:line="240" w:lineRule="auto"/>
        <w:ind w:left="1080"/>
        <w:rPr>
          <w:rFonts w:cstheme="minorHAnsi"/>
        </w:rPr>
      </w:pPr>
      <w:r w:rsidRPr="005376CC">
        <w:rPr>
          <w:rFonts w:cstheme="minorHAnsi"/>
        </w:rPr>
        <w:t>Thanks to all who joined us today!</w:t>
      </w:r>
    </w:p>
    <w:p w14:paraId="62CFC6A4" w14:textId="5BC683F1" w:rsidR="00FA63F4" w:rsidRPr="00E30B4A" w:rsidRDefault="00F41125" w:rsidP="00E30B4A">
      <w:pPr>
        <w:spacing w:after="120" w:line="240" w:lineRule="auto"/>
        <w:ind w:left="1080"/>
        <w:rPr>
          <w:rFonts w:cstheme="minorHAnsi"/>
        </w:rPr>
      </w:pPr>
      <w:r>
        <w:t xml:space="preserve">Meeting adjourned </w:t>
      </w:r>
      <w:r w:rsidR="003A262A">
        <w:t xml:space="preserve">at </w:t>
      </w:r>
      <w:r w:rsidR="004F4F53" w:rsidRPr="00ED2831">
        <w:t>9:5</w:t>
      </w:r>
      <w:r w:rsidR="00AC246F" w:rsidRPr="00ED2831">
        <w:t>8</w:t>
      </w:r>
      <w:r w:rsidR="001328A4" w:rsidRPr="00ED2831">
        <w:t xml:space="preserve"> </w:t>
      </w:r>
      <w:r w:rsidRPr="00ED2831">
        <w:t>am</w:t>
      </w:r>
      <w:r w:rsidR="00734354">
        <w:t xml:space="preserve"> early to allow folks time to read the </w:t>
      </w:r>
      <w:r w:rsidR="00734354" w:rsidRPr="005376CC">
        <w:rPr>
          <w:rFonts w:cstheme="minorHAnsi"/>
        </w:rPr>
        <w:t xml:space="preserve">ETE </w:t>
      </w:r>
      <w:r w:rsidR="00F478BD" w:rsidRPr="005376CC">
        <w:rPr>
          <w:rFonts w:cstheme="minorHAnsi"/>
        </w:rPr>
        <w:t xml:space="preserve">NYS </w:t>
      </w:r>
      <w:r w:rsidR="00734354" w:rsidRPr="005376CC">
        <w:rPr>
          <w:rFonts w:cstheme="minorHAnsi"/>
        </w:rPr>
        <w:t xml:space="preserve">Budget </w:t>
      </w:r>
      <w:r w:rsidR="00F478BD" w:rsidRPr="005376CC">
        <w:rPr>
          <w:rFonts w:cstheme="minorHAnsi"/>
        </w:rPr>
        <w:t xml:space="preserve">and Policy Priorities. </w:t>
      </w:r>
    </w:p>
    <w:p w14:paraId="555A10F9" w14:textId="77777777" w:rsidR="002B7287" w:rsidRPr="000D7B71" w:rsidRDefault="002B7287" w:rsidP="002B7287">
      <w:pPr>
        <w:spacing w:after="0" w:line="240" w:lineRule="auto"/>
        <w:contextualSpacing/>
      </w:pPr>
    </w:p>
    <w:p w14:paraId="32906159" w14:textId="2000797C" w:rsidR="001416B3" w:rsidRPr="000D7B71" w:rsidRDefault="00931CDF" w:rsidP="004D5F58">
      <w:pPr>
        <w:pBdr>
          <w:top w:val="single" w:sz="4" w:space="1" w:color="auto"/>
        </w:pBdr>
        <w:spacing w:after="120" w:line="240" w:lineRule="auto"/>
        <w:rPr>
          <w:rFonts w:cstheme="minorHAnsi"/>
          <w:b/>
        </w:rPr>
      </w:pPr>
      <w:r w:rsidRPr="000D7B71">
        <w:rPr>
          <w:rFonts w:cstheme="minorHAnsi"/>
          <w:b/>
        </w:rPr>
        <w:t>ETE Capital Region Meetin</w:t>
      </w:r>
      <w:r w:rsidR="000462DA" w:rsidRPr="000D7B71">
        <w:rPr>
          <w:rFonts w:cstheme="minorHAnsi"/>
          <w:b/>
        </w:rPr>
        <w:t xml:space="preserve">gs </w:t>
      </w:r>
      <w:r w:rsidRPr="000D7B71">
        <w:rPr>
          <w:rFonts w:cstheme="minorHAnsi"/>
          <w:b/>
        </w:rPr>
        <w:t>are from 9 AM to 10:30 AM on</w:t>
      </w:r>
      <w:r w:rsidR="00574CC1" w:rsidRPr="000D7B71">
        <w:rPr>
          <w:rFonts w:cstheme="minorHAnsi"/>
          <w:b/>
        </w:rPr>
        <w:t xml:space="preserve"> </w:t>
      </w:r>
      <w:r w:rsidR="00BD7C76" w:rsidRPr="000D7B71">
        <w:rPr>
          <w:rFonts w:cstheme="minorHAnsi"/>
          <w:b/>
        </w:rPr>
        <w:t>the 3</w:t>
      </w:r>
      <w:r w:rsidR="00BD7C76" w:rsidRPr="000D7B71">
        <w:rPr>
          <w:rFonts w:cstheme="minorHAnsi"/>
          <w:b/>
          <w:vertAlign w:val="superscript"/>
        </w:rPr>
        <w:t>rd</w:t>
      </w:r>
      <w:r w:rsidR="00BD7C76" w:rsidRPr="000D7B71">
        <w:rPr>
          <w:rFonts w:cstheme="minorHAnsi"/>
          <w:b/>
        </w:rPr>
        <w:t xml:space="preserve"> Tues of each month</w:t>
      </w:r>
    </w:p>
    <w:p w14:paraId="7A3CB2BE" w14:textId="69C0A4B7" w:rsidR="001A38C4" w:rsidRPr="000D7B71" w:rsidRDefault="00095FEE" w:rsidP="004D5F58">
      <w:pPr>
        <w:pBdr>
          <w:top w:val="single" w:sz="4" w:space="1" w:color="auto"/>
        </w:pBdr>
        <w:spacing w:after="120" w:line="240" w:lineRule="auto"/>
        <w:rPr>
          <w:rFonts w:cstheme="minorHAnsi"/>
        </w:rPr>
      </w:pPr>
      <w:r w:rsidRPr="000D7B71">
        <w:rPr>
          <w:rFonts w:cstheme="minorHAnsi"/>
        </w:rPr>
        <w:t xml:space="preserve">Next ETE Meeting </w:t>
      </w:r>
      <w:r w:rsidR="00A641B5" w:rsidRPr="000D7B71">
        <w:rPr>
          <w:rFonts w:cstheme="minorHAnsi"/>
        </w:rPr>
        <w:t>is</w:t>
      </w:r>
      <w:r w:rsidR="002A0628">
        <w:rPr>
          <w:rFonts w:cstheme="minorHAnsi"/>
        </w:rPr>
        <w:t xml:space="preserve"> </w:t>
      </w:r>
      <w:r w:rsidR="008D35CF">
        <w:rPr>
          <w:rFonts w:cstheme="minorHAnsi"/>
        </w:rPr>
        <w:t xml:space="preserve">Tuesday, </w:t>
      </w:r>
      <w:r w:rsidR="00080D48">
        <w:rPr>
          <w:rFonts w:cstheme="minorHAnsi"/>
        </w:rPr>
        <w:t>June 21</w:t>
      </w:r>
      <w:r w:rsidR="001F20A4">
        <w:rPr>
          <w:rFonts w:cstheme="minorHAnsi"/>
        </w:rPr>
        <w:t>, 2022</w:t>
      </w:r>
      <w:r w:rsidR="00E30B4A">
        <w:rPr>
          <w:rFonts w:cstheme="minorHAnsi"/>
        </w:rPr>
        <w:br/>
      </w:r>
    </w:p>
    <w:p w14:paraId="7FD2AC9C" w14:textId="6F62E95D" w:rsidR="00931CDF" w:rsidRPr="000D7B71" w:rsidRDefault="001124AD" w:rsidP="008A16F3">
      <w:pPr>
        <w:spacing w:after="60" w:line="240" w:lineRule="auto"/>
        <w:rPr>
          <w:rFonts w:cstheme="minorHAnsi"/>
          <w:b/>
        </w:rPr>
      </w:pPr>
      <w:r>
        <w:rPr>
          <w:rFonts w:cstheme="minorHAnsi"/>
          <w:b/>
        </w:rPr>
        <w:t xml:space="preserve">Co-Chair </w:t>
      </w:r>
      <w:r w:rsidR="00931CDF" w:rsidRPr="000D7B71">
        <w:rPr>
          <w:rFonts w:cstheme="minorHAnsi"/>
          <w:b/>
        </w:rPr>
        <w:t>Contact information</w:t>
      </w:r>
    </w:p>
    <w:p w14:paraId="3A18E0BE" w14:textId="3A2C9A5F" w:rsidR="001124AD" w:rsidRDefault="001124AD" w:rsidP="001A38C4">
      <w:pPr>
        <w:spacing w:after="60" w:line="240" w:lineRule="auto"/>
        <w:rPr>
          <w:rFonts w:cstheme="minorHAnsi"/>
        </w:rPr>
      </w:pPr>
      <w:r>
        <w:rPr>
          <w:rFonts w:cstheme="minorHAnsi"/>
        </w:rPr>
        <w:t>Vanessa Gonzalez</w:t>
      </w:r>
      <w:r>
        <w:rPr>
          <w:rFonts w:cstheme="minorHAnsi"/>
        </w:rPr>
        <w:tab/>
      </w:r>
      <w:hyperlink r:id="rId14" w:history="1">
        <w:r w:rsidRPr="002A1641">
          <w:rPr>
            <w:rStyle w:val="Hyperlink"/>
            <w:rFonts w:cstheme="minorHAnsi"/>
          </w:rPr>
          <w:t>vgonzalez@inourownvoices.org</w:t>
        </w:r>
      </w:hyperlink>
      <w:r>
        <w:rPr>
          <w:rFonts w:cstheme="minorHAnsi"/>
        </w:rPr>
        <w:t xml:space="preserve"> </w:t>
      </w:r>
      <w:r w:rsidR="001A38C4" w:rsidRPr="001A38C4">
        <w:rPr>
          <w:rFonts w:cstheme="minorHAnsi"/>
        </w:rPr>
        <w:t>518</w:t>
      </w:r>
      <w:r w:rsidR="001A38C4">
        <w:rPr>
          <w:rFonts w:cstheme="minorHAnsi"/>
        </w:rPr>
        <w:t>-</w:t>
      </w:r>
      <w:r w:rsidR="001A38C4" w:rsidRPr="001A38C4">
        <w:rPr>
          <w:rFonts w:cstheme="minorHAnsi"/>
        </w:rPr>
        <w:t>432-4188</w:t>
      </w:r>
      <w:r w:rsidR="001A38C4">
        <w:rPr>
          <w:rFonts w:cstheme="minorHAnsi"/>
        </w:rPr>
        <w:t xml:space="preserve"> (phone), </w:t>
      </w:r>
      <w:r w:rsidR="001A38C4" w:rsidRPr="001A38C4">
        <w:rPr>
          <w:rFonts w:cstheme="minorHAnsi"/>
        </w:rPr>
        <w:t>51</w:t>
      </w:r>
      <w:r w:rsidR="001A38C4">
        <w:rPr>
          <w:rFonts w:cstheme="minorHAnsi"/>
        </w:rPr>
        <w:t>8-</w:t>
      </w:r>
      <w:r w:rsidR="001A38C4" w:rsidRPr="001A38C4">
        <w:rPr>
          <w:rFonts w:cstheme="minorHAnsi"/>
        </w:rPr>
        <w:t>491-1554</w:t>
      </w:r>
      <w:r w:rsidR="001A38C4">
        <w:rPr>
          <w:rFonts w:cstheme="minorHAnsi"/>
        </w:rPr>
        <w:t xml:space="preserve"> (work cell)</w:t>
      </w:r>
    </w:p>
    <w:p w14:paraId="2497B5DD" w14:textId="101048D3" w:rsidR="001A38C4" w:rsidRPr="000D7B71" w:rsidRDefault="00095FEE" w:rsidP="008A16F3">
      <w:pPr>
        <w:spacing w:after="60" w:line="240" w:lineRule="auto"/>
        <w:rPr>
          <w:rFonts w:cstheme="minorHAnsi"/>
        </w:rPr>
      </w:pPr>
      <w:r w:rsidRPr="000D7B71">
        <w:rPr>
          <w:rFonts w:cstheme="minorHAnsi"/>
        </w:rPr>
        <w:t>Kyla Loucks</w:t>
      </w:r>
      <w:r w:rsidRPr="000D7B71">
        <w:rPr>
          <w:rFonts w:cstheme="minorHAnsi"/>
        </w:rPr>
        <w:tab/>
      </w:r>
      <w:r w:rsidR="001124AD">
        <w:rPr>
          <w:rFonts w:cstheme="minorHAnsi"/>
        </w:rPr>
        <w:tab/>
      </w:r>
      <w:hyperlink r:id="rId15" w:history="1">
        <w:r w:rsidR="001124AD" w:rsidRPr="002A1641">
          <w:rPr>
            <w:rStyle w:val="Hyperlink"/>
            <w:rFonts w:cstheme="minorHAnsi"/>
          </w:rPr>
          <w:t>loucksk1@amc.edu</w:t>
        </w:r>
      </w:hyperlink>
      <w:r w:rsidR="00B14172" w:rsidRPr="000D7B71">
        <w:rPr>
          <w:rFonts w:cstheme="minorHAnsi"/>
        </w:rPr>
        <w:t xml:space="preserve"> </w:t>
      </w:r>
      <w:r w:rsidR="00A7553A" w:rsidRPr="000D7B71">
        <w:rPr>
          <w:rFonts w:cstheme="minorHAnsi"/>
        </w:rPr>
        <w:t>518-264-5839 (work phone)</w:t>
      </w:r>
    </w:p>
    <w:p w14:paraId="18889DD9" w14:textId="2C4C5A93" w:rsidR="00335DBA" w:rsidRPr="0048559B" w:rsidRDefault="00335DBA" w:rsidP="008A16F3">
      <w:pPr>
        <w:spacing w:after="60" w:line="240" w:lineRule="auto"/>
        <w:rPr>
          <w:rFonts w:cstheme="minorHAnsi"/>
        </w:rPr>
      </w:pPr>
      <w:r w:rsidRPr="000D7B71">
        <w:rPr>
          <w:rFonts w:cstheme="minorHAnsi"/>
        </w:rPr>
        <w:t xml:space="preserve">ETE Webpage at </w:t>
      </w:r>
      <w:r w:rsidR="001124AD">
        <w:rPr>
          <w:rFonts w:cstheme="minorHAnsi"/>
        </w:rPr>
        <w:tab/>
      </w:r>
      <w:hyperlink r:id="rId16" w:history="1">
        <w:r w:rsidR="001124AD" w:rsidRPr="002A1641">
          <w:rPr>
            <w:rStyle w:val="Hyperlink"/>
            <w:rFonts w:cstheme="minorHAnsi"/>
          </w:rPr>
          <w:t>http://www.albanydamiencenter.org/capital-region-ete.html</w:t>
        </w:r>
      </w:hyperlink>
      <w:r w:rsidRPr="0048559B">
        <w:rPr>
          <w:rFonts w:cstheme="minorHAnsi"/>
        </w:rPr>
        <w:t xml:space="preserve">  </w:t>
      </w:r>
    </w:p>
    <w:sectPr w:rsidR="00335DBA" w:rsidRPr="0048559B" w:rsidSect="00931CDF">
      <w:headerReference w:type="default"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98B7F" w14:textId="77777777" w:rsidR="00B734C2" w:rsidRDefault="00B734C2" w:rsidP="00883996">
      <w:pPr>
        <w:spacing w:after="0" w:line="240" w:lineRule="auto"/>
      </w:pPr>
      <w:r>
        <w:separator/>
      </w:r>
    </w:p>
  </w:endnote>
  <w:endnote w:type="continuationSeparator" w:id="0">
    <w:p w14:paraId="33809646" w14:textId="77777777" w:rsidR="00B734C2" w:rsidRDefault="00B734C2" w:rsidP="00883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9013842"/>
      <w:docPartObj>
        <w:docPartGallery w:val="Page Numbers (Bottom of Page)"/>
        <w:docPartUnique/>
      </w:docPartObj>
    </w:sdtPr>
    <w:sdtEndPr>
      <w:rPr>
        <w:noProof/>
      </w:rPr>
    </w:sdtEndPr>
    <w:sdtContent>
      <w:p w14:paraId="778EEF2F" w14:textId="624BF9B6" w:rsidR="008A16F3" w:rsidRDefault="008A16F3">
        <w:pPr>
          <w:pStyle w:val="Footer"/>
          <w:jc w:val="right"/>
        </w:pPr>
        <w:r>
          <w:fldChar w:fldCharType="begin"/>
        </w:r>
        <w:r>
          <w:instrText xml:space="preserve"> PAGE   \* MERGEFORMAT </w:instrText>
        </w:r>
        <w:r>
          <w:fldChar w:fldCharType="separate"/>
        </w:r>
        <w:r w:rsidR="00F2383F">
          <w:rPr>
            <w:noProof/>
          </w:rPr>
          <w:t>2</w:t>
        </w:r>
        <w:r>
          <w:rPr>
            <w:noProof/>
          </w:rPr>
          <w:fldChar w:fldCharType="end"/>
        </w:r>
      </w:p>
    </w:sdtContent>
  </w:sdt>
  <w:p w14:paraId="417AC4CD" w14:textId="77777777" w:rsidR="008A16F3" w:rsidRDefault="008A1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B96BF" w14:textId="77777777" w:rsidR="00B734C2" w:rsidRDefault="00B734C2" w:rsidP="00883996">
      <w:pPr>
        <w:spacing w:after="0" w:line="240" w:lineRule="auto"/>
      </w:pPr>
      <w:r>
        <w:separator/>
      </w:r>
    </w:p>
  </w:footnote>
  <w:footnote w:type="continuationSeparator" w:id="0">
    <w:p w14:paraId="64B9F63D" w14:textId="77777777" w:rsidR="00B734C2" w:rsidRDefault="00B734C2" w:rsidP="008839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C088" w14:textId="77777777" w:rsidR="008A16F3" w:rsidRPr="008A16F3" w:rsidRDefault="008A16F3" w:rsidP="008A16F3">
    <w:pPr>
      <w:pStyle w:val="Header"/>
      <w:jc w:val="center"/>
      <w:rPr>
        <w:b/>
        <w:sz w:val="24"/>
        <w:szCs w:val="24"/>
      </w:rPr>
    </w:pPr>
    <w:r w:rsidRPr="008A16F3">
      <w:rPr>
        <w:b/>
        <w:sz w:val="24"/>
        <w:szCs w:val="24"/>
      </w:rPr>
      <w:t>Capital Region E</w:t>
    </w:r>
    <w:r w:rsidR="00335DBA">
      <w:rPr>
        <w:b/>
        <w:sz w:val="24"/>
        <w:szCs w:val="24"/>
      </w:rPr>
      <w:t>TE Steering Committee</w:t>
    </w:r>
    <w:r w:rsidRPr="008A16F3">
      <w:rPr>
        <w:b/>
        <w:sz w:val="24"/>
        <w:szCs w:val="24"/>
      </w:rPr>
      <w:t xml:space="preserve"> Meeting</w:t>
    </w:r>
  </w:p>
  <w:p w14:paraId="232C1927" w14:textId="0364EBFA" w:rsidR="00CC0383" w:rsidRDefault="004F3CF4" w:rsidP="00B50B29">
    <w:pPr>
      <w:pStyle w:val="Header"/>
      <w:jc w:val="center"/>
      <w:rPr>
        <w:b/>
        <w:sz w:val="24"/>
        <w:szCs w:val="24"/>
      </w:rPr>
    </w:pPr>
    <w:r>
      <w:rPr>
        <w:b/>
        <w:sz w:val="24"/>
        <w:szCs w:val="24"/>
      </w:rPr>
      <w:t xml:space="preserve">Zoom Call </w:t>
    </w:r>
    <w:r w:rsidR="004B326C">
      <w:rPr>
        <w:b/>
        <w:sz w:val="24"/>
        <w:szCs w:val="24"/>
      </w:rPr>
      <w:t>May</w:t>
    </w:r>
    <w:r w:rsidR="003A262A">
      <w:rPr>
        <w:b/>
        <w:sz w:val="24"/>
        <w:szCs w:val="24"/>
      </w:rPr>
      <w:t xml:space="preserve"> 1</w:t>
    </w:r>
    <w:r w:rsidR="004B326C">
      <w:rPr>
        <w:b/>
        <w:sz w:val="24"/>
        <w:szCs w:val="24"/>
      </w:rPr>
      <w:t>7</w:t>
    </w:r>
    <w:r w:rsidR="001F20A4">
      <w:rPr>
        <w:b/>
        <w:sz w:val="24"/>
        <w:szCs w:val="24"/>
      </w:rPr>
      <w:t>, 2022</w:t>
    </w:r>
  </w:p>
  <w:p w14:paraId="218D3E49" w14:textId="77777777" w:rsidR="00A44D80" w:rsidRPr="008A16F3" w:rsidRDefault="00A44D80" w:rsidP="00A44D80">
    <w:pPr>
      <w:pStyle w:val="Head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54F4"/>
    <w:multiLevelType w:val="hybridMultilevel"/>
    <w:tmpl w:val="ACAE3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0050"/>
    <w:multiLevelType w:val="hybridMultilevel"/>
    <w:tmpl w:val="37A63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47773"/>
    <w:multiLevelType w:val="hybridMultilevel"/>
    <w:tmpl w:val="8CAAD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7E66"/>
    <w:multiLevelType w:val="hybridMultilevel"/>
    <w:tmpl w:val="32704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01FC6"/>
    <w:multiLevelType w:val="hybridMultilevel"/>
    <w:tmpl w:val="359AE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22596"/>
    <w:multiLevelType w:val="hybridMultilevel"/>
    <w:tmpl w:val="373C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71E77"/>
    <w:multiLevelType w:val="hybridMultilevel"/>
    <w:tmpl w:val="514AEA3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C018BE"/>
    <w:multiLevelType w:val="hybridMultilevel"/>
    <w:tmpl w:val="BDB0AF2E"/>
    <w:lvl w:ilvl="0" w:tplc="1A1E61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376075"/>
    <w:multiLevelType w:val="hybridMultilevel"/>
    <w:tmpl w:val="419C5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B01DC"/>
    <w:multiLevelType w:val="hybridMultilevel"/>
    <w:tmpl w:val="E3A0F0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F1D5F17"/>
    <w:multiLevelType w:val="hybridMultilevel"/>
    <w:tmpl w:val="79B6B7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A16A4F"/>
    <w:multiLevelType w:val="hybridMultilevel"/>
    <w:tmpl w:val="509CE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14B61AA"/>
    <w:multiLevelType w:val="hybridMultilevel"/>
    <w:tmpl w:val="1FEA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1E7E84"/>
    <w:multiLevelType w:val="hybridMultilevel"/>
    <w:tmpl w:val="9B92C3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3C36461C">
      <w:numFmt w:val="bullet"/>
      <w:lvlText w:val="-"/>
      <w:lvlJc w:val="left"/>
      <w:pPr>
        <w:ind w:left="5400" w:hanging="360"/>
      </w:pPr>
      <w:rPr>
        <w:rFonts w:ascii="Calibri" w:eastAsiaTheme="minorHAnsi" w:hAnsi="Calibri" w:cs="Calibri"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8027F24"/>
    <w:multiLevelType w:val="hybridMultilevel"/>
    <w:tmpl w:val="C680A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94B94"/>
    <w:multiLevelType w:val="hybridMultilevel"/>
    <w:tmpl w:val="45A07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56722"/>
    <w:multiLevelType w:val="hybridMultilevel"/>
    <w:tmpl w:val="D7BCF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903A83"/>
    <w:multiLevelType w:val="hybridMultilevel"/>
    <w:tmpl w:val="F880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C25EA8"/>
    <w:multiLevelType w:val="hybridMultilevel"/>
    <w:tmpl w:val="B0066D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D40D6B"/>
    <w:multiLevelType w:val="hybridMultilevel"/>
    <w:tmpl w:val="7FBA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5E55B6"/>
    <w:multiLevelType w:val="hybridMultilevel"/>
    <w:tmpl w:val="81C2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D33D2F"/>
    <w:multiLevelType w:val="hybridMultilevel"/>
    <w:tmpl w:val="0C6C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B16EB6"/>
    <w:multiLevelType w:val="hybridMultilevel"/>
    <w:tmpl w:val="22A0D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6C414F"/>
    <w:multiLevelType w:val="hybridMultilevel"/>
    <w:tmpl w:val="EB1ADD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326120"/>
    <w:multiLevelType w:val="hybridMultilevel"/>
    <w:tmpl w:val="6A886C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470255AA"/>
    <w:multiLevelType w:val="hybridMultilevel"/>
    <w:tmpl w:val="98C2D12E"/>
    <w:lvl w:ilvl="0" w:tplc="04090013">
      <w:start w:val="1"/>
      <w:numFmt w:val="upperRoman"/>
      <w:lvlText w:val="%1."/>
      <w:lvlJc w:val="right"/>
      <w:pPr>
        <w:ind w:left="810" w:hanging="360"/>
      </w:pPr>
    </w:lvl>
    <w:lvl w:ilvl="1" w:tplc="04090019">
      <w:start w:val="1"/>
      <w:numFmt w:val="lowerLetter"/>
      <w:lvlText w:val="%2."/>
      <w:lvlJc w:val="left"/>
      <w:pPr>
        <w:ind w:left="1440" w:hanging="360"/>
      </w:pPr>
    </w:lvl>
    <w:lvl w:ilvl="2" w:tplc="04090001">
      <w:start w:val="1"/>
      <w:numFmt w:val="bullet"/>
      <w:lvlText w:val=""/>
      <w:lvlJc w:val="left"/>
      <w:pPr>
        <w:ind w:left="1710" w:hanging="180"/>
      </w:pPr>
      <w:rPr>
        <w:rFonts w:ascii="Symbol" w:hAnsi="Symbol" w:hint="default"/>
      </w:rPr>
    </w:lvl>
    <w:lvl w:ilvl="3" w:tplc="0409000F">
      <w:start w:val="1"/>
      <w:numFmt w:val="decimal"/>
      <w:lvlText w:val="%4."/>
      <w:lvlJc w:val="left"/>
      <w:pPr>
        <w:ind w:left="2340" w:hanging="360"/>
      </w:pPr>
    </w:lvl>
    <w:lvl w:ilvl="4" w:tplc="04090019">
      <w:start w:val="1"/>
      <w:numFmt w:val="lowerLetter"/>
      <w:lvlText w:val="%5."/>
      <w:lvlJc w:val="left"/>
      <w:pPr>
        <w:ind w:left="288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CA617B"/>
    <w:multiLevelType w:val="hybridMultilevel"/>
    <w:tmpl w:val="CD107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F65FB7"/>
    <w:multiLevelType w:val="hybridMultilevel"/>
    <w:tmpl w:val="715EBD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1B642A"/>
    <w:multiLevelType w:val="hybridMultilevel"/>
    <w:tmpl w:val="50AC5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D22320"/>
    <w:multiLevelType w:val="hybridMultilevel"/>
    <w:tmpl w:val="5246D4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15207CA"/>
    <w:multiLevelType w:val="hybridMultilevel"/>
    <w:tmpl w:val="1694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4F6AFB"/>
    <w:multiLevelType w:val="hybridMultilevel"/>
    <w:tmpl w:val="DAEE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CC52BD"/>
    <w:multiLevelType w:val="hybridMultilevel"/>
    <w:tmpl w:val="C716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4D340C"/>
    <w:multiLevelType w:val="hybridMultilevel"/>
    <w:tmpl w:val="E812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997066"/>
    <w:multiLevelType w:val="hybridMultilevel"/>
    <w:tmpl w:val="AAB8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2C3A76"/>
    <w:multiLevelType w:val="hybridMultilevel"/>
    <w:tmpl w:val="8A045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570BEB"/>
    <w:multiLevelType w:val="hybridMultilevel"/>
    <w:tmpl w:val="D674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E6607E"/>
    <w:multiLevelType w:val="hybridMultilevel"/>
    <w:tmpl w:val="157C8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977E3"/>
    <w:multiLevelType w:val="hybridMultilevel"/>
    <w:tmpl w:val="AE00B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944B9C"/>
    <w:multiLevelType w:val="hybridMultilevel"/>
    <w:tmpl w:val="2062DB68"/>
    <w:lvl w:ilvl="0" w:tplc="04090013">
      <w:start w:val="1"/>
      <w:numFmt w:val="upperRoman"/>
      <w:lvlText w:val="%1."/>
      <w:lvlJc w:val="right"/>
      <w:pPr>
        <w:ind w:left="720" w:hanging="360"/>
      </w:p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607C19"/>
    <w:multiLevelType w:val="hybridMultilevel"/>
    <w:tmpl w:val="321604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69F660AD"/>
    <w:multiLevelType w:val="hybridMultilevel"/>
    <w:tmpl w:val="FE84B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37612F"/>
    <w:multiLevelType w:val="hybridMultilevel"/>
    <w:tmpl w:val="24B2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6B4129"/>
    <w:multiLevelType w:val="hybridMultilevel"/>
    <w:tmpl w:val="05586C86"/>
    <w:lvl w:ilvl="0" w:tplc="04090011">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F487161"/>
    <w:multiLevelType w:val="hybridMultilevel"/>
    <w:tmpl w:val="ADB81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0B2499"/>
    <w:multiLevelType w:val="hybridMultilevel"/>
    <w:tmpl w:val="D728D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CA4831"/>
    <w:multiLevelType w:val="hybridMultilevel"/>
    <w:tmpl w:val="61268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4121CC"/>
    <w:multiLevelType w:val="hybridMultilevel"/>
    <w:tmpl w:val="7DA6C89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8" w15:restartNumberingAfterBreak="0">
    <w:nsid w:val="782913DA"/>
    <w:multiLevelType w:val="hybridMultilevel"/>
    <w:tmpl w:val="7F26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759373">
    <w:abstractNumId w:val="29"/>
  </w:num>
  <w:num w:numId="2" w16cid:durableId="1338121671">
    <w:abstractNumId w:val="48"/>
  </w:num>
  <w:num w:numId="3" w16cid:durableId="1637833177">
    <w:abstractNumId w:val="21"/>
  </w:num>
  <w:num w:numId="4" w16cid:durableId="113837706">
    <w:abstractNumId w:val="28"/>
  </w:num>
  <w:num w:numId="5" w16cid:durableId="642581769">
    <w:abstractNumId w:val="0"/>
  </w:num>
  <w:num w:numId="6" w16cid:durableId="275530245">
    <w:abstractNumId w:val="38"/>
  </w:num>
  <w:num w:numId="7" w16cid:durableId="1132989681">
    <w:abstractNumId w:val="20"/>
  </w:num>
  <w:num w:numId="8" w16cid:durableId="1240598866">
    <w:abstractNumId w:val="46"/>
  </w:num>
  <w:num w:numId="9" w16cid:durableId="216089317">
    <w:abstractNumId w:val="30"/>
  </w:num>
  <w:num w:numId="10" w16cid:durableId="1538394585">
    <w:abstractNumId w:val="5"/>
  </w:num>
  <w:num w:numId="11" w16cid:durableId="1715427034">
    <w:abstractNumId w:val="26"/>
  </w:num>
  <w:num w:numId="12" w16cid:durableId="479075910">
    <w:abstractNumId w:val="31"/>
  </w:num>
  <w:num w:numId="13" w16cid:durableId="1559394575">
    <w:abstractNumId w:val="42"/>
  </w:num>
  <w:num w:numId="14" w16cid:durableId="1036587217">
    <w:abstractNumId w:val="4"/>
  </w:num>
  <w:num w:numId="15" w16cid:durableId="1906987183">
    <w:abstractNumId w:val="22"/>
  </w:num>
  <w:num w:numId="16" w16cid:durableId="1894652332">
    <w:abstractNumId w:val="13"/>
  </w:num>
  <w:num w:numId="17" w16cid:durableId="1955671393">
    <w:abstractNumId w:val="44"/>
  </w:num>
  <w:num w:numId="18" w16cid:durableId="1244992838">
    <w:abstractNumId w:val="17"/>
  </w:num>
  <w:num w:numId="19" w16cid:durableId="1492870494">
    <w:abstractNumId w:val="8"/>
  </w:num>
  <w:num w:numId="20" w16cid:durableId="587347367">
    <w:abstractNumId w:val="2"/>
  </w:num>
  <w:num w:numId="21" w16cid:durableId="1140027644">
    <w:abstractNumId w:val="45"/>
  </w:num>
  <w:num w:numId="22" w16cid:durableId="1029523856">
    <w:abstractNumId w:val="35"/>
  </w:num>
  <w:num w:numId="23" w16cid:durableId="1382287946">
    <w:abstractNumId w:val="24"/>
  </w:num>
  <w:num w:numId="24" w16cid:durableId="1487436048">
    <w:abstractNumId w:val="36"/>
  </w:num>
  <w:num w:numId="25" w16cid:durableId="576129446">
    <w:abstractNumId w:val="1"/>
  </w:num>
  <w:num w:numId="26" w16cid:durableId="1117986692">
    <w:abstractNumId w:val="15"/>
  </w:num>
  <w:num w:numId="27" w16cid:durableId="157311154">
    <w:abstractNumId w:val="34"/>
  </w:num>
  <w:num w:numId="28" w16cid:durableId="1308709965">
    <w:abstractNumId w:val="14"/>
  </w:num>
  <w:num w:numId="29" w16cid:durableId="2121533480">
    <w:abstractNumId w:val="12"/>
  </w:num>
  <w:num w:numId="30" w16cid:durableId="2121099751">
    <w:abstractNumId w:val="47"/>
  </w:num>
  <w:num w:numId="31" w16cid:durableId="1382364240">
    <w:abstractNumId w:val="37"/>
  </w:num>
  <w:num w:numId="32" w16cid:durableId="1764063445">
    <w:abstractNumId w:val="33"/>
  </w:num>
  <w:num w:numId="33" w16cid:durableId="1389189119">
    <w:abstractNumId w:val="41"/>
  </w:num>
  <w:num w:numId="34" w16cid:durableId="1831946345">
    <w:abstractNumId w:val="16"/>
  </w:num>
  <w:num w:numId="35" w16cid:durableId="1126195789">
    <w:abstractNumId w:val="19"/>
  </w:num>
  <w:num w:numId="36" w16cid:durableId="1776557651">
    <w:abstractNumId w:val="18"/>
  </w:num>
  <w:num w:numId="37" w16cid:durableId="756024962">
    <w:abstractNumId w:val="10"/>
  </w:num>
  <w:num w:numId="38" w16cid:durableId="1497500098">
    <w:abstractNumId w:val="3"/>
  </w:num>
  <w:num w:numId="39" w16cid:durableId="248806060">
    <w:abstractNumId w:val="32"/>
  </w:num>
  <w:num w:numId="40" w16cid:durableId="2028098331">
    <w:abstractNumId w:val="7"/>
  </w:num>
  <w:num w:numId="41" w16cid:durableId="15126430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72352535">
    <w:abstractNumId w:val="25"/>
  </w:num>
  <w:num w:numId="43" w16cid:durableId="1089231080">
    <w:abstractNumId w:val="27"/>
  </w:num>
  <w:num w:numId="44" w16cid:durableId="1051420322">
    <w:abstractNumId w:val="39"/>
  </w:num>
  <w:num w:numId="45" w16cid:durableId="223107789">
    <w:abstractNumId w:val="23"/>
  </w:num>
  <w:num w:numId="46" w16cid:durableId="7327000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96793490">
    <w:abstractNumId w:val="43"/>
  </w:num>
  <w:num w:numId="48" w16cid:durableId="1248534658">
    <w:abstractNumId w:val="6"/>
  </w:num>
  <w:num w:numId="49" w16cid:durableId="16621175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rawMLIwMzc0NbFQ0lEKTi0uzszPAykwMqkFAJnXR4wtAAAA"/>
  </w:docVars>
  <w:rsids>
    <w:rsidRoot w:val="00A46BBF"/>
    <w:rsid w:val="00001704"/>
    <w:rsid w:val="00003EA2"/>
    <w:rsid w:val="00004321"/>
    <w:rsid w:val="00006514"/>
    <w:rsid w:val="000069B4"/>
    <w:rsid w:val="0001177A"/>
    <w:rsid w:val="0001322F"/>
    <w:rsid w:val="0001461B"/>
    <w:rsid w:val="00016918"/>
    <w:rsid w:val="00017A1D"/>
    <w:rsid w:val="000207B0"/>
    <w:rsid w:val="00023ADD"/>
    <w:rsid w:val="00024F50"/>
    <w:rsid w:val="00025E0F"/>
    <w:rsid w:val="000277E8"/>
    <w:rsid w:val="00030EF4"/>
    <w:rsid w:val="0003160B"/>
    <w:rsid w:val="00031DE1"/>
    <w:rsid w:val="0003226C"/>
    <w:rsid w:val="00035664"/>
    <w:rsid w:val="000412EB"/>
    <w:rsid w:val="00041AFC"/>
    <w:rsid w:val="000458AE"/>
    <w:rsid w:val="000462DA"/>
    <w:rsid w:val="00050435"/>
    <w:rsid w:val="00055025"/>
    <w:rsid w:val="0005527A"/>
    <w:rsid w:val="00060289"/>
    <w:rsid w:val="00061083"/>
    <w:rsid w:val="00061AA6"/>
    <w:rsid w:val="00061F40"/>
    <w:rsid w:val="00066986"/>
    <w:rsid w:val="00066BF6"/>
    <w:rsid w:val="00067C3A"/>
    <w:rsid w:val="00070487"/>
    <w:rsid w:val="00071DC0"/>
    <w:rsid w:val="000722DB"/>
    <w:rsid w:val="00075D1E"/>
    <w:rsid w:val="00080D48"/>
    <w:rsid w:val="00082CDF"/>
    <w:rsid w:val="000832E9"/>
    <w:rsid w:val="000847FF"/>
    <w:rsid w:val="00086891"/>
    <w:rsid w:val="0009016E"/>
    <w:rsid w:val="00090E61"/>
    <w:rsid w:val="00091A92"/>
    <w:rsid w:val="00091F66"/>
    <w:rsid w:val="00093540"/>
    <w:rsid w:val="00093D4B"/>
    <w:rsid w:val="00095FEE"/>
    <w:rsid w:val="00096896"/>
    <w:rsid w:val="00097A84"/>
    <w:rsid w:val="000A25CC"/>
    <w:rsid w:val="000A299B"/>
    <w:rsid w:val="000A3D9D"/>
    <w:rsid w:val="000A5413"/>
    <w:rsid w:val="000A57B2"/>
    <w:rsid w:val="000A5A54"/>
    <w:rsid w:val="000A5EA1"/>
    <w:rsid w:val="000A6020"/>
    <w:rsid w:val="000B7652"/>
    <w:rsid w:val="000C0054"/>
    <w:rsid w:val="000C107C"/>
    <w:rsid w:val="000C2C42"/>
    <w:rsid w:val="000C467E"/>
    <w:rsid w:val="000C474E"/>
    <w:rsid w:val="000D0766"/>
    <w:rsid w:val="000D1B5F"/>
    <w:rsid w:val="000D32C3"/>
    <w:rsid w:val="000D3B0E"/>
    <w:rsid w:val="000D5492"/>
    <w:rsid w:val="000D7B71"/>
    <w:rsid w:val="000E25A3"/>
    <w:rsid w:val="000E4A26"/>
    <w:rsid w:val="000E5FA8"/>
    <w:rsid w:val="000E6969"/>
    <w:rsid w:val="000E6D95"/>
    <w:rsid w:val="000E6E60"/>
    <w:rsid w:val="000E7403"/>
    <w:rsid w:val="000F2A14"/>
    <w:rsid w:val="000F3619"/>
    <w:rsid w:val="000F4CA3"/>
    <w:rsid w:val="000F6475"/>
    <w:rsid w:val="000F6EBE"/>
    <w:rsid w:val="0010649A"/>
    <w:rsid w:val="0010729C"/>
    <w:rsid w:val="00107A41"/>
    <w:rsid w:val="001124AD"/>
    <w:rsid w:val="00114BA1"/>
    <w:rsid w:val="00120A65"/>
    <w:rsid w:val="001242D8"/>
    <w:rsid w:val="00125703"/>
    <w:rsid w:val="00127252"/>
    <w:rsid w:val="001328A4"/>
    <w:rsid w:val="00134798"/>
    <w:rsid w:val="001352EC"/>
    <w:rsid w:val="001369E5"/>
    <w:rsid w:val="00137D33"/>
    <w:rsid w:val="001408AB"/>
    <w:rsid w:val="001409B1"/>
    <w:rsid w:val="001416B3"/>
    <w:rsid w:val="0014251D"/>
    <w:rsid w:val="00144862"/>
    <w:rsid w:val="0014563A"/>
    <w:rsid w:val="00147EC6"/>
    <w:rsid w:val="001529D5"/>
    <w:rsid w:val="00153EB6"/>
    <w:rsid w:val="00154560"/>
    <w:rsid w:val="001558DA"/>
    <w:rsid w:val="00160170"/>
    <w:rsid w:val="001608F2"/>
    <w:rsid w:val="00162D23"/>
    <w:rsid w:val="00163007"/>
    <w:rsid w:val="00164F1E"/>
    <w:rsid w:val="00165704"/>
    <w:rsid w:val="00166A0F"/>
    <w:rsid w:val="001716FF"/>
    <w:rsid w:val="001728D1"/>
    <w:rsid w:val="00175BBE"/>
    <w:rsid w:val="00177B9F"/>
    <w:rsid w:val="00181972"/>
    <w:rsid w:val="0018215D"/>
    <w:rsid w:val="00183E3B"/>
    <w:rsid w:val="00185151"/>
    <w:rsid w:val="0018525E"/>
    <w:rsid w:val="0019158F"/>
    <w:rsid w:val="001918F7"/>
    <w:rsid w:val="001948CB"/>
    <w:rsid w:val="00196003"/>
    <w:rsid w:val="001A38C4"/>
    <w:rsid w:val="001A5298"/>
    <w:rsid w:val="001A5751"/>
    <w:rsid w:val="001A5D5F"/>
    <w:rsid w:val="001B0B2F"/>
    <w:rsid w:val="001B0F5D"/>
    <w:rsid w:val="001B391D"/>
    <w:rsid w:val="001B47B3"/>
    <w:rsid w:val="001B661D"/>
    <w:rsid w:val="001C1345"/>
    <w:rsid w:val="001C1BE0"/>
    <w:rsid w:val="001C1D84"/>
    <w:rsid w:val="001C50B5"/>
    <w:rsid w:val="001C5526"/>
    <w:rsid w:val="001D1BC0"/>
    <w:rsid w:val="001D2845"/>
    <w:rsid w:val="001E0B9F"/>
    <w:rsid w:val="001E11B4"/>
    <w:rsid w:val="001E44A3"/>
    <w:rsid w:val="001E4D26"/>
    <w:rsid w:val="001F0C9B"/>
    <w:rsid w:val="001F20A4"/>
    <w:rsid w:val="001F2A7C"/>
    <w:rsid w:val="001F2C10"/>
    <w:rsid w:val="001F332F"/>
    <w:rsid w:val="001F3BFD"/>
    <w:rsid w:val="001F43B9"/>
    <w:rsid w:val="001F5782"/>
    <w:rsid w:val="001F7DD5"/>
    <w:rsid w:val="00200247"/>
    <w:rsid w:val="00201095"/>
    <w:rsid w:val="00202300"/>
    <w:rsid w:val="00202BCD"/>
    <w:rsid w:val="00205D3B"/>
    <w:rsid w:val="002075F6"/>
    <w:rsid w:val="00207F98"/>
    <w:rsid w:val="00210325"/>
    <w:rsid w:val="00211A35"/>
    <w:rsid w:val="00211D61"/>
    <w:rsid w:val="0021284D"/>
    <w:rsid w:val="00216BC4"/>
    <w:rsid w:val="002245CC"/>
    <w:rsid w:val="00227606"/>
    <w:rsid w:val="00230F2D"/>
    <w:rsid w:val="0023169D"/>
    <w:rsid w:val="00232FCB"/>
    <w:rsid w:val="00234733"/>
    <w:rsid w:val="00235061"/>
    <w:rsid w:val="0023682B"/>
    <w:rsid w:val="00236F23"/>
    <w:rsid w:val="002377B3"/>
    <w:rsid w:val="00240FF4"/>
    <w:rsid w:val="00242814"/>
    <w:rsid w:val="00242AF9"/>
    <w:rsid w:val="002431CC"/>
    <w:rsid w:val="002461CA"/>
    <w:rsid w:val="00246FD8"/>
    <w:rsid w:val="00247E70"/>
    <w:rsid w:val="002516A7"/>
    <w:rsid w:val="00253776"/>
    <w:rsid w:val="002547B8"/>
    <w:rsid w:val="00254CC9"/>
    <w:rsid w:val="0025529D"/>
    <w:rsid w:val="00255F17"/>
    <w:rsid w:val="00260378"/>
    <w:rsid w:val="00273C74"/>
    <w:rsid w:val="002775B1"/>
    <w:rsid w:val="00280F0B"/>
    <w:rsid w:val="00283608"/>
    <w:rsid w:val="0028461B"/>
    <w:rsid w:val="0028490E"/>
    <w:rsid w:val="00284FD4"/>
    <w:rsid w:val="00286AFA"/>
    <w:rsid w:val="00287018"/>
    <w:rsid w:val="00290B1E"/>
    <w:rsid w:val="0029584E"/>
    <w:rsid w:val="0029733F"/>
    <w:rsid w:val="002A0047"/>
    <w:rsid w:val="002A0628"/>
    <w:rsid w:val="002A0CB6"/>
    <w:rsid w:val="002A0F15"/>
    <w:rsid w:val="002A0F5F"/>
    <w:rsid w:val="002A1149"/>
    <w:rsid w:val="002A4733"/>
    <w:rsid w:val="002A6350"/>
    <w:rsid w:val="002B1F3C"/>
    <w:rsid w:val="002B5ADD"/>
    <w:rsid w:val="002B5F4F"/>
    <w:rsid w:val="002B7287"/>
    <w:rsid w:val="002B77DA"/>
    <w:rsid w:val="002B7802"/>
    <w:rsid w:val="002C024A"/>
    <w:rsid w:val="002C09D7"/>
    <w:rsid w:val="002C1296"/>
    <w:rsid w:val="002C3041"/>
    <w:rsid w:val="002C30FF"/>
    <w:rsid w:val="002C765C"/>
    <w:rsid w:val="002C7D25"/>
    <w:rsid w:val="002D47B1"/>
    <w:rsid w:val="002D4ACF"/>
    <w:rsid w:val="002D59C8"/>
    <w:rsid w:val="002D6558"/>
    <w:rsid w:val="002D7A23"/>
    <w:rsid w:val="002E115D"/>
    <w:rsid w:val="002E1EAF"/>
    <w:rsid w:val="002E200D"/>
    <w:rsid w:val="002E24B8"/>
    <w:rsid w:val="002E2C39"/>
    <w:rsid w:val="002E2F54"/>
    <w:rsid w:val="002F480A"/>
    <w:rsid w:val="002F5901"/>
    <w:rsid w:val="002F63A9"/>
    <w:rsid w:val="002F678B"/>
    <w:rsid w:val="003035EA"/>
    <w:rsid w:val="00303BEA"/>
    <w:rsid w:val="003064F6"/>
    <w:rsid w:val="003155AF"/>
    <w:rsid w:val="00317A3C"/>
    <w:rsid w:val="00324CC7"/>
    <w:rsid w:val="003274DE"/>
    <w:rsid w:val="0032778E"/>
    <w:rsid w:val="00327ECE"/>
    <w:rsid w:val="00330019"/>
    <w:rsid w:val="00330F2F"/>
    <w:rsid w:val="0033192D"/>
    <w:rsid w:val="00333DC6"/>
    <w:rsid w:val="0033526E"/>
    <w:rsid w:val="0033574C"/>
    <w:rsid w:val="00335DBA"/>
    <w:rsid w:val="003369E8"/>
    <w:rsid w:val="00337D18"/>
    <w:rsid w:val="00340634"/>
    <w:rsid w:val="003467DB"/>
    <w:rsid w:val="00346866"/>
    <w:rsid w:val="00346DF1"/>
    <w:rsid w:val="00347B70"/>
    <w:rsid w:val="00350EC9"/>
    <w:rsid w:val="00352C9F"/>
    <w:rsid w:val="0035482E"/>
    <w:rsid w:val="00356B44"/>
    <w:rsid w:val="003574B8"/>
    <w:rsid w:val="00361256"/>
    <w:rsid w:val="00363DD8"/>
    <w:rsid w:val="003649D8"/>
    <w:rsid w:val="00365EC8"/>
    <w:rsid w:val="00367180"/>
    <w:rsid w:val="00370468"/>
    <w:rsid w:val="003707E2"/>
    <w:rsid w:val="00370E46"/>
    <w:rsid w:val="0037171A"/>
    <w:rsid w:val="0037428F"/>
    <w:rsid w:val="00376528"/>
    <w:rsid w:val="00381982"/>
    <w:rsid w:val="003819C4"/>
    <w:rsid w:val="003834EF"/>
    <w:rsid w:val="00384B0A"/>
    <w:rsid w:val="00384D7A"/>
    <w:rsid w:val="0038659C"/>
    <w:rsid w:val="00386AD0"/>
    <w:rsid w:val="003907D3"/>
    <w:rsid w:val="00391D79"/>
    <w:rsid w:val="003A0962"/>
    <w:rsid w:val="003A0ADD"/>
    <w:rsid w:val="003A262A"/>
    <w:rsid w:val="003A30AC"/>
    <w:rsid w:val="003A4CFC"/>
    <w:rsid w:val="003B1FF2"/>
    <w:rsid w:val="003B2236"/>
    <w:rsid w:val="003B5209"/>
    <w:rsid w:val="003B6DFE"/>
    <w:rsid w:val="003B6F74"/>
    <w:rsid w:val="003B733D"/>
    <w:rsid w:val="003C0F46"/>
    <w:rsid w:val="003C31E7"/>
    <w:rsid w:val="003C3792"/>
    <w:rsid w:val="003C4C86"/>
    <w:rsid w:val="003C62AF"/>
    <w:rsid w:val="003C6BC3"/>
    <w:rsid w:val="003C7437"/>
    <w:rsid w:val="003C74C0"/>
    <w:rsid w:val="003D1897"/>
    <w:rsid w:val="003D1F82"/>
    <w:rsid w:val="003D3B37"/>
    <w:rsid w:val="003D73E3"/>
    <w:rsid w:val="003E22BD"/>
    <w:rsid w:val="003E3239"/>
    <w:rsid w:val="003E464D"/>
    <w:rsid w:val="003E4861"/>
    <w:rsid w:val="003E4FAF"/>
    <w:rsid w:val="003E6625"/>
    <w:rsid w:val="003E68D1"/>
    <w:rsid w:val="003F0225"/>
    <w:rsid w:val="003F0C38"/>
    <w:rsid w:val="003F4298"/>
    <w:rsid w:val="003F4837"/>
    <w:rsid w:val="003F7ADB"/>
    <w:rsid w:val="004007BB"/>
    <w:rsid w:val="004024A0"/>
    <w:rsid w:val="00403940"/>
    <w:rsid w:val="004042F5"/>
    <w:rsid w:val="00404D8A"/>
    <w:rsid w:val="0040794C"/>
    <w:rsid w:val="004101AD"/>
    <w:rsid w:val="00411582"/>
    <w:rsid w:val="00412A44"/>
    <w:rsid w:val="00415D76"/>
    <w:rsid w:val="004176BC"/>
    <w:rsid w:val="00420274"/>
    <w:rsid w:val="00421017"/>
    <w:rsid w:val="004221DF"/>
    <w:rsid w:val="0042412D"/>
    <w:rsid w:val="00424397"/>
    <w:rsid w:val="00425F26"/>
    <w:rsid w:val="00426A12"/>
    <w:rsid w:val="004305D5"/>
    <w:rsid w:val="00430DB4"/>
    <w:rsid w:val="00433E56"/>
    <w:rsid w:val="00434670"/>
    <w:rsid w:val="00436CF9"/>
    <w:rsid w:val="00436EE1"/>
    <w:rsid w:val="00437538"/>
    <w:rsid w:val="004418CD"/>
    <w:rsid w:val="0044280E"/>
    <w:rsid w:val="00443367"/>
    <w:rsid w:val="00443FF6"/>
    <w:rsid w:val="004449D2"/>
    <w:rsid w:val="00444E0A"/>
    <w:rsid w:val="004466FC"/>
    <w:rsid w:val="004520A0"/>
    <w:rsid w:val="004545A0"/>
    <w:rsid w:val="004548AC"/>
    <w:rsid w:val="00456A73"/>
    <w:rsid w:val="00456B95"/>
    <w:rsid w:val="00460A5A"/>
    <w:rsid w:val="00462CD8"/>
    <w:rsid w:val="0046515B"/>
    <w:rsid w:val="00466849"/>
    <w:rsid w:val="004706C8"/>
    <w:rsid w:val="00471FB8"/>
    <w:rsid w:val="004739F4"/>
    <w:rsid w:val="00473D2A"/>
    <w:rsid w:val="004852EF"/>
    <w:rsid w:val="0048559B"/>
    <w:rsid w:val="00493513"/>
    <w:rsid w:val="00493B62"/>
    <w:rsid w:val="00493F45"/>
    <w:rsid w:val="004968B5"/>
    <w:rsid w:val="00496EEC"/>
    <w:rsid w:val="004A138D"/>
    <w:rsid w:val="004A29CD"/>
    <w:rsid w:val="004A51D0"/>
    <w:rsid w:val="004A66BB"/>
    <w:rsid w:val="004A6BA9"/>
    <w:rsid w:val="004A7FB4"/>
    <w:rsid w:val="004B076A"/>
    <w:rsid w:val="004B3068"/>
    <w:rsid w:val="004B326C"/>
    <w:rsid w:val="004B6BFB"/>
    <w:rsid w:val="004B7DCC"/>
    <w:rsid w:val="004C13C4"/>
    <w:rsid w:val="004C2B80"/>
    <w:rsid w:val="004C480B"/>
    <w:rsid w:val="004C51B8"/>
    <w:rsid w:val="004D0D74"/>
    <w:rsid w:val="004D4DB2"/>
    <w:rsid w:val="004D5766"/>
    <w:rsid w:val="004D5F58"/>
    <w:rsid w:val="004E05BA"/>
    <w:rsid w:val="004E08CC"/>
    <w:rsid w:val="004E520F"/>
    <w:rsid w:val="004E6747"/>
    <w:rsid w:val="004E6BD8"/>
    <w:rsid w:val="004E7DD8"/>
    <w:rsid w:val="004F2B70"/>
    <w:rsid w:val="004F3CF4"/>
    <w:rsid w:val="004F3DBD"/>
    <w:rsid w:val="004F40B1"/>
    <w:rsid w:val="004F4F53"/>
    <w:rsid w:val="004F5AB7"/>
    <w:rsid w:val="0050765A"/>
    <w:rsid w:val="00510C69"/>
    <w:rsid w:val="005123D9"/>
    <w:rsid w:val="0051274E"/>
    <w:rsid w:val="00513348"/>
    <w:rsid w:val="005221CC"/>
    <w:rsid w:val="00523271"/>
    <w:rsid w:val="005256E3"/>
    <w:rsid w:val="005263B7"/>
    <w:rsid w:val="00530F4C"/>
    <w:rsid w:val="00531AB8"/>
    <w:rsid w:val="00532307"/>
    <w:rsid w:val="00534344"/>
    <w:rsid w:val="005359D3"/>
    <w:rsid w:val="00536F92"/>
    <w:rsid w:val="005376CC"/>
    <w:rsid w:val="005411A3"/>
    <w:rsid w:val="00542B09"/>
    <w:rsid w:val="00542F95"/>
    <w:rsid w:val="00544A62"/>
    <w:rsid w:val="00550EEF"/>
    <w:rsid w:val="0055276E"/>
    <w:rsid w:val="005533A4"/>
    <w:rsid w:val="00555151"/>
    <w:rsid w:val="00555BEC"/>
    <w:rsid w:val="0055640D"/>
    <w:rsid w:val="005619C6"/>
    <w:rsid w:val="00562344"/>
    <w:rsid w:val="005648F3"/>
    <w:rsid w:val="005669AB"/>
    <w:rsid w:val="00574CC1"/>
    <w:rsid w:val="00575B4C"/>
    <w:rsid w:val="00576D84"/>
    <w:rsid w:val="00580C9C"/>
    <w:rsid w:val="00580D8D"/>
    <w:rsid w:val="0058119C"/>
    <w:rsid w:val="00581E9D"/>
    <w:rsid w:val="0058535C"/>
    <w:rsid w:val="00585396"/>
    <w:rsid w:val="00585A47"/>
    <w:rsid w:val="00585E9F"/>
    <w:rsid w:val="00585EC6"/>
    <w:rsid w:val="005873C8"/>
    <w:rsid w:val="005926F0"/>
    <w:rsid w:val="005A121B"/>
    <w:rsid w:val="005B3334"/>
    <w:rsid w:val="005B388B"/>
    <w:rsid w:val="005B47D2"/>
    <w:rsid w:val="005B50AF"/>
    <w:rsid w:val="005C0885"/>
    <w:rsid w:val="005C1AFA"/>
    <w:rsid w:val="005C5DA0"/>
    <w:rsid w:val="005D2281"/>
    <w:rsid w:val="005D3802"/>
    <w:rsid w:val="005D384A"/>
    <w:rsid w:val="005D4243"/>
    <w:rsid w:val="005D49C4"/>
    <w:rsid w:val="005D690B"/>
    <w:rsid w:val="005D6D1C"/>
    <w:rsid w:val="005D73C6"/>
    <w:rsid w:val="005E18C2"/>
    <w:rsid w:val="005E675A"/>
    <w:rsid w:val="005E72E6"/>
    <w:rsid w:val="005E7E28"/>
    <w:rsid w:val="005F0621"/>
    <w:rsid w:val="005F1E15"/>
    <w:rsid w:val="005F6208"/>
    <w:rsid w:val="005F6C5F"/>
    <w:rsid w:val="00601A11"/>
    <w:rsid w:val="00601C0B"/>
    <w:rsid w:val="00602319"/>
    <w:rsid w:val="006045F1"/>
    <w:rsid w:val="00605AB0"/>
    <w:rsid w:val="006078A1"/>
    <w:rsid w:val="00610056"/>
    <w:rsid w:val="00613260"/>
    <w:rsid w:val="00613475"/>
    <w:rsid w:val="00614139"/>
    <w:rsid w:val="00614E41"/>
    <w:rsid w:val="00615060"/>
    <w:rsid w:val="00615EB7"/>
    <w:rsid w:val="00620CD4"/>
    <w:rsid w:val="006222E6"/>
    <w:rsid w:val="00622BB7"/>
    <w:rsid w:val="00623435"/>
    <w:rsid w:val="006255DA"/>
    <w:rsid w:val="00626CA7"/>
    <w:rsid w:val="006273C8"/>
    <w:rsid w:val="00627DA8"/>
    <w:rsid w:val="00630AC2"/>
    <w:rsid w:val="0063181E"/>
    <w:rsid w:val="00632C53"/>
    <w:rsid w:val="0063586F"/>
    <w:rsid w:val="00636E78"/>
    <w:rsid w:val="006416E0"/>
    <w:rsid w:val="0064178C"/>
    <w:rsid w:val="00645012"/>
    <w:rsid w:val="00652769"/>
    <w:rsid w:val="006535A6"/>
    <w:rsid w:val="00653FB3"/>
    <w:rsid w:val="006563A6"/>
    <w:rsid w:val="00657122"/>
    <w:rsid w:val="00657C57"/>
    <w:rsid w:val="00657D4E"/>
    <w:rsid w:val="006602D3"/>
    <w:rsid w:val="00660B7C"/>
    <w:rsid w:val="00666798"/>
    <w:rsid w:val="006672D4"/>
    <w:rsid w:val="00670C50"/>
    <w:rsid w:val="0067184B"/>
    <w:rsid w:val="00673AB9"/>
    <w:rsid w:val="0067519B"/>
    <w:rsid w:val="00675B32"/>
    <w:rsid w:val="00681459"/>
    <w:rsid w:val="00681F24"/>
    <w:rsid w:val="00681F8F"/>
    <w:rsid w:val="00682126"/>
    <w:rsid w:val="006822DA"/>
    <w:rsid w:val="0068330F"/>
    <w:rsid w:val="00683BAC"/>
    <w:rsid w:val="00684222"/>
    <w:rsid w:val="00686CC1"/>
    <w:rsid w:val="0069125B"/>
    <w:rsid w:val="00693D86"/>
    <w:rsid w:val="006967C6"/>
    <w:rsid w:val="00697385"/>
    <w:rsid w:val="00697490"/>
    <w:rsid w:val="006A1323"/>
    <w:rsid w:val="006A50A2"/>
    <w:rsid w:val="006A5883"/>
    <w:rsid w:val="006A5F88"/>
    <w:rsid w:val="006A6B6E"/>
    <w:rsid w:val="006B294F"/>
    <w:rsid w:val="006B5B65"/>
    <w:rsid w:val="006B642E"/>
    <w:rsid w:val="006B6CFC"/>
    <w:rsid w:val="006B6E96"/>
    <w:rsid w:val="006B7280"/>
    <w:rsid w:val="006C002C"/>
    <w:rsid w:val="006C1A57"/>
    <w:rsid w:val="006C2A57"/>
    <w:rsid w:val="006C7061"/>
    <w:rsid w:val="006C7161"/>
    <w:rsid w:val="006C7FD6"/>
    <w:rsid w:val="006D424E"/>
    <w:rsid w:val="006D4404"/>
    <w:rsid w:val="006D5FED"/>
    <w:rsid w:val="006D72C6"/>
    <w:rsid w:val="006D7C1C"/>
    <w:rsid w:val="006E0801"/>
    <w:rsid w:val="006E29D7"/>
    <w:rsid w:val="006E2AFE"/>
    <w:rsid w:val="006E4E0B"/>
    <w:rsid w:val="006F1595"/>
    <w:rsid w:val="006F254A"/>
    <w:rsid w:val="006F41DB"/>
    <w:rsid w:val="006F4A5D"/>
    <w:rsid w:val="006F5A8A"/>
    <w:rsid w:val="006F5E5E"/>
    <w:rsid w:val="006F6294"/>
    <w:rsid w:val="006F7335"/>
    <w:rsid w:val="006F7B9D"/>
    <w:rsid w:val="007025EE"/>
    <w:rsid w:val="00702F4D"/>
    <w:rsid w:val="007034C1"/>
    <w:rsid w:val="00703702"/>
    <w:rsid w:val="0070431C"/>
    <w:rsid w:val="0070515D"/>
    <w:rsid w:val="00705667"/>
    <w:rsid w:val="00710909"/>
    <w:rsid w:val="00715787"/>
    <w:rsid w:val="00716E02"/>
    <w:rsid w:val="0072258A"/>
    <w:rsid w:val="007234E0"/>
    <w:rsid w:val="0072399A"/>
    <w:rsid w:val="007243C9"/>
    <w:rsid w:val="007255BB"/>
    <w:rsid w:val="00726507"/>
    <w:rsid w:val="00732FE1"/>
    <w:rsid w:val="00734354"/>
    <w:rsid w:val="007360B2"/>
    <w:rsid w:val="00737603"/>
    <w:rsid w:val="00737E11"/>
    <w:rsid w:val="0074116E"/>
    <w:rsid w:val="0074415E"/>
    <w:rsid w:val="00747674"/>
    <w:rsid w:val="00747EA6"/>
    <w:rsid w:val="00751A8B"/>
    <w:rsid w:val="0075293F"/>
    <w:rsid w:val="0075421A"/>
    <w:rsid w:val="00756F18"/>
    <w:rsid w:val="007607E5"/>
    <w:rsid w:val="007614C8"/>
    <w:rsid w:val="00763BD3"/>
    <w:rsid w:val="00763EBD"/>
    <w:rsid w:val="00764C0E"/>
    <w:rsid w:val="00765921"/>
    <w:rsid w:val="007661E6"/>
    <w:rsid w:val="0077373F"/>
    <w:rsid w:val="0077392D"/>
    <w:rsid w:val="00774C5D"/>
    <w:rsid w:val="00783420"/>
    <w:rsid w:val="00783682"/>
    <w:rsid w:val="007862E6"/>
    <w:rsid w:val="00786335"/>
    <w:rsid w:val="0078739F"/>
    <w:rsid w:val="00795769"/>
    <w:rsid w:val="00795AA8"/>
    <w:rsid w:val="00795E34"/>
    <w:rsid w:val="007964E1"/>
    <w:rsid w:val="0079749F"/>
    <w:rsid w:val="007A2617"/>
    <w:rsid w:val="007A665F"/>
    <w:rsid w:val="007A70FE"/>
    <w:rsid w:val="007B1400"/>
    <w:rsid w:val="007B161C"/>
    <w:rsid w:val="007B1727"/>
    <w:rsid w:val="007B1BE7"/>
    <w:rsid w:val="007B23D0"/>
    <w:rsid w:val="007B4192"/>
    <w:rsid w:val="007B4D25"/>
    <w:rsid w:val="007B681E"/>
    <w:rsid w:val="007C10E5"/>
    <w:rsid w:val="007C2C24"/>
    <w:rsid w:val="007C309F"/>
    <w:rsid w:val="007C33E0"/>
    <w:rsid w:val="007C3F9D"/>
    <w:rsid w:val="007C5918"/>
    <w:rsid w:val="007C73F7"/>
    <w:rsid w:val="007D1756"/>
    <w:rsid w:val="007D415D"/>
    <w:rsid w:val="007D41E0"/>
    <w:rsid w:val="007D6536"/>
    <w:rsid w:val="007E0849"/>
    <w:rsid w:val="007E087A"/>
    <w:rsid w:val="007E4C02"/>
    <w:rsid w:val="007F127F"/>
    <w:rsid w:val="007F1D69"/>
    <w:rsid w:val="007F1E22"/>
    <w:rsid w:val="007F27C9"/>
    <w:rsid w:val="007F2F78"/>
    <w:rsid w:val="00806921"/>
    <w:rsid w:val="00806FE1"/>
    <w:rsid w:val="00811D9F"/>
    <w:rsid w:val="00811DA5"/>
    <w:rsid w:val="00813218"/>
    <w:rsid w:val="00813D1A"/>
    <w:rsid w:val="0081431F"/>
    <w:rsid w:val="00814CA8"/>
    <w:rsid w:val="00816C50"/>
    <w:rsid w:val="00817833"/>
    <w:rsid w:val="00820322"/>
    <w:rsid w:val="00820C87"/>
    <w:rsid w:val="00822D53"/>
    <w:rsid w:val="00824957"/>
    <w:rsid w:val="00824EF4"/>
    <w:rsid w:val="0082571E"/>
    <w:rsid w:val="00825800"/>
    <w:rsid w:val="008262A7"/>
    <w:rsid w:val="008267DE"/>
    <w:rsid w:val="00831650"/>
    <w:rsid w:val="00833CCB"/>
    <w:rsid w:val="00835379"/>
    <w:rsid w:val="00845BD0"/>
    <w:rsid w:val="0084694B"/>
    <w:rsid w:val="00847F50"/>
    <w:rsid w:val="0085144B"/>
    <w:rsid w:val="008526B2"/>
    <w:rsid w:val="00853264"/>
    <w:rsid w:val="00856735"/>
    <w:rsid w:val="00861247"/>
    <w:rsid w:val="00861930"/>
    <w:rsid w:val="00861EF0"/>
    <w:rsid w:val="00861FB2"/>
    <w:rsid w:val="0086720B"/>
    <w:rsid w:val="00867DAC"/>
    <w:rsid w:val="00872A74"/>
    <w:rsid w:val="00873828"/>
    <w:rsid w:val="00876FFF"/>
    <w:rsid w:val="008831F2"/>
    <w:rsid w:val="00883996"/>
    <w:rsid w:val="00883BDA"/>
    <w:rsid w:val="00885AB9"/>
    <w:rsid w:val="008872E0"/>
    <w:rsid w:val="00894830"/>
    <w:rsid w:val="0089663D"/>
    <w:rsid w:val="008974AE"/>
    <w:rsid w:val="008A02B2"/>
    <w:rsid w:val="008A16F3"/>
    <w:rsid w:val="008A4065"/>
    <w:rsid w:val="008A4DD1"/>
    <w:rsid w:val="008A5ADE"/>
    <w:rsid w:val="008C18B2"/>
    <w:rsid w:val="008C294D"/>
    <w:rsid w:val="008C3C56"/>
    <w:rsid w:val="008C3FE7"/>
    <w:rsid w:val="008C5D91"/>
    <w:rsid w:val="008C6D3C"/>
    <w:rsid w:val="008D35CF"/>
    <w:rsid w:val="008D3615"/>
    <w:rsid w:val="008D41AA"/>
    <w:rsid w:val="008D6DA8"/>
    <w:rsid w:val="008F1783"/>
    <w:rsid w:val="008F2F82"/>
    <w:rsid w:val="008F3782"/>
    <w:rsid w:val="008F3915"/>
    <w:rsid w:val="008F5CC8"/>
    <w:rsid w:val="008F61AA"/>
    <w:rsid w:val="008F6665"/>
    <w:rsid w:val="008F7A0F"/>
    <w:rsid w:val="008F7C65"/>
    <w:rsid w:val="009009F5"/>
    <w:rsid w:val="009033BE"/>
    <w:rsid w:val="00906EC1"/>
    <w:rsid w:val="00912F03"/>
    <w:rsid w:val="0091645F"/>
    <w:rsid w:val="009205EF"/>
    <w:rsid w:val="009218CC"/>
    <w:rsid w:val="00922929"/>
    <w:rsid w:val="009237C3"/>
    <w:rsid w:val="00925C0C"/>
    <w:rsid w:val="00926841"/>
    <w:rsid w:val="0093032D"/>
    <w:rsid w:val="00931CDF"/>
    <w:rsid w:val="0093404A"/>
    <w:rsid w:val="009353E9"/>
    <w:rsid w:val="00935C0F"/>
    <w:rsid w:val="009377AA"/>
    <w:rsid w:val="00941778"/>
    <w:rsid w:val="00942472"/>
    <w:rsid w:val="00943DC9"/>
    <w:rsid w:val="009440E6"/>
    <w:rsid w:val="00944A02"/>
    <w:rsid w:val="009450B9"/>
    <w:rsid w:val="00945457"/>
    <w:rsid w:val="00945F22"/>
    <w:rsid w:val="00947B3F"/>
    <w:rsid w:val="00952F9A"/>
    <w:rsid w:val="009532CB"/>
    <w:rsid w:val="00954AA6"/>
    <w:rsid w:val="00954F14"/>
    <w:rsid w:val="00955502"/>
    <w:rsid w:val="00955696"/>
    <w:rsid w:val="00957725"/>
    <w:rsid w:val="00961712"/>
    <w:rsid w:val="0096390B"/>
    <w:rsid w:val="00966E41"/>
    <w:rsid w:val="00967470"/>
    <w:rsid w:val="009718AD"/>
    <w:rsid w:val="00975234"/>
    <w:rsid w:val="00976628"/>
    <w:rsid w:val="00976C4A"/>
    <w:rsid w:val="00977B7D"/>
    <w:rsid w:val="00977D7D"/>
    <w:rsid w:val="00984488"/>
    <w:rsid w:val="00987BD5"/>
    <w:rsid w:val="00990AC1"/>
    <w:rsid w:val="00995629"/>
    <w:rsid w:val="00995984"/>
    <w:rsid w:val="00996401"/>
    <w:rsid w:val="00996BA7"/>
    <w:rsid w:val="009A319C"/>
    <w:rsid w:val="009A36CD"/>
    <w:rsid w:val="009A3AEC"/>
    <w:rsid w:val="009A4405"/>
    <w:rsid w:val="009A44C3"/>
    <w:rsid w:val="009A64C6"/>
    <w:rsid w:val="009B1526"/>
    <w:rsid w:val="009B360A"/>
    <w:rsid w:val="009B6224"/>
    <w:rsid w:val="009B6B7F"/>
    <w:rsid w:val="009B78F0"/>
    <w:rsid w:val="009B7C1C"/>
    <w:rsid w:val="009C395D"/>
    <w:rsid w:val="009D006D"/>
    <w:rsid w:val="009D0EBF"/>
    <w:rsid w:val="009D1171"/>
    <w:rsid w:val="009D13E6"/>
    <w:rsid w:val="009D23E8"/>
    <w:rsid w:val="009D2923"/>
    <w:rsid w:val="009D4FA2"/>
    <w:rsid w:val="009D7753"/>
    <w:rsid w:val="009E2DE9"/>
    <w:rsid w:val="009E3479"/>
    <w:rsid w:val="009E3814"/>
    <w:rsid w:val="009F003C"/>
    <w:rsid w:val="009F21E6"/>
    <w:rsid w:val="009F3815"/>
    <w:rsid w:val="009F7ED0"/>
    <w:rsid w:val="009F7F91"/>
    <w:rsid w:val="00A042B6"/>
    <w:rsid w:val="00A05B1F"/>
    <w:rsid w:val="00A11E67"/>
    <w:rsid w:val="00A125F0"/>
    <w:rsid w:val="00A1366C"/>
    <w:rsid w:val="00A156A2"/>
    <w:rsid w:val="00A15B80"/>
    <w:rsid w:val="00A1699F"/>
    <w:rsid w:val="00A17593"/>
    <w:rsid w:val="00A27D6D"/>
    <w:rsid w:val="00A3066F"/>
    <w:rsid w:val="00A308D1"/>
    <w:rsid w:val="00A33379"/>
    <w:rsid w:val="00A33D8A"/>
    <w:rsid w:val="00A359F5"/>
    <w:rsid w:val="00A35C59"/>
    <w:rsid w:val="00A37BFD"/>
    <w:rsid w:val="00A37D1F"/>
    <w:rsid w:val="00A408A7"/>
    <w:rsid w:val="00A40AC7"/>
    <w:rsid w:val="00A425D7"/>
    <w:rsid w:val="00A4269A"/>
    <w:rsid w:val="00A44D80"/>
    <w:rsid w:val="00A45635"/>
    <w:rsid w:val="00A46BBF"/>
    <w:rsid w:val="00A47B5B"/>
    <w:rsid w:val="00A513D0"/>
    <w:rsid w:val="00A51885"/>
    <w:rsid w:val="00A53972"/>
    <w:rsid w:val="00A55885"/>
    <w:rsid w:val="00A56037"/>
    <w:rsid w:val="00A611FC"/>
    <w:rsid w:val="00A62463"/>
    <w:rsid w:val="00A641B5"/>
    <w:rsid w:val="00A649E6"/>
    <w:rsid w:val="00A66036"/>
    <w:rsid w:val="00A6676B"/>
    <w:rsid w:val="00A70577"/>
    <w:rsid w:val="00A70954"/>
    <w:rsid w:val="00A753AC"/>
    <w:rsid w:val="00A7553A"/>
    <w:rsid w:val="00A755A7"/>
    <w:rsid w:val="00A8388C"/>
    <w:rsid w:val="00A83D89"/>
    <w:rsid w:val="00A8526B"/>
    <w:rsid w:val="00A85D4F"/>
    <w:rsid w:val="00A96391"/>
    <w:rsid w:val="00AA25EA"/>
    <w:rsid w:val="00AA5160"/>
    <w:rsid w:val="00AA6FAD"/>
    <w:rsid w:val="00AB3520"/>
    <w:rsid w:val="00AB356A"/>
    <w:rsid w:val="00AB59BC"/>
    <w:rsid w:val="00AB6881"/>
    <w:rsid w:val="00AB6E14"/>
    <w:rsid w:val="00AB74EA"/>
    <w:rsid w:val="00AB7814"/>
    <w:rsid w:val="00AC0A1B"/>
    <w:rsid w:val="00AC0FF4"/>
    <w:rsid w:val="00AC246F"/>
    <w:rsid w:val="00AC44AC"/>
    <w:rsid w:val="00AC5E1A"/>
    <w:rsid w:val="00AC666F"/>
    <w:rsid w:val="00AD0D57"/>
    <w:rsid w:val="00AD16D7"/>
    <w:rsid w:val="00AD673E"/>
    <w:rsid w:val="00AD68FC"/>
    <w:rsid w:val="00AE02E7"/>
    <w:rsid w:val="00AE3461"/>
    <w:rsid w:val="00AE4320"/>
    <w:rsid w:val="00AF0236"/>
    <w:rsid w:val="00AF162E"/>
    <w:rsid w:val="00AF5E96"/>
    <w:rsid w:val="00AF7DC3"/>
    <w:rsid w:val="00B023CE"/>
    <w:rsid w:val="00B02F61"/>
    <w:rsid w:val="00B054D8"/>
    <w:rsid w:val="00B1161C"/>
    <w:rsid w:val="00B136E3"/>
    <w:rsid w:val="00B13EB7"/>
    <w:rsid w:val="00B14172"/>
    <w:rsid w:val="00B148D0"/>
    <w:rsid w:val="00B179EB"/>
    <w:rsid w:val="00B20521"/>
    <w:rsid w:val="00B24EC9"/>
    <w:rsid w:val="00B26589"/>
    <w:rsid w:val="00B30922"/>
    <w:rsid w:val="00B319B2"/>
    <w:rsid w:val="00B32134"/>
    <w:rsid w:val="00B32D6E"/>
    <w:rsid w:val="00B334B4"/>
    <w:rsid w:val="00B34FD9"/>
    <w:rsid w:val="00B371D4"/>
    <w:rsid w:val="00B37C30"/>
    <w:rsid w:val="00B42101"/>
    <w:rsid w:val="00B43F72"/>
    <w:rsid w:val="00B44A33"/>
    <w:rsid w:val="00B46846"/>
    <w:rsid w:val="00B50B29"/>
    <w:rsid w:val="00B524AC"/>
    <w:rsid w:val="00B6106C"/>
    <w:rsid w:val="00B664BA"/>
    <w:rsid w:val="00B6690B"/>
    <w:rsid w:val="00B66E01"/>
    <w:rsid w:val="00B7349F"/>
    <w:rsid w:val="00B734C2"/>
    <w:rsid w:val="00B7398A"/>
    <w:rsid w:val="00B855AA"/>
    <w:rsid w:val="00B90FE9"/>
    <w:rsid w:val="00B91B8E"/>
    <w:rsid w:val="00BA1625"/>
    <w:rsid w:val="00BA1AC6"/>
    <w:rsid w:val="00BA1D73"/>
    <w:rsid w:val="00BA2248"/>
    <w:rsid w:val="00BA24DA"/>
    <w:rsid w:val="00BA3A9E"/>
    <w:rsid w:val="00BA4B3C"/>
    <w:rsid w:val="00BA5AD1"/>
    <w:rsid w:val="00BA6DBA"/>
    <w:rsid w:val="00BB0323"/>
    <w:rsid w:val="00BB048E"/>
    <w:rsid w:val="00BB08CE"/>
    <w:rsid w:val="00BB710A"/>
    <w:rsid w:val="00BC1C21"/>
    <w:rsid w:val="00BD1F1C"/>
    <w:rsid w:val="00BD352C"/>
    <w:rsid w:val="00BD3620"/>
    <w:rsid w:val="00BD36DD"/>
    <w:rsid w:val="00BD46A9"/>
    <w:rsid w:val="00BD4EFB"/>
    <w:rsid w:val="00BD7C76"/>
    <w:rsid w:val="00BE27CD"/>
    <w:rsid w:val="00BE5CC0"/>
    <w:rsid w:val="00BE74EE"/>
    <w:rsid w:val="00BE7D23"/>
    <w:rsid w:val="00BF0C69"/>
    <w:rsid w:val="00BF263B"/>
    <w:rsid w:val="00BF296E"/>
    <w:rsid w:val="00BF46DB"/>
    <w:rsid w:val="00BF52AE"/>
    <w:rsid w:val="00BF57C1"/>
    <w:rsid w:val="00BF6853"/>
    <w:rsid w:val="00BF6B2B"/>
    <w:rsid w:val="00BF7AD1"/>
    <w:rsid w:val="00BF7DEC"/>
    <w:rsid w:val="00C01E37"/>
    <w:rsid w:val="00C01FC7"/>
    <w:rsid w:val="00C0219F"/>
    <w:rsid w:val="00C03F7F"/>
    <w:rsid w:val="00C073B7"/>
    <w:rsid w:val="00C106E1"/>
    <w:rsid w:val="00C12A00"/>
    <w:rsid w:val="00C12A0A"/>
    <w:rsid w:val="00C22537"/>
    <w:rsid w:val="00C22814"/>
    <w:rsid w:val="00C27C89"/>
    <w:rsid w:val="00C3206E"/>
    <w:rsid w:val="00C326E6"/>
    <w:rsid w:val="00C329B6"/>
    <w:rsid w:val="00C37535"/>
    <w:rsid w:val="00C41C4D"/>
    <w:rsid w:val="00C43478"/>
    <w:rsid w:val="00C43EE3"/>
    <w:rsid w:val="00C440E9"/>
    <w:rsid w:val="00C44D3A"/>
    <w:rsid w:val="00C464DA"/>
    <w:rsid w:val="00C46D3F"/>
    <w:rsid w:val="00C50F07"/>
    <w:rsid w:val="00C5222F"/>
    <w:rsid w:val="00C52560"/>
    <w:rsid w:val="00C55DA4"/>
    <w:rsid w:val="00C56D81"/>
    <w:rsid w:val="00C57514"/>
    <w:rsid w:val="00C60541"/>
    <w:rsid w:val="00C611FF"/>
    <w:rsid w:val="00C617F7"/>
    <w:rsid w:val="00C6268D"/>
    <w:rsid w:val="00C66264"/>
    <w:rsid w:val="00C66AB5"/>
    <w:rsid w:val="00C714E0"/>
    <w:rsid w:val="00C722FF"/>
    <w:rsid w:val="00C7260A"/>
    <w:rsid w:val="00C76F7B"/>
    <w:rsid w:val="00C77FDE"/>
    <w:rsid w:val="00C82308"/>
    <w:rsid w:val="00C82B31"/>
    <w:rsid w:val="00C82C9A"/>
    <w:rsid w:val="00C83C05"/>
    <w:rsid w:val="00C84E4E"/>
    <w:rsid w:val="00C85450"/>
    <w:rsid w:val="00C911BC"/>
    <w:rsid w:val="00C9153C"/>
    <w:rsid w:val="00C940BE"/>
    <w:rsid w:val="00C9485A"/>
    <w:rsid w:val="00C9511A"/>
    <w:rsid w:val="00C96483"/>
    <w:rsid w:val="00C971FC"/>
    <w:rsid w:val="00CA0910"/>
    <w:rsid w:val="00CA40C9"/>
    <w:rsid w:val="00CA6EA7"/>
    <w:rsid w:val="00CA7B38"/>
    <w:rsid w:val="00CB0C9A"/>
    <w:rsid w:val="00CB108A"/>
    <w:rsid w:val="00CB22AA"/>
    <w:rsid w:val="00CB2602"/>
    <w:rsid w:val="00CB3458"/>
    <w:rsid w:val="00CB52EB"/>
    <w:rsid w:val="00CB60BE"/>
    <w:rsid w:val="00CB787E"/>
    <w:rsid w:val="00CC0383"/>
    <w:rsid w:val="00CC354B"/>
    <w:rsid w:val="00CC4D88"/>
    <w:rsid w:val="00CD15FF"/>
    <w:rsid w:val="00CD19B0"/>
    <w:rsid w:val="00CD3593"/>
    <w:rsid w:val="00CD3ACC"/>
    <w:rsid w:val="00CE1C29"/>
    <w:rsid w:val="00CE4364"/>
    <w:rsid w:val="00CE6E8D"/>
    <w:rsid w:val="00CF398F"/>
    <w:rsid w:val="00CF3F83"/>
    <w:rsid w:val="00CF5D81"/>
    <w:rsid w:val="00CF7897"/>
    <w:rsid w:val="00D040B4"/>
    <w:rsid w:val="00D06F19"/>
    <w:rsid w:val="00D115C2"/>
    <w:rsid w:val="00D119AE"/>
    <w:rsid w:val="00D13391"/>
    <w:rsid w:val="00D15C78"/>
    <w:rsid w:val="00D162E5"/>
    <w:rsid w:val="00D20B99"/>
    <w:rsid w:val="00D27530"/>
    <w:rsid w:val="00D325C4"/>
    <w:rsid w:val="00D33A22"/>
    <w:rsid w:val="00D41CD8"/>
    <w:rsid w:val="00D43265"/>
    <w:rsid w:val="00D45087"/>
    <w:rsid w:val="00D50525"/>
    <w:rsid w:val="00D52F4B"/>
    <w:rsid w:val="00D53306"/>
    <w:rsid w:val="00D53E4B"/>
    <w:rsid w:val="00D551A3"/>
    <w:rsid w:val="00D55E8A"/>
    <w:rsid w:val="00D60FF1"/>
    <w:rsid w:val="00D61EA3"/>
    <w:rsid w:val="00D62B23"/>
    <w:rsid w:val="00D62DB6"/>
    <w:rsid w:val="00D62FC5"/>
    <w:rsid w:val="00D63524"/>
    <w:rsid w:val="00D639FA"/>
    <w:rsid w:val="00D64E91"/>
    <w:rsid w:val="00D67593"/>
    <w:rsid w:val="00D74173"/>
    <w:rsid w:val="00D80F59"/>
    <w:rsid w:val="00D81E12"/>
    <w:rsid w:val="00D83246"/>
    <w:rsid w:val="00D83E32"/>
    <w:rsid w:val="00D849FE"/>
    <w:rsid w:val="00D9056B"/>
    <w:rsid w:val="00D923EC"/>
    <w:rsid w:val="00D93036"/>
    <w:rsid w:val="00D952D2"/>
    <w:rsid w:val="00D95388"/>
    <w:rsid w:val="00D9708B"/>
    <w:rsid w:val="00D973E1"/>
    <w:rsid w:val="00DA098C"/>
    <w:rsid w:val="00DA0D93"/>
    <w:rsid w:val="00DA41B6"/>
    <w:rsid w:val="00DA4AF9"/>
    <w:rsid w:val="00DA4FB2"/>
    <w:rsid w:val="00DA5701"/>
    <w:rsid w:val="00DB115F"/>
    <w:rsid w:val="00DB1BA1"/>
    <w:rsid w:val="00DB210F"/>
    <w:rsid w:val="00DB3248"/>
    <w:rsid w:val="00DB357B"/>
    <w:rsid w:val="00DB3CC4"/>
    <w:rsid w:val="00DB4FF1"/>
    <w:rsid w:val="00DB5488"/>
    <w:rsid w:val="00DC0F2D"/>
    <w:rsid w:val="00DC37E9"/>
    <w:rsid w:val="00DC5540"/>
    <w:rsid w:val="00DD1365"/>
    <w:rsid w:val="00DD2461"/>
    <w:rsid w:val="00DD2BC2"/>
    <w:rsid w:val="00DD2F97"/>
    <w:rsid w:val="00DD6E8B"/>
    <w:rsid w:val="00DD7335"/>
    <w:rsid w:val="00DE0E9F"/>
    <w:rsid w:val="00DE6866"/>
    <w:rsid w:val="00DE78FC"/>
    <w:rsid w:val="00DF065C"/>
    <w:rsid w:val="00DF78C4"/>
    <w:rsid w:val="00E01E7F"/>
    <w:rsid w:val="00E0497E"/>
    <w:rsid w:val="00E04F5A"/>
    <w:rsid w:val="00E06978"/>
    <w:rsid w:val="00E11174"/>
    <w:rsid w:val="00E11598"/>
    <w:rsid w:val="00E13C6A"/>
    <w:rsid w:val="00E1441E"/>
    <w:rsid w:val="00E21E97"/>
    <w:rsid w:val="00E228E0"/>
    <w:rsid w:val="00E249B7"/>
    <w:rsid w:val="00E25D4C"/>
    <w:rsid w:val="00E2610B"/>
    <w:rsid w:val="00E26349"/>
    <w:rsid w:val="00E30B4A"/>
    <w:rsid w:val="00E3212E"/>
    <w:rsid w:val="00E375BE"/>
    <w:rsid w:val="00E40802"/>
    <w:rsid w:val="00E44331"/>
    <w:rsid w:val="00E455F7"/>
    <w:rsid w:val="00E52376"/>
    <w:rsid w:val="00E53882"/>
    <w:rsid w:val="00E55379"/>
    <w:rsid w:val="00E570AD"/>
    <w:rsid w:val="00E576D1"/>
    <w:rsid w:val="00E623CF"/>
    <w:rsid w:val="00E73958"/>
    <w:rsid w:val="00E73F4B"/>
    <w:rsid w:val="00E75D55"/>
    <w:rsid w:val="00E77304"/>
    <w:rsid w:val="00E82498"/>
    <w:rsid w:val="00E829A7"/>
    <w:rsid w:val="00E86062"/>
    <w:rsid w:val="00E86389"/>
    <w:rsid w:val="00E86A67"/>
    <w:rsid w:val="00E874DE"/>
    <w:rsid w:val="00E9000D"/>
    <w:rsid w:val="00E93DEA"/>
    <w:rsid w:val="00E94793"/>
    <w:rsid w:val="00E957FF"/>
    <w:rsid w:val="00E969DA"/>
    <w:rsid w:val="00E96FB3"/>
    <w:rsid w:val="00E97C64"/>
    <w:rsid w:val="00EA2CE4"/>
    <w:rsid w:val="00EA32D0"/>
    <w:rsid w:val="00EA39CF"/>
    <w:rsid w:val="00EA5C6C"/>
    <w:rsid w:val="00EA684D"/>
    <w:rsid w:val="00EA6C43"/>
    <w:rsid w:val="00EA73E3"/>
    <w:rsid w:val="00EB0F39"/>
    <w:rsid w:val="00EB10A1"/>
    <w:rsid w:val="00EB38E6"/>
    <w:rsid w:val="00EB44E0"/>
    <w:rsid w:val="00EB4C18"/>
    <w:rsid w:val="00EB4E7A"/>
    <w:rsid w:val="00EB53F9"/>
    <w:rsid w:val="00EB761B"/>
    <w:rsid w:val="00EB7A42"/>
    <w:rsid w:val="00EC097C"/>
    <w:rsid w:val="00EC11C7"/>
    <w:rsid w:val="00EC2A6A"/>
    <w:rsid w:val="00EC322A"/>
    <w:rsid w:val="00EC471B"/>
    <w:rsid w:val="00EC6151"/>
    <w:rsid w:val="00ED2831"/>
    <w:rsid w:val="00ED3EF4"/>
    <w:rsid w:val="00ED4E8F"/>
    <w:rsid w:val="00ED56FA"/>
    <w:rsid w:val="00ED746B"/>
    <w:rsid w:val="00EF0935"/>
    <w:rsid w:val="00EF5393"/>
    <w:rsid w:val="00F017F5"/>
    <w:rsid w:val="00F02A58"/>
    <w:rsid w:val="00F02D44"/>
    <w:rsid w:val="00F06EE9"/>
    <w:rsid w:val="00F1004F"/>
    <w:rsid w:val="00F146AF"/>
    <w:rsid w:val="00F169F3"/>
    <w:rsid w:val="00F16A67"/>
    <w:rsid w:val="00F21507"/>
    <w:rsid w:val="00F2383F"/>
    <w:rsid w:val="00F24CDE"/>
    <w:rsid w:val="00F259F8"/>
    <w:rsid w:val="00F31B0D"/>
    <w:rsid w:val="00F34D1D"/>
    <w:rsid w:val="00F35DBB"/>
    <w:rsid w:val="00F41125"/>
    <w:rsid w:val="00F43C0B"/>
    <w:rsid w:val="00F45376"/>
    <w:rsid w:val="00F478BD"/>
    <w:rsid w:val="00F5086F"/>
    <w:rsid w:val="00F56406"/>
    <w:rsid w:val="00F569EF"/>
    <w:rsid w:val="00F56E9A"/>
    <w:rsid w:val="00F57F39"/>
    <w:rsid w:val="00F60AA7"/>
    <w:rsid w:val="00F61D36"/>
    <w:rsid w:val="00F63E4D"/>
    <w:rsid w:val="00F64BC2"/>
    <w:rsid w:val="00F70CCA"/>
    <w:rsid w:val="00F7370E"/>
    <w:rsid w:val="00F765F4"/>
    <w:rsid w:val="00F77CEE"/>
    <w:rsid w:val="00F841CD"/>
    <w:rsid w:val="00F86767"/>
    <w:rsid w:val="00F92ECD"/>
    <w:rsid w:val="00F93071"/>
    <w:rsid w:val="00F94045"/>
    <w:rsid w:val="00F95A05"/>
    <w:rsid w:val="00F95AB5"/>
    <w:rsid w:val="00F97ABD"/>
    <w:rsid w:val="00FA34CC"/>
    <w:rsid w:val="00FA4B1B"/>
    <w:rsid w:val="00FA63F4"/>
    <w:rsid w:val="00FA66F3"/>
    <w:rsid w:val="00FB0BDC"/>
    <w:rsid w:val="00FB197F"/>
    <w:rsid w:val="00FB2E1A"/>
    <w:rsid w:val="00FB31FF"/>
    <w:rsid w:val="00FB39DD"/>
    <w:rsid w:val="00FB40AE"/>
    <w:rsid w:val="00FB54BB"/>
    <w:rsid w:val="00FC4168"/>
    <w:rsid w:val="00FC49F5"/>
    <w:rsid w:val="00FC7481"/>
    <w:rsid w:val="00FC78E5"/>
    <w:rsid w:val="00FD0F23"/>
    <w:rsid w:val="00FD220F"/>
    <w:rsid w:val="00FD4845"/>
    <w:rsid w:val="00FD589B"/>
    <w:rsid w:val="00FD6F35"/>
    <w:rsid w:val="00FE3AF0"/>
    <w:rsid w:val="00FE6BAF"/>
    <w:rsid w:val="00FE743C"/>
    <w:rsid w:val="00FF002A"/>
    <w:rsid w:val="00FF1295"/>
    <w:rsid w:val="00FF3892"/>
    <w:rsid w:val="00FF5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09E68"/>
  <w15:chartTrackingRefBased/>
  <w15:docId w15:val="{5213C2E8-C360-4FD3-9E20-44903837E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6BBF"/>
    <w:rPr>
      <w:color w:val="0563C1" w:themeColor="hyperlink"/>
      <w:u w:val="single"/>
    </w:rPr>
  </w:style>
  <w:style w:type="paragraph" w:styleId="ListParagraph">
    <w:name w:val="List Paragraph"/>
    <w:basedOn w:val="Normal"/>
    <w:uiPriority w:val="34"/>
    <w:qFormat/>
    <w:rsid w:val="004C13C4"/>
    <w:pPr>
      <w:ind w:left="720"/>
      <w:contextualSpacing/>
    </w:pPr>
  </w:style>
  <w:style w:type="table" w:styleId="TableGrid">
    <w:name w:val="Table Grid"/>
    <w:basedOn w:val="TableNormal"/>
    <w:uiPriority w:val="39"/>
    <w:rsid w:val="004C1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6EE1"/>
    <w:rPr>
      <w:rFonts w:ascii="Segoe UI" w:hAnsi="Segoe UI" w:cs="Segoe UI"/>
      <w:sz w:val="18"/>
      <w:szCs w:val="18"/>
    </w:rPr>
  </w:style>
  <w:style w:type="character" w:customStyle="1" w:styleId="UnresolvedMention1">
    <w:name w:val="Unresolved Mention1"/>
    <w:basedOn w:val="DefaultParagraphFont"/>
    <w:uiPriority w:val="99"/>
    <w:semiHidden/>
    <w:unhideWhenUsed/>
    <w:rsid w:val="00931CDF"/>
    <w:rPr>
      <w:color w:val="605E5C"/>
      <w:shd w:val="clear" w:color="auto" w:fill="E1DFDD"/>
    </w:rPr>
  </w:style>
  <w:style w:type="paragraph" w:styleId="Header">
    <w:name w:val="header"/>
    <w:basedOn w:val="Normal"/>
    <w:link w:val="HeaderChar"/>
    <w:uiPriority w:val="99"/>
    <w:unhideWhenUsed/>
    <w:rsid w:val="00883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996"/>
  </w:style>
  <w:style w:type="paragraph" w:styleId="Footer">
    <w:name w:val="footer"/>
    <w:basedOn w:val="Normal"/>
    <w:link w:val="FooterChar"/>
    <w:uiPriority w:val="99"/>
    <w:unhideWhenUsed/>
    <w:rsid w:val="00883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996"/>
  </w:style>
  <w:style w:type="character" w:customStyle="1" w:styleId="UnresolvedMention2">
    <w:name w:val="Unresolved Mention2"/>
    <w:basedOn w:val="DefaultParagraphFont"/>
    <w:uiPriority w:val="99"/>
    <w:semiHidden/>
    <w:unhideWhenUsed/>
    <w:rsid w:val="00AB74EA"/>
    <w:rPr>
      <w:color w:val="605E5C"/>
      <w:shd w:val="clear" w:color="auto" w:fill="E1DFDD"/>
    </w:rPr>
  </w:style>
  <w:style w:type="character" w:customStyle="1" w:styleId="UnresolvedMention3">
    <w:name w:val="Unresolved Mention3"/>
    <w:basedOn w:val="DefaultParagraphFont"/>
    <w:uiPriority w:val="99"/>
    <w:semiHidden/>
    <w:unhideWhenUsed/>
    <w:rsid w:val="000A57B2"/>
    <w:rPr>
      <w:color w:val="605E5C"/>
      <w:shd w:val="clear" w:color="auto" w:fill="E1DFDD"/>
    </w:rPr>
  </w:style>
  <w:style w:type="character" w:customStyle="1" w:styleId="UnresolvedMention4">
    <w:name w:val="Unresolved Mention4"/>
    <w:basedOn w:val="DefaultParagraphFont"/>
    <w:uiPriority w:val="99"/>
    <w:semiHidden/>
    <w:unhideWhenUsed/>
    <w:rsid w:val="00017A1D"/>
    <w:rPr>
      <w:color w:val="605E5C"/>
      <w:shd w:val="clear" w:color="auto" w:fill="E1DFDD"/>
    </w:rPr>
  </w:style>
  <w:style w:type="character" w:styleId="UnresolvedMention">
    <w:name w:val="Unresolved Mention"/>
    <w:basedOn w:val="DefaultParagraphFont"/>
    <w:uiPriority w:val="99"/>
    <w:semiHidden/>
    <w:unhideWhenUsed/>
    <w:rsid w:val="006B6CFC"/>
    <w:rPr>
      <w:color w:val="605E5C"/>
      <w:shd w:val="clear" w:color="auto" w:fill="E1DFDD"/>
    </w:rPr>
  </w:style>
  <w:style w:type="paragraph" w:styleId="NoSpacing">
    <w:name w:val="No Spacing"/>
    <w:uiPriority w:val="1"/>
    <w:qFormat/>
    <w:rsid w:val="000356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2572">
      <w:bodyDiv w:val="1"/>
      <w:marLeft w:val="0"/>
      <w:marRight w:val="0"/>
      <w:marTop w:val="0"/>
      <w:marBottom w:val="0"/>
      <w:divBdr>
        <w:top w:val="none" w:sz="0" w:space="0" w:color="auto"/>
        <w:left w:val="none" w:sz="0" w:space="0" w:color="auto"/>
        <w:bottom w:val="none" w:sz="0" w:space="0" w:color="auto"/>
        <w:right w:val="none" w:sz="0" w:space="0" w:color="auto"/>
      </w:divBdr>
    </w:div>
    <w:div w:id="288439660">
      <w:bodyDiv w:val="1"/>
      <w:marLeft w:val="0"/>
      <w:marRight w:val="0"/>
      <w:marTop w:val="0"/>
      <w:marBottom w:val="0"/>
      <w:divBdr>
        <w:top w:val="none" w:sz="0" w:space="0" w:color="auto"/>
        <w:left w:val="none" w:sz="0" w:space="0" w:color="auto"/>
        <w:bottom w:val="none" w:sz="0" w:space="0" w:color="auto"/>
        <w:right w:val="none" w:sz="0" w:space="0" w:color="auto"/>
      </w:divBdr>
    </w:div>
    <w:div w:id="339938328">
      <w:bodyDiv w:val="1"/>
      <w:marLeft w:val="0"/>
      <w:marRight w:val="0"/>
      <w:marTop w:val="0"/>
      <w:marBottom w:val="0"/>
      <w:divBdr>
        <w:top w:val="none" w:sz="0" w:space="0" w:color="auto"/>
        <w:left w:val="none" w:sz="0" w:space="0" w:color="auto"/>
        <w:bottom w:val="none" w:sz="0" w:space="0" w:color="auto"/>
        <w:right w:val="none" w:sz="0" w:space="0" w:color="auto"/>
      </w:divBdr>
    </w:div>
    <w:div w:id="466632263">
      <w:bodyDiv w:val="1"/>
      <w:marLeft w:val="0"/>
      <w:marRight w:val="0"/>
      <w:marTop w:val="0"/>
      <w:marBottom w:val="0"/>
      <w:divBdr>
        <w:top w:val="none" w:sz="0" w:space="0" w:color="auto"/>
        <w:left w:val="none" w:sz="0" w:space="0" w:color="auto"/>
        <w:bottom w:val="none" w:sz="0" w:space="0" w:color="auto"/>
        <w:right w:val="none" w:sz="0" w:space="0" w:color="auto"/>
      </w:divBdr>
    </w:div>
    <w:div w:id="514542860">
      <w:bodyDiv w:val="1"/>
      <w:marLeft w:val="0"/>
      <w:marRight w:val="0"/>
      <w:marTop w:val="0"/>
      <w:marBottom w:val="0"/>
      <w:divBdr>
        <w:top w:val="none" w:sz="0" w:space="0" w:color="auto"/>
        <w:left w:val="none" w:sz="0" w:space="0" w:color="auto"/>
        <w:bottom w:val="none" w:sz="0" w:space="0" w:color="auto"/>
        <w:right w:val="none" w:sz="0" w:space="0" w:color="auto"/>
      </w:divBdr>
    </w:div>
    <w:div w:id="1023751683">
      <w:bodyDiv w:val="1"/>
      <w:marLeft w:val="0"/>
      <w:marRight w:val="0"/>
      <w:marTop w:val="0"/>
      <w:marBottom w:val="0"/>
      <w:divBdr>
        <w:top w:val="none" w:sz="0" w:space="0" w:color="auto"/>
        <w:left w:val="none" w:sz="0" w:space="0" w:color="auto"/>
        <w:bottom w:val="none" w:sz="0" w:space="0" w:color="auto"/>
        <w:right w:val="none" w:sz="0" w:space="0" w:color="auto"/>
      </w:divBdr>
    </w:div>
    <w:div w:id="1073503402">
      <w:bodyDiv w:val="1"/>
      <w:marLeft w:val="0"/>
      <w:marRight w:val="0"/>
      <w:marTop w:val="0"/>
      <w:marBottom w:val="0"/>
      <w:divBdr>
        <w:top w:val="none" w:sz="0" w:space="0" w:color="auto"/>
        <w:left w:val="none" w:sz="0" w:space="0" w:color="auto"/>
        <w:bottom w:val="none" w:sz="0" w:space="0" w:color="auto"/>
        <w:right w:val="none" w:sz="0" w:space="0" w:color="auto"/>
      </w:divBdr>
    </w:div>
    <w:div w:id="1201867397">
      <w:bodyDiv w:val="1"/>
      <w:marLeft w:val="0"/>
      <w:marRight w:val="0"/>
      <w:marTop w:val="0"/>
      <w:marBottom w:val="0"/>
      <w:divBdr>
        <w:top w:val="none" w:sz="0" w:space="0" w:color="auto"/>
        <w:left w:val="none" w:sz="0" w:space="0" w:color="auto"/>
        <w:bottom w:val="none" w:sz="0" w:space="0" w:color="auto"/>
        <w:right w:val="none" w:sz="0" w:space="0" w:color="auto"/>
      </w:divBdr>
    </w:div>
    <w:div w:id="1440832053">
      <w:bodyDiv w:val="1"/>
      <w:marLeft w:val="0"/>
      <w:marRight w:val="0"/>
      <w:marTop w:val="0"/>
      <w:marBottom w:val="0"/>
      <w:divBdr>
        <w:top w:val="none" w:sz="0" w:space="0" w:color="auto"/>
        <w:left w:val="none" w:sz="0" w:space="0" w:color="auto"/>
        <w:bottom w:val="none" w:sz="0" w:space="0" w:color="auto"/>
        <w:right w:val="none" w:sz="0" w:space="0" w:color="auto"/>
      </w:divBdr>
    </w:div>
    <w:div w:id="1454400122">
      <w:bodyDiv w:val="1"/>
      <w:marLeft w:val="0"/>
      <w:marRight w:val="0"/>
      <w:marTop w:val="0"/>
      <w:marBottom w:val="0"/>
      <w:divBdr>
        <w:top w:val="none" w:sz="0" w:space="0" w:color="auto"/>
        <w:left w:val="none" w:sz="0" w:space="0" w:color="auto"/>
        <w:bottom w:val="none" w:sz="0" w:space="0" w:color="auto"/>
        <w:right w:val="none" w:sz="0" w:space="0" w:color="auto"/>
      </w:divBdr>
    </w:div>
    <w:div w:id="1475291662">
      <w:bodyDiv w:val="1"/>
      <w:marLeft w:val="0"/>
      <w:marRight w:val="0"/>
      <w:marTop w:val="0"/>
      <w:marBottom w:val="0"/>
      <w:divBdr>
        <w:top w:val="none" w:sz="0" w:space="0" w:color="auto"/>
        <w:left w:val="none" w:sz="0" w:space="0" w:color="auto"/>
        <w:bottom w:val="none" w:sz="0" w:space="0" w:color="auto"/>
        <w:right w:val="none" w:sz="0" w:space="0" w:color="auto"/>
      </w:divBdr>
    </w:div>
    <w:div w:id="1626351251">
      <w:bodyDiv w:val="1"/>
      <w:marLeft w:val="0"/>
      <w:marRight w:val="0"/>
      <w:marTop w:val="0"/>
      <w:marBottom w:val="0"/>
      <w:divBdr>
        <w:top w:val="none" w:sz="0" w:space="0" w:color="auto"/>
        <w:left w:val="none" w:sz="0" w:space="0" w:color="auto"/>
        <w:bottom w:val="none" w:sz="0" w:space="0" w:color="auto"/>
        <w:right w:val="none" w:sz="0" w:space="0" w:color="auto"/>
      </w:divBdr>
    </w:div>
    <w:div w:id="187599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varvaro@childrenshealthhome.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rryJ@AlbanyDamienCente.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lbanydamiencenter.org/capital-region-ete.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pollack@housingworks.org" TargetMode="External"/><Relationship Id="rId5" Type="http://schemas.openxmlformats.org/officeDocument/2006/relationships/numbering" Target="numbering.xml"/><Relationship Id="rId15" Type="http://schemas.openxmlformats.org/officeDocument/2006/relationships/hyperlink" Target="mailto:loucksk1@amc.ed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gonzalez@inourownvoic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3CDAE03D09EA4C870C86307347D9AA" ma:contentTypeVersion="13" ma:contentTypeDescription="Create a new document." ma:contentTypeScope="" ma:versionID="4f5e1420e9816d6aeab76e6f12f93029">
  <xsd:schema xmlns:xsd="http://www.w3.org/2001/XMLSchema" xmlns:xs="http://www.w3.org/2001/XMLSchema" xmlns:p="http://schemas.microsoft.com/office/2006/metadata/properties" xmlns:ns2="22a8f1dc-ab97-4ad6-b157-25942dcaa60d" xmlns:ns3="1d403452-7a64-443b-816d-fa9a4116057c" targetNamespace="http://schemas.microsoft.com/office/2006/metadata/properties" ma:root="true" ma:fieldsID="8d00bb13609c189527d939bac99dfb9e" ns2:_="" ns3:_="">
    <xsd:import namespace="22a8f1dc-ab97-4ad6-b157-25942dcaa60d"/>
    <xsd:import namespace="1d403452-7a64-443b-816d-fa9a411605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a8f1dc-ab97-4ad6-b157-25942dca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03452-7a64-443b-816d-fa9a4116057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D5DB1D-8F3B-4733-A7CB-F97FD76DA3ED}">
  <ds:schemaRefs>
    <ds:schemaRef ds:uri="http://schemas.openxmlformats.org/officeDocument/2006/bibliography"/>
  </ds:schemaRefs>
</ds:datastoreItem>
</file>

<file path=customXml/itemProps2.xml><?xml version="1.0" encoding="utf-8"?>
<ds:datastoreItem xmlns:ds="http://schemas.openxmlformats.org/officeDocument/2006/customXml" ds:itemID="{27DA2749-0A46-483D-B840-B277F5C2F724}">
  <ds:schemaRefs>
    <ds:schemaRef ds:uri="http://schemas.microsoft.com/sharepoint/v3/contenttype/forms"/>
  </ds:schemaRefs>
</ds:datastoreItem>
</file>

<file path=customXml/itemProps3.xml><?xml version="1.0" encoding="utf-8"?>
<ds:datastoreItem xmlns:ds="http://schemas.openxmlformats.org/officeDocument/2006/customXml" ds:itemID="{5D57C38B-1036-4CAE-8D1A-DFE58D4625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9FAD7C-6ABB-4414-9B29-5F1648E9B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a8f1dc-ab97-4ad6-b157-25942dcaa60d"/>
    <ds:schemaRef ds:uri="1d403452-7a64-443b-816d-fa9a411605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309</Words>
  <Characters>7462</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ry Junjulas</dc:creator>
  <cp:keywords/>
  <dc:description/>
  <cp:lastModifiedBy>Gina Sullivan</cp:lastModifiedBy>
  <cp:revision>2</cp:revision>
  <cp:lastPrinted>2021-02-16T13:48:00Z</cp:lastPrinted>
  <dcterms:created xsi:type="dcterms:W3CDTF">2022-05-20T13:57:00Z</dcterms:created>
  <dcterms:modified xsi:type="dcterms:W3CDTF">2022-05-2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3CDAE03D09EA4C870C86307347D9AA</vt:lpwstr>
  </property>
</Properties>
</file>